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0FAA600F" w:rsidR="0074428A" w:rsidRPr="00B44B60" w:rsidRDefault="003C266A" w:rsidP="00CD5F65">
          <w:pPr>
            <w:tabs>
              <w:tab w:val="left" w:pos="709"/>
            </w:tabs>
            <w:spacing w:after="0" w:line="240" w:lineRule="auto"/>
            <w:contextualSpacing/>
            <w:jc w:val="center"/>
            <w:rPr>
              <w:rFonts w:eastAsia="Calibri" w:cstheme="minorHAnsi"/>
              <w:b/>
              <w:smallCaps/>
              <w:sz w:val="28"/>
              <w:szCs w:val="28"/>
              <w:lang w:val="en-US" w:eastAsia="lt-LT"/>
            </w:rPr>
          </w:pPr>
          <w:r>
            <w:rPr>
              <w:rFonts w:eastAsia="Calibri" w:cstheme="minorHAnsi"/>
              <w:b/>
              <w:bCs/>
              <w:color w:val="000000"/>
              <w:spacing w:val="-8"/>
              <w:lang w:val="en-US" w:eastAsia="lt-LT"/>
            </w:rPr>
            <w:t xml:space="preserve">SALES-PURCHASE </w:t>
          </w:r>
          <w:r w:rsidR="00CD5F65" w:rsidRPr="00B44B60">
            <w:rPr>
              <w:rFonts w:eastAsia="Calibri" w:cstheme="minorHAnsi"/>
              <w:b/>
              <w:smallCaps/>
              <w:sz w:val="28"/>
              <w:szCs w:val="28"/>
              <w:lang w:val="en-US" w:eastAsia="lt-LT"/>
            </w:rPr>
            <w:t xml:space="preserve">contract </w:t>
          </w:r>
          <w:r w:rsidRPr="003C266A">
            <w:rPr>
              <w:rFonts w:eastAsia="Calibri" w:cstheme="minorHAnsi"/>
              <w:b/>
              <w:smallCaps/>
              <w:sz w:val="24"/>
              <w:szCs w:val="24"/>
              <w:lang w:val="en-US" w:eastAsia="lt-LT"/>
            </w:rPr>
            <w:t>OF</w:t>
          </w:r>
          <w:r w:rsidR="00CD5F65" w:rsidRPr="00B44B60">
            <w:rPr>
              <w:rFonts w:eastAsia="Calibri" w:cstheme="minorHAnsi"/>
              <w:b/>
              <w:smallCaps/>
              <w:sz w:val="28"/>
              <w:szCs w:val="28"/>
              <w:lang w:val="en-US" w:eastAsia="lt-LT"/>
            </w:rPr>
            <w:t xml:space="preserve"> the </w:t>
          </w:r>
        </w:p>
        <w:p w14:paraId="027A311E" w14:textId="7C4A6FEC" w:rsidR="0074428A" w:rsidRPr="00837572" w:rsidRDefault="003C266A" w:rsidP="00CD5F65">
          <w:pPr>
            <w:tabs>
              <w:tab w:val="left" w:pos="709"/>
            </w:tabs>
            <w:spacing w:after="0" w:line="240" w:lineRule="auto"/>
            <w:contextualSpacing/>
            <w:jc w:val="center"/>
            <w:rPr>
              <w:rFonts w:eastAsia="Calibri" w:cstheme="minorHAnsi"/>
              <w:b/>
              <w:smallCaps/>
              <w:lang w:val="en-US" w:eastAsia="lt-LT"/>
            </w:rPr>
          </w:pPr>
          <w:r w:rsidRPr="003C266A">
            <w:rPr>
              <w:rFonts w:cstheme="minorHAnsi"/>
              <w:b/>
              <w:lang w:val="en-US"/>
            </w:rPr>
            <w:t>TACTICAL FIRST AID KITS</w:t>
          </w:r>
          <w:r>
            <w:rPr>
              <w:rFonts w:cstheme="minorHAnsi"/>
              <w:b/>
              <w:lang w:val="en-US"/>
            </w:rPr>
            <w:t xml:space="preserve"> </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A9DF5CA"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38507A">
            <w:rPr>
              <w:rFonts w:eastAsia="Calibri" w:cstheme="minorHAnsi"/>
              <w:lang w:val="en-US" w:eastAsia="lt-LT"/>
            </w:rPr>
            <w:t xml:space="preserve"> </w:t>
          </w:r>
          <w:proofErr w:type="spellStart"/>
          <w:r w:rsidR="00915E61">
            <w:rPr>
              <w:rFonts w:eastAsia="Calibri" w:cstheme="minorHAnsi"/>
              <w:lang w:val="en-US" w:eastAsia="lt-LT"/>
            </w:rPr>
            <w:t>Ms</w:t>
          </w:r>
          <w:proofErr w:type="spellEnd"/>
          <w:r w:rsidR="00915E61">
            <w:rPr>
              <w:rFonts w:eastAsia="Calibri" w:cstheme="minorHAnsi"/>
              <w:lang w:val="en-US" w:eastAsia="lt-LT"/>
            </w:rPr>
            <w:t xml:space="preserve"> </w:t>
          </w:r>
          <w:r w:rsidR="00915E61">
            <w:rPr>
              <w:rFonts w:cstheme="minorHAnsi"/>
              <w:lang w:val="en-US"/>
            </w:rPr>
            <w:t xml:space="preserve">Rasa </w:t>
          </w:r>
          <w:proofErr w:type="spellStart"/>
          <w:r w:rsidR="00915E61">
            <w:rPr>
              <w:rFonts w:cstheme="minorHAnsi"/>
              <w:lang w:val="en-US"/>
            </w:rPr>
            <w:t>Suraučienė</w:t>
          </w:r>
          <w:proofErr w:type="spellEnd"/>
          <w:r w:rsidR="00915E61">
            <w:rPr>
              <w:rFonts w:cstheme="minorHAnsi"/>
              <w:lang w:val="en-US"/>
            </w:rPr>
            <w:t xml:space="preserve">, </w:t>
          </w:r>
        </w:p>
        <w:p w14:paraId="3E3DB144" w14:textId="40CAC035" w:rsidR="00CD5F65" w:rsidRPr="00837572" w:rsidRDefault="00CD5F65" w:rsidP="00CD5F65">
          <w:pPr>
            <w:spacing w:line="276" w:lineRule="auto"/>
            <w:jc w:val="both"/>
            <w:rPr>
              <w:rFonts w:eastAsia="Calibri" w:cstheme="minorHAnsi"/>
              <w:lang w:val="en-US" w:eastAsia="lt-LT"/>
            </w:rPr>
          </w:pPr>
          <w:r w:rsidRPr="00837572">
            <w:rPr>
              <w:rFonts w:eastAsia="Calibri" w:cstheme="minorHAnsi"/>
              <w:lang w:val="en-US" w:eastAsia="lt-LT"/>
            </w:rPr>
            <w:t>(Beneficiary</w:t>
          </w:r>
          <w:r w:rsidR="001C7633">
            <w:rPr>
              <w:rFonts w:eastAsia="Calibri" w:cstheme="minorHAnsi"/>
              <w:lang w:val="en-US" w:eastAsia="lt-LT"/>
            </w:rPr>
            <w:t xml:space="preserve"> or Buyer</w:t>
          </w:r>
          <w:r w:rsidRPr="00837572">
            <w:rPr>
              <w:rFonts w:eastAsia="Calibri" w:cstheme="minorHAnsi"/>
              <w:lang w:val="en-US" w:eastAsia="lt-LT"/>
            </w:rPr>
            <w:t>), represented by</w:t>
          </w:r>
          <w:r w:rsidR="00791ED1">
            <w:rPr>
              <w:rFonts w:eastAsia="Calibri" w:cstheme="minorHAnsi"/>
              <w:lang w:val="en-US" w:eastAsia="lt-LT"/>
            </w:rPr>
            <w:t>,</w:t>
          </w:r>
          <w:r w:rsidRPr="00837572">
            <w:rPr>
              <w:rFonts w:eastAsia="Calibri" w:cstheme="minorHAnsi"/>
              <w:lang w:val="en-US" w:eastAsia="lt-LT"/>
            </w:rPr>
            <w:t xml:space="preserve"> and</w:t>
          </w:r>
        </w:p>
        <w:p w14:paraId="449A1B9E" w14:textId="4D2B9A30" w:rsidR="00837572" w:rsidRPr="00837572" w:rsidRDefault="00DE7FE7" w:rsidP="00CD5F65">
          <w:pPr>
            <w:spacing w:line="276" w:lineRule="auto"/>
            <w:jc w:val="both"/>
            <w:rPr>
              <w:rFonts w:eastAsia="Calibri" w:cstheme="minorHAnsi"/>
              <w:b/>
              <w:lang w:val="en-US" w:eastAsia="lt-LT"/>
            </w:rPr>
          </w:pPr>
          <w:r>
            <w:rPr>
              <w:rFonts w:eastAsia="Calibri" w:cstheme="minorHAnsi"/>
              <w:b/>
              <w:lang w:val="en-US" w:eastAsia="lt-LT"/>
            </w:rPr>
            <w:t>UAB “</w:t>
          </w:r>
          <w:proofErr w:type="spellStart"/>
          <w:r>
            <w:rPr>
              <w:rFonts w:eastAsia="Calibri" w:cstheme="minorHAnsi"/>
              <w:b/>
              <w:lang w:val="en-US" w:eastAsia="lt-LT"/>
            </w:rPr>
            <w:t>M</w:t>
          </w:r>
          <w:r w:rsidR="00791ED1">
            <w:rPr>
              <w:rFonts w:eastAsia="Calibri" w:cstheme="minorHAnsi"/>
              <w:b/>
              <w:lang w:val="en-US" w:eastAsia="lt-LT"/>
            </w:rPr>
            <w:t>edita</w:t>
          </w:r>
          <w:proofErr w:type="spellEnd"/>
          <w:r>
            <w:rPr>
              <w:rFonts w:eastAsia="Calibri" w:cstheme="minorHAnsi"/>
              <w:b/>
              <w:lang w:val="en-US" w:eastAsia="lt-LT"/>
            </w:rPr>
            <w:t>”</w:t>
          </w:r>
          <w:r w:rsidR="00837572" w:rsidRPr="00837572">
            <w:rPr>
              <w:rFonts w:eastAsia="Calibri" w:cstheme="minorHAnsi"/>
              <w:b/>
              <w:lang w:val="en-US" w:eastAsia="lt-LT"/>
            </w:rPr>
            <w:t xml:space="preserve"> </w:t>
          </w:r>
          <w:r w:rsidR="00837572" w:rsidRPr="00837572">
            <w:rPr>
              <w:rFonts w:eastAsia="Calibri" w:cstheme="minorHAnsi"/>
              <w:lang w:val="en-US" w:eastAsia="lt-LT"/>
            </w:rPr>
            <w:t>(</w:t>
          </w:r>
          <w:r w:rsidR="00044405">
            <w:rPr>
              <w:rFonts w:eastAsia="Calibri" w:cstheme="minorHAnsi"/>
              <w:lang w:val="en-US" w:eastAsia="lt-LT"/>
            </w:rPr>
            <w:t>Supplier</w:t>
          </w:r>
          <w:r w:rsidR="00837572" w:rsidRPr="00837572">
            <w:rPr>
              <w:rFonts w:eastAsia="Calibri" w:cstheme="minorHAnsi"/>
              <w:lang w:val="en-US" w:eastAsia="lt-LT"/>
            </w:rPr>
            <w:t xml:space="preserve">), represented by </w:t>
          </w:r>
          <w:r w:rsidRPr="00DE7FE7">
            <w:rPr>
              <w:rFonts w:eastAsia="Calibri" w:cstheme="minorHAnsi"/>
              <w:lang w:val="en-US" w:eastAsia="lt-LT"/>
            </w:rPr>
            <w:t xml:space="preserve">Director </w:t>
          </w:r>
          <w:proofErr w:type="spellStart"/>
          <w:r w:rsidRPr="00DE7FE7">
            <w:rPr>
              <w:rFonts w:eastAsia="Calibri" w:cstheme="minorHAnsi"/>
              <w:lang w:val="en-US" w:eastAsia="lt-LT"/>
            </w:rPr>
            <w:t>Aivaras</w:t>
          </w:r>
          <w:proofErr w:type="spellEnd"/>
          <w:r w:rsidRPr="00DE7FE7">
            <w:rPr>
              <w:rFonts w:eastAsia="Calibri" w:cstheme="minorHAnsi"/>
              <w:lang w:val="en-US" w:eastAsia="lt-LT"/>
            </w:rPr>
            <w:t xml:space="preserve"> </w:t>
          </w:r>
          <w:proofErr w:type="spellStart"/>
          <w:r w:rsidRPr="00DE7FE7">
            <w:rPr>
              <w:rFonts w:eastAsia="Calibri" w:cstheme="minorHAnsi"/>
              <w:lang w:val="en-US" w:eastAsia="lt-LT"/>
            </w:rPr>
            <w:t>Pliauckys</w:t>
          </w:r>
          <w:proofErr w:type="spellEnd"/>
          <w:r w:rsidR="00837572" w:rsidRPr="00837572">
            <w:rPr>
              <w:rFonts w:eastAsia="Calibri" w:cstheme="minorHAnsi"/>
              <w:lang w:val="en-US" w:eastAsia="lt-LT"/>
            </w:rPr>
            <w:t>,</w:t>
          </w:r>
          <w:r w:rsidR="00837572"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8C0CA4">
            <w:trPr>
              <w:trHeight w:val="20"/>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7" w:type="pct"/>
                <w:shd w:val="clear" w:color="auto" w:fill="F2F2F2"/>
                <w:vAlign w:val="center"/>
              </w:tcPr>
              <w:p w14:paraId="0C07D826" w14:textId="7B06B76B" w:rsidR="004F7166" w:rsidRDefault="005D6ADE" w:rsidP="00837572">
                <w:pPr>
                  <w:rPr>
                    <w:rFonts w:ascii="Calibri" w:hAnsi="Calibri"/>
                    <w:sz w:val="21"/>
                  </w:rPr>
                </w:pPr>
                <w:r w:rsidRPr="005D6ADE">
                  <w:rPr>
                    <w:rFonts w:ascii="Calibri" w:hAnsi="Calibri"/>
                  </w:rPr>
                  <w:t xml:space="preserve">Tactical first aid kits </w:t>
                </w:r>
                <w:r w:rsidR="00103928">
                  <w:rPr>
                    <w:rFonts w:cstheme="minorHAnsi"/>
                  </w:rPr>
                  <w:t>(</w:t>
                </w:r>
                <w:r w:rsidR="00103928" w:rsidRPr="003D6AE3">
                  <w:rPr>
                    <w:rFonts w:ascii="Calibri" w:hAnsi="Calibri" w:cs="Calibri"/>
                    <w:sz w:val="21"/>
                    <w:szCs w:val="21"/>
                  </w:rPr>
                  <w:t xml:space="preserve">hereinafter referred to as </w:t>
                </w:r>
                <w:r w:rsidR="00103928">
                  <w:rPr>
                    <w:rFonts w:ascii="Calibri" w:hAnsi="Calibri"/>
                    <w:sz w:val="21"/>
                  </w:rPr>
                  <w:t>Goods</w:t>
                </w:r>
                <w:r w:rsidR="00103928" w:rsidRPr="003D6AE3">
                  <w:rPr>
                    <w:rFonts w:ascii="Calibri" w:hAnsi="Calibri"/>
                    <w:sz w:val="21"/>
                  </w:rPr>
                  <w:t>)</w:t>
                </w:r>
                <w:r>
                  <w:rPr>
                    <w:rFonts w:ascii="Calibri" w:hAnsi="Calibri"/>
                    <w:sz w:val="21"/>
                  </w:rPr>
                  <w:t xml:space="preserve"> according to Technical Specification and Tender </w:t>
                </w:r>
                <w:r w:rsidR="0029169B">
                  <w:rPr>
                    <w:rFonts w:ascii="Calibri" w:hAnsi="Calibri"/>
                    <w:sz w:val="21"/>
                  </w:rPr>
                  <w:t xml:space="preserve">on the Procurement of </w:t>
                </w:r>
                <w:r w:rsidR="0029169B" w:rsidRPr="0029169B">
                  <w:rPr>
                    <w:rFonts w:ascii="Calibri" w:hAnsi="Calibri"/>
                    <w:sz w:val="21"/>
                  </w:rPr>
                  <w:t>"T</w:t>
                </w:r>
                <w:r w:rsidR="0029169B">
                  <w:rPr>
                    <w:rFonts w:ascii="Calibri" w:hAnsi="Calibri"/>
                    <w:sz w:val="21"/>
                  </w:rPr>
                  <w:t>actical First Aid Kits</w:t>
                </w:r>
                <w:r w:rsidR="0029169B" w:rsidRPr="0029169B">
                  <w:rPr>
                    <w:rFonts w:ascii="Calibri" w:hAnsi="Calibri"/>
                    <w:sz w:val="21"/>
                  </w:rPr>
                  <w:t>"</w:t>
                </w:r>
                <w:r w:rsidR="0029169B">
                  <w:rPr>
                    <w:rFonts w:ascii="Calibri" w:hAnsi="Calibri"/>
                    <w:sz w:val="21"/>
                  </w:rPr>
                  <w:t xml:space="preserve"> </w:t>
                </w:r>
                <w:r>
                  <w:rPr>
                    <w:rFonts w:ascii="Calibri" w:hAnsi="Calibri"/>
                    <w:sz w:val="21"/>
                  </w:rPr>
                  <w:t>of the Supplier</w:t>
                </w:r>
                <w:r w:rsidR="00962E91">
                  <w:rPr>
                    <w:rFonts w:ascii="Calibri" w:hAnsi="Calibri"/>
                    <w:sz w:val="21"/>
                  </w:rPr>
                  <w:t>.</w:t>
                </w:r>
              </w:p>
              <w:p w14:paraId="4BB786C5" w14:textId="7BE703B4" w:rsidR="006D0821" w:rsidRDefault="006D0821" w:rsidP="00837572">
                <w:pPr>
                  <w:rPr>
                    <w:rFonts w:ascii="Calibri" w:hAnsi="Calibri"/>
                    <w:sz w:val="21"/>
                  </w:rPr>
                </w:pPr>
                <w:r>
                  <w:rPr>
                    <w:rFonts w:ascii="Calibri" w:hAnsi="Calibri"/>
                    <w:sz w:val="21"/>
                  </w:rPr>
                  <w:t xml:space="preserve">With this Contract, </w:t>
                </w:r>
                <w:r w:rsidRPr="006D0821">
                  <w:rPr>
                    <w:rFonts w:ascii="Calibri" w:hAnsi="Calibri"/>
                    <w:b/>
                    <w:bCs/>
                    <w:sz w:val="21"/>
                  </w:rPr>
                  <w:t>CPMA places an Order for 27</w:t>
                </w:r>
                <w:r w:rsidR="0008253F">
                  <w:rPr>
                    <w:rFonts w:ascii="Calibri" w:hAnsi="Calibri"/>
                    <w:b/>
                    <w:bCs/>
                    <w:sz w:val="21"/>
                  </w:rPr>
                  <w:t xml:space="preserve"> </w:t>
                </w:r>
                <w:r w:rsidRPr="006D0821">
                  <w:rPr>
                    <w:rFonts w:ascii="Calibri" w:hAnsi="Calibri"/>
                    <w:b/>
                    <w:bCs/>
                    <w:sz w:val="21"/>
                  </w:rPr>
                  <w:t>32</w:t>
                </w:r>
                <w:r w:rsidR="0008253F">
                  <w:rPr>
                    <w:rFonts w:ascii="Calibri" w:hAnsi="Calibri"/>
                    <w:b/>
                    <w:bCs/>
                    <w:sz w:val="21"/>
                  </w:rPr>
                  <w:t>5</w:t>
                </w:r>
                <w:r w:rsidRPr="006D0821">
                  <w:rPr>
                    <w:rFonts w:ascii="Calibri" w:hAnsi="Calibri"/>
                    <w:b/>
                    <w:bCs/>
                    <w:sz w:val="21"/>
                  </w:rPr>
                  <w:t xml:space="preserve"> units of Tactical first aid kits for amount </w:t>
                </w:r>
                <w:proofErr w:type="gramStart"/>
                <w:r w:rsidRPr="006D0821">
                  <w:rPr>
                    <w:rFonts w:ascii="Calibri" w:hAnsi="Calibri"/>
                    <w:b/>
                    <w:bCs/>
                    <w:sz w:val="21"/>
                  </w:rPr>
                  <w:t xml:space="preserve">of  </w:t>
                </w:r>
                <w:r w:rsidR="0008253F">
                  <w:rPr>
                    <w:rFonts w:ascii="Calibri" w:hAnsi="Calibri"/>
                    <w:b/>
                    <w:bCs/>
                    <w:sz w:val="21"/>
                  </w:rPr>
                  <w:t>1</w:t>
                </w:r>
                <w:proofErr w:type="gramEnd"/>
                <w:r w:rsidR="0008253F">
                  <w:rPr>
                    <w:rFonts w:ascii="Calibri" w:hAnsi="Calibri"/>
                    <w:b/>
                    <w:bCs/>
                    <w:sz w:val="21"/>
                  </w:rPr>
                  <w:t> 000 095</w:t>
                </w:r>
                <w:r w:rsidRPr="006D0821">
                  <w:rPr>
                    <w:rFonts w:ascii="Calibri" w:hAnsi="Calibri"/>
                    <w:b/>
                    <w:bCs/>
                    <w:sz w:val="21"/>
                  </w:rPr>
                  <w:t xml:space="preserve"> euro including VAT, which is 0 percent</w:t>
                </w:r>
                <w:r>
                  <w:rPr>
                    <w:rFonts w:ascii="Calibri" w:hAnsi="Calibri"/>
                    <w:sz w:val="21"/>
                  </w:rPr>
                  <w:t>.</w:t>
                </w:r>
              </w:p>
              <w:p w14:paraId="2BD6AACB" w14:textId="3E3D3C79" w:rsidR="00962E91" w:rsidRPr="00837572" w:rsidRDefault="00670685" w:rsidP="00962E91">
                <w:pPr>
                  <w:rPr>
                    <w:rFonts w:cstheme="minorHAnsi"/>
                  </w:rPr>
                </w:pPr>
                <w:r w:rsidRPr="00670685">
                  <w:rPr>
                    <w:rFonts w:cstheme="minorHAnsi"/>
                  </w:rPr>
                  <w:t xml:space="preserve">CPMA shall place </w:t>
                </w:r>
                <w:r w:rsidR="006C3507">
                  <w:rPr>
                    <w:rFonts w:cstheme="minorHAnsi"/>
                  </w:rPr>
                  <w:t xml:space="preserve">subsequent </w:t>
                </w:r>
                <w:r w:rsidR="00C458DF">
                  <w:rPr>
                    <w:rFonts w:cstheme="minorHAnsi"/>
                  </w:rPr>
                  <w:t>O</w:t>
                </w:r>
                <w:r w:rsidRPr="00670685">
                  <w:rPr>
                    <w:rFonts w:cstheme="minorHAnsi"/>
                  </w:rPr>
                  <w:t>rder</w:t>
                </w:r>
                <w:r w:rsidR="006C3507">
                  <w:rPr>
                    <w:rFonts w:cstheme="minorHAnsi"/>
                  </w:rPr>
                  <w:t xml:space="preserve"> or Orders</w:t>
                </w:r>
                <w:r w:rsidRPr="00670685">
                  <w:rPr>
                    <w:rFonts w:cstheme="minorHAnsi"/>
                  </w:rPr>
                  <w:t xml:space="preserve"> for the Goods to the Supplier for the supply of specific ordered Goods. All notifications and orders of parties shall be sent by e-mail to</w:t>
                </w:r>
                <w:r w:rsidR="006E0633">
                  <w:rPr>
                    <w:rFonts w:cstheme="minorHAnsi"/>
                  </w:rPr>
                  <w:t xml:space="preserve"> </w:t>
                </w:r>
                <w:r w:rsidRPr="00670685">
                  <w:rPr>
                    <w:rFonts w:cstheme="minorHAnsi"/>
                  </w:rPr>
                  <w:t>the contacts of the Parties specified in </w:t>
                </w:r>
                <w:r w:rsidR="006E0633">
                  <w:rPr>
                    <w:rFonts w:cstheme="minorHAnsi"/>
                  </w:rPr>
                  <w:t xml:space="preserve"> C</w:t>
                </w:r>
                <w:r w:rsidRPr="00670685">
                  <w:rPr>
                    <w:rFonts w:cstheme="minorHAnsi"/>
                  </w:rPr>
                  <w:t>lause 7 of the Special Conditions of the Contract and shall be deemed to have been received by the Supplier on the day of dispatch of the Order.</w:t>
                </w:r>
              </w:p>
            </w:tc>
          </w:tr>
          <w:tr w:rsidR="00EE6A0B" w:rsidRPr="00837572" w14:paraId="1155232C" w14:textId="77777777" w:rsidTr="008C0CA4">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7" w:type="pct"/>
                <w:shd w:val="clear" w:color="auto" w:fill="F2F2F2"/>
                <w:vAlign w:val="center"/>
              </w:tcPr>
              <w:p w14:paraId="0CCE36AE" w14:textId="646A1E10" w:rsidR="00D83F51" w:rsidRDefault="006128F9" w:rsidP="00D83F51">
                <w:pPr>
                  <w:rPr>
                    <w:lang w:val="en"/>
                  </w:rPr>
                </w:pPr>
                <w:r>
                  <w:rPr>
                    <w:lang w:val="en"/>
                  </w:rPr>
                  <w:t>T</w:t>
                </w:r>
                <w:r w:rsidR="00310AFB" w:rsidRPr="00310AFB">
                  <w:rPr>
                    <w:lang w:val="en"/>
                  </w:rPr>
                  <w:t xml:space="preserve">he exact delivery address will be given to the Supplier </w:t>
                </w:r>
                <w:r w:rsidR="00310AFB">
                  <w:rPr>
                    <w:lang w:val="en"/>
                  </w:rPr>
                  <w:t>during the</w:t>
                </w:r>
                <w:r w:rsidR="00310AFB" w:rsidRPr="008A7881">
                  <w:rPr>
                    <w:lang w:val="en"/>
                  </w:rPr>
                  <w:t xml:space="preserve"> time of execution of the </w:t>
                </w:r>
                <w:r w:rsidR="00310AFB">
                  <w:rPr>
                    <w:lang w:val="en"/>
                  </w:rPr>
                  <w:t>Contract</w:t>
                </w:r>
                <w:r w:rsidR="008A7881" w:rsidRPr="00310AFB">
                  <w:rPr>
                    <w:lang w:val="en"/>
                  </w:rPr>
                  <w:t>.</w:t>
                </w:r>
              </w:p>
              <w:p w14:paraId="20176F0E" w14:textId="2245123A" w:rsidR="00990BC4" w:rsidRDefault="00990BC4" w:rsidP="00990BC4">
                <w:pPr>
                  <w:rPr>
                    <w:rFonts w:ascii="Calibri" w:hAnsi="Calibri"/>
                  </w:rPr>
                </w:pPr>
                <w:proofErr w:type="gramStart"/>
                <w:r>
                  <w:t>the</w:t>
                </w:r>
                <w:proofErr w:type="gramEnd"/>
                <w:r>
                  <w:t xml:space="preserve"> Supplier must deliver the Goods for acceptance by CPMA to Lithuania. </w:t>
                </w:r>
              </w:p>
            </w:tc>
          </w:tr>
          <w:tr w:rsidR="00EE6A0B" w:rsidRPr="00837572" w14:paraId="74FA351A" w14:textId="77777777" w:rsidTr="008C0CA4">
            <w:trPr>
              <w:trHeight w:val="20"/>
            </w:trPr>
            <w:tc>
              <w:tcPr>
                <w:tcW w:w="253" w:type="pct"/>
                <w:shd w:val="clear" w:color="auto" w:fill="F2F2F2"/>
                <w:vAlign w:val="center"/>
              </w:tcPr>
              <w:p w14:paraId="72D7FE00"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EF0D91">
                <w:pPr>
                  <w:rPr>
                    <w:rFonts w:eastAsia="Times New Roman" w:cstheme="minorHAnsi"/>
                    <w:color w:val="000000"/>
                    <w:spacing w:val="-8"/>
                  </w:rPr>
                </w:pPr>
              </w:p>
            </w:tc>
            <w:tc>
              <w:tcPr>
                <w:tcW w:w="3457" w:type="pct"/>
                <w:shd w:val="clear" w:color="auto" w:fill="F2F2F2"/>
                <w:vAlign w:val="center"/>
              </w:tcPr>
              <w:p w14:paraId="7E1E4AE9" w14:textId="16114DC1" w:rsidR="00887885" w:rsidRDefault="00887885" w:rsidP="006128F9">
                <w:pPr>
                  <w:rPr>
                    <w:rFonts w:ascii="Calibri" w:hAnsi="Calibri"/>
                  </w:rPr>
                </w:pPr>
                <w:r w:rsidRPr="00C16F7D">
                  <w:rPr>
                    <w:rFonts w:ascii="Calibri" w:hAnsi="Calibri"/>
                  </w:rPr>
                  <w:t xml:space="preserve">The Goods are financed </w:t>
                </w:r>
                <w:r w:rsidR="002D1960">
                  <w:rPr>
                    <w:rFonts w:ascii="Calibri" w:hAnsi="Calibri"/>
                  </w:rPr>
                  <w:t xml:space="preserve">in the framework of </w:t>
                </w:r>
                <w:r w:rsidR="002D1960" w:rsidRPr="002D1960">
                  <w:rPr>
                    <w:rFonts w:ascii="Calibri" w:hAnsi="Calibri"/>
                  </w:rPr>
                  <w:t>the</w:t>
                </w:r>
                <w:r w:rsidR="006128F9">
                  <w:rPr>
                    <w:rFonts w:ascii="Calibri" w:hAnsi="Calibri"/>
                  </w:rPr>
                  <w:t xml:space="preserve">, signed by the CPMA and the, </w:t>
                </w:r>
                <w:r w:rsidR="002D1960">
                  <w:rPr>
                    <w:rFonts w:ascii="Calibri" w:hAnsi="Calibri"/>
                  </w:rPr>
                  <w:t xml:space="preserve">represented by European </w:t>
                </w:r>
                <w:proofErr w:type="spellStart"/>
                <w:r w:rsidR="002D1960">
                  <w:rPr>
                    <w:rFonts w:ascii="Calibri" w:hAnsi="Calibri"/>
                  </w:rPr>
                  <w:t>Commision</w:t>
                </w:r>
                <w:proofErr w:type="spellEnd"/>
                <w:r w:rsidR="002D1960">
                  <w:rPr>
                    <w:rFonts w:ascii="Calibri" w:hAnsi="Calibri"/>
                  </w:rPr>
                  <w:t xml:space="preserve"> </w:t>
                </w:r>
                <w:r w:rsidR="00041608">
                  <w:rPr>
                    <w:rFonts w:ascii="Calibri" w:hAnsi="Calibri"/>
                  </w:rPr>
                  <w:t>concerning the implementation of the</w:t>
                </w:r>
              </w:p>
            </w:tc>
          </w:tr>
          <w:tr w:rsidR="008C0CA4" w:rsidRPr="00837572" w14:paraId="60750024" w14:textId="77777777" w:rsidTr="008C0CA4">
            <w:trPr>
              <w:trHeight w:val="20"/>
            </w:trPr>
            <w:tc>
              <w:tcPr>
                <w:tcW w:w="253" w:type="pct"/>
                <w:shd w:val="clear" w:color="auto" w:fill="F2F2F2"/>
                <w:vAlign w:val="center"/>
              </w:tcPr>
              <w:p w14:paraId="12D57073" w14:textId="77777777" w:rsidR="008C0CA4" w:rsidRPr="00837572" w:rsidRDefault="008C0CA4"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5BDDD86B" w:rsidR="008C0CA4" w:rsidRDefault="004C41DD" w:rsidP="004C41DD">
                <w:pPr>
                  <w:jc w:val="left"/>
                  <w:rPr>
                    <w:rFonts w:ascii="Calibri" w:hAnsi="Calibri"/>
                  </w:rPr>
                </w:pPr>
                <w:r>
                  <w:t>Goods not specified in the technical specification</w:t>
                </w:r>
              </w:p>
            </w:tc>
            <w:tc>
              <w:tcPr>
                <w:tcW w:w="3457" w:type="pct"/>
                <w:shd w:val="clear" w:color="auto" w:fill="F2F2F2"/>
                <w:vAlign w:val="center"/>
              </w:tcPr>
              <w:p w14:paraId="531179A8" w14:textId="36989562" w:rsidR="004C41DD" w:rsidRPr="008C0CA4" w:rsidRDefault="008C0CA4" w:rsidP="009024F9">
                <w:r>
                  <w:t>If necessary, CP</w:t>
                </w:r>
                <w:r w:rsidR="0073594E">
                  <w:t>M</w:t>
                </w:r>
                <w:r>
                  <w:t xml:space="preserve">A shall be entitled to purchase from the Supplier goods not specified in the technical specification but related to the object of the contract, up to a maximum of 10 % of the initial contract </w:t>
                </w:r>
                <w:r w:rsidR="00DB30FC">
                  <w:t>price excluding VAT</w:t>
                </w:r>
                <w:r>
                  <w:t>. In such a case, the</w:t>
                </w:r>
                <w:r w:rsidR="00DB30FC">
                  <w:t>se</w:t>
                </w:r>
                <w:r>
                  <w:t xml:space="preserve"> goods shall be paid for at the prices in force at the time of ordering, as quoted in the Supplier's point of sale, catalogue or website, or, if such prices are not published, at the prices offered by the Supplier, which are competitive and in line with the market.</w:t>
                </w:r>
                <w:r w:rsidR="00962E91">
                  <w:t xml:space="preserve"> </w:t>
                </w:r>
              </w:p>
            </w:tc>
          </w:tr>
          <w:tr w:rsidR="004623AC" w:rsidRPr="00837572" w14:paraId="2D22173F" w14:textId="77777777" w:rsidTr="008C0CA4">
            <w:trPr>
              <w:trHeight w:val="20"/>
            </w:trPr>
            <w:tc>
              <w:tcPr>
                <w:tcW w:w="253" w:type="pct"/>
                <w:shd w:val="clear" w:color="auto" w:fill="F2F2F2"/>
                <w:vAlign w:val="center"/>
              </w:tcPr>
              <w:p w14:paraId="12F4D415" w14:textId="77777777" w:rsidR="004623AC" w:rsidRPr="00837572" w:rsidRDefault="004623AC"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623AC" w:rsidRDefault="004623AC" w:rsidP="004C41DD">
                <w:r>
                  <w:t>Order of the goods not specified in technical specification</w:t>
                </w:r>
                <w:r w:rsidR="00896C09">
                  <w:t>:</w:t>
                </w:r>
              </w:p>
            </w:tc>
            <w:tc>
              <w:tcPr>
                <w:tcW w:w="3457" w:type="pct"/>
                <w:shd w:val="clear" w:color="auto" w:fill="F2F2F2"/>
                <w:vAlign w:val="center"/>
              </w:tcPr>
              <w:p w14:paraId="5A2356A5" w14:textId="77777777" w:rsidR="00896C09" w:rsidRDefault="00896C09" w:rsidP="00EF0D91">
                <w:r>
                  <w:t xml:space="preserve">CPMA shall send an inquiry to the Supplier on goods not specified in the technical specification by email. </w:t>
                </w:r>
              </w:p>
              <w:p w14:paraId="143B5C2C" w14:textId="77777777" w:rsidR="00896C09" w:rsidRDefault="00896C09" w:rsidP="00EF0D91">
                <w:r>
                  <w:t xml:space="preserve">The Supplier must answer in 3 working days. </w:t>
                </w:r>
              </w:p>
              <w:p w14:paraId="16151A1D" w14:textId="0F6FBF52" w:rsidR="00732EA8" w:rsidRDefault="00732EA8" w:rsidP="00EF0D91">
                <w:r>
                  <w:lastRenderedPageBreak/>
                  <w:t xml:space="preserve">After receiving sufficient information </w:t>
                </w:r>
                <w:r w:rsidR="00896C09" w:rsidRPr="004623AC">
                  <w:t xml:space="preserve">CPMA shall place an </w:t>
                </w:r>
                <w:r w:rsidR="00C458DF">
                  <w:t>O</w:t>
                </w:r>
                <w:r w:rsidR="00896C09" w:rsidRPr="004623AC">
                  <w:t xml:space="preserve">rder for the </w:t>
                </w:r>
                <w:r w:rsidR="00896C09">
                  <w:t>g</w:t>
                </w:r>
                <w:r w:rsidR="00896C09" w:rsidRPr="004623AC">
                  <w:t xml:space="preserve">oods to the Supplier for the supply. </w:t>
                </w:r>
              </w:p>
              <w:p w14:paraId="1873CA3C" w14:textId="58C198F0" w:rsidR="004623AC" w:rsidRDefault="00896C09" w:rsidP="00EF0D91">
                <w:r w:rsidRPr="004623AC">
                  <w:t>All notifications and orders of parties shall be sent by e-mail to the contacts of the Parties specified in  Claus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50C04BAF"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 xml:space="preserve">of the </w:t>
                </w:r>
                <w:r w:rsidR="00C27255">
                  <w:rPr>
                    <w:rFonts w:eastAsia="Calibri" w:cstheme="minorHAnsi"/>
                    <w:lang w:val="en-US" w:eastAsia="lt-LT"/>
                  </w:rPr>
                  <w:t>g</w:t>
                </w:r>
                <w:r w:rsidRPr="00837572">
                  <w:rPr>
                    <w:rFonts w:eastAsia="Calibri" w:cstheme="minorHAnsi"/>
                    <w:lang w:val="en-US" w:eastAsia="lt-LT"/>
                  </w:rPr>
                  <w:t>oods</w:t>
                </w:r>
              </w:p>
            </w:tc>
            <w:tc>
              <w:tcPr>
                <w:tcW w:w="2612" w:type="pct"/>
                <w:vAlign w:val="center"/>
              </w:tcPr>
              <w:p w14:paraId="42BBB10C" w14:textId="72881A85" w:rsidR="00CD5F65" w:rsidRPr="00837572" w:rsidRDefault="009A22E2" w:rsidP="004F7166">
                <w:pPr>
                  <w:spacing w:after="0" w:line="240" w:lineRule="auto"/>
                  <w:jc w:val="both"/>
                  <w:rPr>
                    <w:rFonts w:eastAsia="Calibri" w:cstheme="minorHAnsi"/>
                    <w:color w:val="000000"/>
                    <w:spacing w:val="-8"/>
                    <w:lang w:val="en-US"/>
                  </w:rPr>
                </w:pPr>
                <w:r w:rsidRPr="009A22E2">
                  <w:rPr>
                    <w:rFonts w:eastAsia="Times New Roman" w:cstheme="minorHAnsi"/>
                    <w:color w:val="000000"/>
                    <w:spacing w:val="-8"/>
                    <w:lang w:val="en-US" w:eastAsia="lt-LT"/>
                  </w:rPr>
                  <w:t>80 days from the Order made by CPMA according to Clause 1.1 or 1.5</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2642"/>
            <w:gridCol w:w="6397"/>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32628CA3" w:rsidR="00CD5F65" w:rsidRPr="00837572" w:rsidRDefault="00A92851" w:rsidP="006B77C2">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F72523" w:rsidRPr="007F162F">
                  <w:rPr>
                    <w:rFonts w:cstheme="minorHAnsi"/>
                    <w:color w:val="000000"/>
                    <w:lang w:val="en-US"/>
                  </w:rPr>
                  <w:t>rate</w:t>
                </w:r>
                <w:r w:rsidRPr="001908B8">
                  <w:rPr>
                    <w:rFonts w:cstheme="minorHAnsi"/>
                    <w:color w:val="000000"/>
                    <w:lang w:val="en-US"/>
                  </w:rPr>
                  <w:t xml:space="preserve"> Contract.</w:t>
                </w:r>
                <w:r>
                  <w:t xml:space="preserve"> </w:t>
                </w:r>
              </w:p>
            </w:tc>
          </w:tr>
          <w:tr w:rsidR="00642A1C" w:rsidRPr="00837572" w14:paraId="576E2F90" w14:textId="77777777" w:rsidTr="00E97814">
            <w:trPr>
              <w:trHeight w:val="257"/>
            </w:trPr>
            <w:tc>
              <w:tcPr>
                <w:tcW w:w="248" w:type="pct"/>
                <w:shd w:val="clear" w:color="auto" w:fill="F2F2F2"/>
                <w:vAlign w:val="center"/>
              </w:tcPr>
              <w:p w14:paraId="3437D41A"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 Contract price</w:t>
                </w:r>
              </w:p>
            </w:tc>
            <w:tc>
              <w:tcPr>
                <w:tcW w:w="3363" w:type="pct"/>
                <w:shd w:val="clear" w:color="auto" w:fill="auto"/>
                <w:vAlign w:val="center"/>
              </w:tcPr>
              <w:p w14:paraId="7C54AC98" w14:textId="6F083593" w:rsidR="00E54490" w:rsidRPr="00414C9A" w:rsidRDefault="00E8400E" w:rsidP="00E8400E">
                <w:pPr>
                  <w:spacing w:after="0" w:line="240" w:lineRule="auto"/>
                  <w:jc w:val="both"/>
                </w:pPr>
                <w:r w:rsidRPr="00E8400E">
                  <w:rPr>
                    <w:rFonts w:cstheme="minorHAnsi"/>
                    <w:color w:val="000000"/>
                    <w:lang w:val="en-US"/>
                  </w:rPr>
                  <w:t>3 000 000</w:t>
                </w:r>
                <w:r>
                  <w:rPr>
                    <w:rFonts w:cstheme="minorHAnsi"/>
                    <w:color w:val="000000"/>
                    <w:lang w:val="en-US"/>
                  </w:rPr>
                  <w:t xml:space="preserve"> euro </w:t>
                </w:r>
                <w:proofErr w:type="spellStart"/>
                <w:r>
                  <w:t>in</w:t>
                </w:r>
                <w:r w:rsidR="00A92851" w:rsidRPr="00A92851">
                  <w:rPr>
                    <w:lang w:val="en-GB"/>
                  </w:rPr>
                  <w:t>cluding</w:t>
                </w:r>
                <w:proofErr w:type="spellEnd"/>
                <w:r w:rsidR="00A92851" w:rsidRPr="00A92851">
                  <w:rPr>
                    <w:lang w:val="en-GB"/>
                  </w:rPr>
                  <w:t xml:space="preserve"> value added tax (VAT)</w:t>
                </w:r>
                <w:r w:rsidR="006C3507">
                  <w:rPr>
                    <w:lang w:val="en-GB"/>
                  </w:rPr>
                  <w:t xml:space="preserve">. </w:t>
                </w:r>
              </w:p>
            </w:tc>
          </w:tr>
          <w:tr w:rsidR="00E97814" w:rsidRPr="00837572" w14:paraId="7ACD8A07" w14:textId="77777777" w:rsidTr="00E97814">
            <w:trPr>
              <w:trHeight w:val="257"/>
            </w:trPr>
            <w:tc>
              <w:tcPr>
                <w:tcW w:w="248" w:type="pct"/>
                <w:shd w:val="clear" w:color="auto" w:fill="F2F2F2"/>
                <w:vAlign w:val="center"/>
              </w:tcPr>
              <w:p w14:paraId="63F505B0" w14:textId="77777777" w:rsidR="00E97814" w:rsidRPr="00837572" w:rsidRDefault="00E97814"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9E81052" w14:textId="4071FAB4" w:rsidR="00E97814" w:rsidRPr="00837572" w:rsidRDefault="00E97814" w:rsidP="00E97814">
                <w:pPr>
                  <w:spacing w:after="0" w:line="240" w:lineRule="auto"/>
                  <w:rPr>
                    <w:rFonts w:eastAsia="Calibri" w:cstheme="minorHAnsi"/>
                    <w:color w:val="000000"/>
                    <w:lang w:val="en-US" w:eastAsia="lt-LT"/>
                  </w:rPr>
                </w:pPr>
                <w:r w:rsidRPr="00E97814">
                  <w:rPr>
                    <w:rFonts w:eastAsia="Calibri" w:cstheme="minorHAnsi"/>
                    <w:color w:val="000000"/>
                    <w:lang w:val="en-US" w:eastAsia="lt-LT"/>
                  </w:rPr>
                  <w:t xml:space="preserve">Maximum contract value </w:t>
                </w:r>
              </w:p>
            </w:tc>
            <w:tc>
              <w:tcPr>
                <w:tcW w:w="3363" w:type="pct"/>
                <w:shd w:val="clear" w:color="auto" w:fill="auto"/>
                <w:vAlign w:val="center"/>
              </w:tcPr>
              <w:p w14:paraId="66C6FC65" w14:textId="14985127" w:rsidR="00E97814" w:rsidRPr="00BB2A83" w:rsidRDefault="00E97814" w:rsidP="00A92851">
                <w:pPr>
                  <w:spacing w:after="0" w:line="240" w:lineRule="auto"/>
                  <w:jc w:val="both"/>
                  <w:rPr>
                    <w:highlight w:val="lightGray"/>
                    <w:lang w:val="en-US"/>
                  </w:rPr>
                </w:pPr>
                <w:r w:rsidRPr="00E8400E">
                  <w:rPr>
                    <w:rFonts w:cstheme="minorHAnsi"/>
                    <w:color w:val="000000"/>
                    <w:lang w:val="en-US"/>
                  </w:rPr>
                  <w:t>3 000 000</w:t>
                </w:r>
                <w:r>
                  <w:rPr>
                    <w:rFonts w:cstheme="minorHAnsi"/>
                    <w:color w:val="000000"/>
                    <w:lang w:val="en-US"/>
                  </w:rPr>
                  <w:t xml:space="preserve"> euro including VAT</w:t>
                </w:r>
              </w:p>
            </w:tc>
          </w:tr>
          <w:tr w:rsidR="00642A1C" w:rsidRPr="00837572" w14:paraId="55C7C4C4" w14:textId="77777777" w:rsidTr="00E97814">
            <w:trPr>
              <w:trHeight w:val="257"/>
            </w:trPr>
            <w:tc>
              <w:tcPr>
                <w:tcW w:w="248" w:type="pct"/>
                <w:shd w:val="clear" w:color="auto" w:fill="F2F2F2"/>
                <w:vAlign w:val="center"/>
              </w:tcPr>
              <w:p w14:paraId="39239A54" w14:textId="77777777" w:rsidR="00CD5F65" w:rsidRPr="00837572" w:rsidRDefault="00CD5F65"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25E45B63" w14:textId="6724671A" w:rsidR="00CD5F65" w:rsidRPr="00837572" w:rsidRDefault="003A6573" w:rsidP="009B076A">
                <w:pPr>
                  <w:spacing w:after="0" w:line="240" w:lineRule="auto"/>
                  <w:rPr>
                    <w:rFonts w:eastAsia="Calibri" w:cstheme="minorHAnsi"/>
                    <w:color w:val="000000"/>
                    <w:spacing w:val="-8"/>
                    <w:lang w:val="en-US"/>
                  </w:rPr>
                </w:pPr>
                <w:r>
                  <w:rPr>
                    <w:rFonts w:eastAsia="Calibri" w:cstheme="minorHAnsi"/>
                    <w:color w:val="000000"/>
                    <w:lang w:val="en-US" w:eastAsia="lt-LT"/>
                  </w:rPr>
                  <w:t>Fixed rate</w:t>
                </w:r>
                <w:r w:rsidR="00CD5F65" w:rsidRPr="00837572">
                  <w:rPr>
                    <w:rFonts w:eastAsia="Calibri" w:cstheme="minorHAnsi"/>
                    <w:color w:val="000000"/>
                    <w:lang w:val="en-US" w:eastAsia="lt-LT"/>
                  </w:rPr>
                  <w:t xml:space="preserve"> for the</w:t>
                </w:r>
                <w:r w:rsidR="00AD58EC">
                  <w:rPr>
                    <w:rFonts w:eastAsia="Calibri" w:cstheme="minorHAnsi"/>
                    <w:color w:val="000000"/>
                    <w:lang w:val="en-US" w:eastAsia="lt-LT"/>
                  </w:rPr>
                  <w:t xml:space="preserve"> unit of</w:t>
                </w:r>
                <w:r w:rsidR="00CD5F65" w:rsidRPr="00837572">
                  <w:rPr>
                    <w:rFonts w:eastAsia="Calibri" w:cstheme="minorHAnsi"/>
                    <w:color w:val="000000"/>
                    <w:lang w:val="en-US" w:eastAsia="lt-LT"/>
                  </w:rPr>
                  <w:t xml:space="preserve"> Goods</w:t>
                </w:r>
                <w:r w:rsidR="003103DD">
                  <w:rPr>
                    <w:rFonts w:eastAsia="Calibri" w:cstheme="minorHAnsi"/>
                    <w:color w:val="000000"/>
                    <w:lang w:val="en-US" w:eastAsia="lt-LT"/>
                  </w:rPr>
                  <w:t xml:space="preserve"> (</w:t>
                </w:r>
                <w:r w:rsidR="00AD58EC">
                  <w:rPr>
                    <w:rFonts w:eastAsia="Calibri" w:cstheme="minorHAnsi"/>
                    <w:color w:val="000000"/>
                    <w:lang w:val="en-US" w:eastAsia="lt-LT"/>
                  </w:rPr>
                  <w:t xml:space="preserve">one </w:t>
                </w:r>
                <w:r w:rsidR="003103DD">
                  <w:rPr>
                    <w:rFonts w:eastAsia="Calibri" w:cstheme="minorHAnsi"/>
                    <w:color w:val="000000"/>
                    <w:lang w:val="en-US" w:eastAsia="lt-LT"/>
                  </w:rPr>
                  <w:t>Tactical First Aid Kit)</w:t>
                </w:r>
                <w:r w:rsidR="009B076A">
                  <w:rPr>
                    <w:lang w:val="en-GB"/>
                  </w:rPr>
                  <w:t xml:space="preserve"> specified</w:t>
                </w:r>
                <w:r w:rsidR="009B076A" w:rsidRPr="0080069E">
                  <w:rPr>
                    <w:lang w:val="en-GB"/>
                  </w:rPr>
                  <w:t xml:space="preserve"> in the Technical Specification</w:t>
                </w:r>
                <w:r w:rsidR="0011413B">
                  <w:rPr>
                    <w:lang w:val="en-GB"/>
                  </w:rPr>
                  <w:t xml:space="preserve"> </w:t>
                </w:r>
                <w:r w:rsidR="00967C67">
                  <w:rPr>
                    <w:lang w:val="en-GB"/>
                  </w:rPr>
                  <w:t>according</w:t>
                </w:r>
                <w:r w:rsidR="0011413B">
                  <w:rPr>
                    <w:lang w:val="en-GB"/>
                  </w:rPr>
                  <w:t xml:space="preserve"> to the Tender</w:t>
                </w:r>
              </w:p>
            </w:tc>
            <w:tc>
              <w:tcPr>
                <w:tcW w:w="3363" w:type="pct"/>
                <w:shd w:val="clear" w:color="auto" w:fill="auto"/>
                <w:vAlign w:val="center"/>
              </w:tcPr>
              <w:p w14:paraId="7709EDDF" w14:textId="0059DE7A" w:rsidR="00414C9A" w:rsidRPr="0080069E" w:rsidRDefault="00485DB8" w:rsidP="00414C9A">
                <w:pPr>
                  <w:spacing w:after="0" w:line="240" w:lineRule="auto"/>
                  <w:jc w:val="both"/>
                  <w:rPr>
                    <w:rFonts w:eastAsia="Calibri" w:cstheme="minorHAnsi"/>
                    <w:color w:val="000000" w:themeColor="text1"/>
                    <w:spacing w:val="-8"/>
                    <w:lang w:val="en-GB"/>
                  </w:rPr>
                </w:pPr>
                <w:r>
                  <w:rPr>
                    <w:rFonts w:eastAsia="Calibri" w:cstheme="minorHAnsi"/>
                    <w:color w:val="000000" w:themeColor="text1"/>
                    <w:spacing w:val="-8"/>
                    <w:lang w:val="en-GB"/>
                  </w:rPr>
                  <w:t>36</w:t>
                </w:r>
                <w:proofErr w:type="gramStart"/>
                <w:r>
                  <w:rPr>
                    <w:rFonts w:eastAsia="Calibri" w:cstheme="minorHAnsi"/>
                    <w:color w:val="000000" w:themeColor="text1"/>
                    <w:spacing w:val="-8"/>
                    <w:lang w:val="en-GB"/>
                  </w:rPr>
                  <w:t>,60</w:t>
                </w:r>
                <w:proofErr w:type="gramEnd"/>
                <w:r w:rsidR="00414C9A" w:rsidRPr="0080069E">
                  <w:rPr>
                    <w:rFonts w:eastAsia="Calibri" w:cstheme="minorHAnsi"/>
                    <w:color w:val="000000" w:themeColor="text1"/>
                    <w:spacing w:val="-8"/>
                    <w:lang w:val="en-GB"/>
                  </w:rPr>
                  <w:t xml:space="preserve"> </w:t>
                </w:r>
                <w:proofErr w:type="spellStart"/>
                <w:r w:rsidR="00414C9A" w:rsidRPr="0080069E">
                  <w:rPr>
                    <w:rFonts w:eastAsia="Calibri" w:cstheme="minorHAnsi"/>
                    <w:color w:val="000000" w:themeColor="text1"/>
                    <w:spacing w:val="-8"/>
                    <w:lang w:val="en-GB"/>
                  </w:rPr>
                  <w:t>Eur</w:t>
                </w:r>
                <w:proofErr w:type="spellEnd"/>
                <w:r w:rsidR="00414C9A" w:rsidRPr="0080069E">
                  <w:rPr>
                    <w:rFonts w:eastAsia="Calibri" w:cstheme="minorHAnsi"/>
                    <w:color w:val="000000" w:themeColor="text1"/>
                    <w:spacing w:val="-8"/>
                    <w:lang w:val="en-GB"/>
                  </w:rPr>
                  <w:t xml:space="preserve"> including VAT. </w:t>
                </w:r>
              </w:p>
              <w:p w14:paraId="52F76F02" w14:textId="2A6D588E" w:rsidR="00414C9A" w:rsidRPr="0080069E"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00485DB8">
                  <w:rPr>
                    <w:rFonts w:eastAsia="Calibri" w:cstheme="minorHAnsi"/>
                    <w:color w:val="000000" w:themeColor="text1"/>
                    <w:spacing w:val="-8"/>
                    <w:lang w:val="en-GB"/>
                  </w:rPr>
                  <w:t xml:space="preserve">0 </w:t>
                </w:r>
                <w:r w:rsidRPr="0080069E">
                  <w:rPr>
                    <w:rFonts w:eastAsia="Calibri" w:cstheme="minorHAnsi"/>
                    <w:color w:val="000000" w:themeColor="text1"/>
                    <w:spacing w:val="-8"/>
                    <w:lang w:val="en-GB"/>
                  </w:rPr>
                  <w:t>%</w:t>
                </w:r>
              </w:p>
              <w:p w14:paraId="51B988F3" w14:textId="4D0DD12A" w:rsidR="00CD5F65" w:rsidRPr="00414C9A" w:rsidRDefault="00485DB8" w:rsidP="00414C9A">
                <w:pPr>
                  <w:spacing w:after="0" w:line="240" w:lineRule="auto"/>
                  <w:jc w:val="both"/>
                  <w:rPr>
                    <w:rFonts w:eastAsia="Calibri" w:cstheme="minorHAnsi"/>
                    <w:color w:val="000000" w:themeColor="text1"/>
                    <w:spacing w:val="-8"/>
                    <w:lang w:val="en-GB"/>
                  </w:rPr>
                </w:pPr>
                <w:r>
                  <w:rPr>
                    <w:rFonts w:eastAsia="Calibri" w:cstheme="minorHAnsi"/>
                    <w:color w:val="000000" w:themeColor="text1"/>
                    <w:spacing w:val="-8"/>
                    <w:lang w:val="en-GB"/>
                  </w:rPr>
                  <w:t>36</w:t>
                </w:r>
                <w:proofErr w:type="gramStart"/>
                <w:r>
                  <w:rPr>
                    <w:rFonts w:eastAsia="Calibri" w:cstheme="minorHAnsi"/>
                    <w:color w:val="000000" w:themeColor="text1"/>
                    <w:spacing w:val="-8"/>
                    <w:lang w:val="en-GB"/>
                  </w:rPr>
                  <w:t>,60</w:t>
                </w:r>
                <w:proofErr w:type="gramEnd"/>
                <w:r w:rsidRPr="0080069E">
                  <w:rPr>
                    <w:rFonts w:eastAsia="Calibri" w:cstheme="minorHAnsi"/>
                    <w:color w:val="000000" w:themeColor="text1"/>
                    <w:spacing w:val="-8"/>
                    <w:lang w:val="en-GB"/>
                  </w:rPr>
                  <w:t xml:space="preserve"> </w:t>
                </w:r>
                <w:proofErr w:type="spellStart"/>
                <w:r w:rsidR="00414C9A" w:rsidRPr="0080069E">
                  <w:rPr>
                    <w:rFonts w:eastAsia="Calibri" w:cstheme="minorHAnsi"/>
                    <w:color w:val="000000" w:themeColor="text1"/>
                    <w:spacing w:val="-8"/>
                    <w:lang w:val="en-GB"/>
                  </w:rPr>
                  <w:t>Eur</w:t>
                </w:r>
                <w:proofErr w:type="spellEnd"/>
                <w:r w:rsidR="00414C9A" w:rsidRPr="0080069E">
                  <w:rPr>
                    <w:rFonts w:eastAsia="Calibri" w:cstheme="minorHAnsi"/>
                    <w:color w:val="000000" w:themeColor="text1"/>
                    <w:spacing w:val="-8"/>
                    <w:lang w:val="en-GB"/>
                  </w:rPr>
                  <w:t xml:space="preserve"> excluding VAT. </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2C462D3C" w:rsidR="00447948" w:rsidRPr="001908B8" w:rsidRDefault="00447948" w:rsidP="004F7166">
                <w:pPr>
                  <w:spacing w:after="0" w:line="240" w:lineRule="auto"/>
                  <w:jc w:val="both"/>
                  <w:rPr>
                    <w:rFonts w:cstheme="minorHAnsi"/>
                    <w:color w:val="000000"/>
                    <w:lang w:val="en-US"/>
                  </w:rPr>
                </w:pPr>
                <w:r>
                  <w:rPr>
                    <w:rFonts w:cstheme="minorHAnsi"/>
                    <w:color w:val="000000"/>
                    <w:lang w:val="en-US"/>
                  </w:rPr>
                  <w:t>Export procedures</w:t>
                </w:r>
              </w:p>
            </w:tc>
            <w:tc>
              <w:tcPr>
                <w:tcW w:w="3363" w:type="pct"/>
                <w:shd w:val="clear" w:color="auto" w:fill="auto"/>
                <w:vAlign w:val="center"/>
              </w:tcPr>
              <w:p w14:paraId="024C2F01" w14:textId="075E6D1E" w:rsidR="00447948" w:rsidRPr="00E57893" w:rsidRDefault="00447948" w:rsidP="00044405">
                <w:pPr>
                  <w:spacing w:after="0" w:line="240" w:lineRule="auto"/>
                  <w:jc w:val="both"/>
                  <w:rPr>
                    <w:rFonts w:cstheme="minorHAnsi"/>
                    <w:color w:val="000000"/>
                    <w:lang w:val="en-US"/>
                  </w:rPr>
                </w:pPr>
                <w:r w:rsidRPr="00447948">
                  <w:rPr>
                    <w:rFonts w:cstheme="minorHAnsi"/>
                    <w:color w:val="000000"/>
                    <w:lang w:val="en-US"/>
                  </w:rPr>
                  <w:t xml:space="preserve">All export procedures and documents relating to the export of the purchased goods are handled and signed by the </w:t>
                </w:r>
                <w:r>
                  <w:rPr>
                    <w:rFonts w:cstheme="minorHAnsi"/>
                    <w:color w:val="000000"/>
                    <w:lang w:val="en-US"/>
                  </w:rPr>
                  <w:t>S</w:t>
                </w:r>
                <w:r w:rsidRPr="00447948">
                  <w:rPr>
                    <w:rFonts w:cstheme="minorHAnsi"/>
                    <w:color w:val="000000"/>
                    <w:lang w:val="en-US"/>
                  </w:rPr>
                  <w:t xml:space="preserve">upplier. In this respect, the </w:t>
                </w:r>
                <w:r>
                  <w:rPr>
                    <w:rFonts w:cstheme="minorHAnsi"/>
                    <w:color w:val="000000"/>
                    <w:lang w:val="en-US"/>
                  </w:rPr>
                  <w:t>S</w:t>
                </w:r>
                <w:r w:rsidRPr="00447948">
                  <w:rPr>
                    <w:rFonts w:cstheme="minorHAnsi"/>
                    <w:color w:val="000000"/>
                    <w:lang w:val="en-US"/>
                  </w:rPr>
                  <w:t>upplier will issue an invoice at a 0% VAT rate.</w:t>
                </w:r>
              </w:p>
            </w:tc>
          </w:tr>
          <w:tr w:rsidR="006C3507" w:rsidRPr="00837572" w14:paraId="7AAE8CB9" w14:textId="77777777" w:rsidTr="00E97814">
            <w:trPr>
              <w:trHeight w:val="257"/>
            </w:trPr>
            <w:tc>
              <w:tcPr>
                <w:tcW w:w="248" w:type="pct"/>
                <w:shd w:val="clear" w:color="auto" w:fill="F2F2F2"/>
                <w:vAlign w:val="center"/>
              </w:tcPr>
              <w:p w14:paraId="0903F16F" w14:textId="77777777" w:rsidR="006C3507" w:rsidRPr="00837572" w:rsidRDefault="006C3507"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751D695" w14:textId="77777777" w:rsidR="006C3507" w:rsidRDefault="006C3507" w:rsidP="004F7166">
                <w:pPr>
                  <w:spacing w:after="0" w:line="240" w:lineRule="auto"/>
                  <w:jc w:val="both"/>
                  <w:rPr>
                    <w:rFonts w:cstheme="minorHAnsi"/>
                    <w:color w:val="000000"/>
                    <w:lang w:val="en-US"/>
                  </w:rPr>
                </w:pPr>
              </w:p>
            </w:tc>
            <w:tc>
              <w:tcPr>
                <w:tcW w:w="3363" w:type="pct"/>
                <w:shd w:val="clear" w:color="auto" w:fill="auto"/>
                <w:vAlign w:val="center"/>
              </w:tcPr>
              <w:p w14:paraId="4FB6F670" w14:textId="35ACF933" w:rsidR="006C3507" w:rsidRDefault="006C3507" w:rsidP="00044405">
                <w:pPr>
                  <w:spacing w:after="0" w:line="240" w:lineRule="auto"/>
                  <w:jc w:val="both"/>
                  <w:rPr>
                    <w:rFonts w:cstheme="minorHAnsi"/>
                    <w:color w:val="000000"/>
                    <w:lang w:val="en-US"/>
                  </w:rPr>
                </w:pPr>
                <w:r>
                  <w:rPr>
                    <w:rFonts w:cstheme="minorHAnsi"/>
                    <w:color w:val="000000"/>
                    <w:lang w:val="en-US"/>
                  </w:rPr>
                  <w:t>T</w:t>
                </w:r>
                <w:r w:rsidRPr="006C3507">
                  <w:rPr>
                    <w:rFonts w:cstheme="minorHAnsi"/>
                    <w:color w:val="000000"/>
                    <w:lang w:val="en-US"/>
                  </w:rPr>
                  <w:t xml:space="preserve">he minimum amount of funds allocated for the purchase is EUR 1,000,000 the maximum amount of funds allocated for the purchase is EUR 3,000,000. </w:t>
                </w:r>
              </w:p>
              <w:p w14:paraId="1204AC63" w14:textId="68B2EF10" w:rsidR="006C3507" w:rsidRDefault="001F36FA" w:rsidP="00044405">
                <w:pPr>
                  <w:spacing w:after="0" w:line="240" w:lineRule="auto"/>
                  <w:jc w:val="both"/>
                  <w:rPr>
                    <w:rFonts w:cstheme="minorHAnsi"/>
                    <w:color w:val="000000"/>
                    <w:lang w:val="en-US"/>
                  </w:rPr>
                </w:pPr>
                <w:r w:rsidRPr="001F36FA">
                  <w:rPr>
                    <w:rFonts w:cstheme="minorHAnsi"/>
                    <w:color w:val="000000"/>
                    <w:lang w:val="en-US"/>
                  </w:rPr>
                  <w:t xml:space="preserve">The goods will be purchased at the unit rate specified by the </w:t>
                </w:r>
                <w:r>
                  <w:rPr>
                    <w:rFonts w:cstheme="minorHAnsi"/>
                    <w:color w:val="000000"/>
                    <w:lang w:val="en-US"/>
                  </w:rPr>
                  <w:t>S</w:t>
                </w:r>
                <w:r w:rsidRPr="001F36FA">
                  <w:rPr>
                    <w:rFonts w:cstheme="minorHAnsi"/>
                    <w:color w:val="000000"/>
                    <w:lang w:val="en-US"/>
                  </w:rPr>
                  <w:t>upplier in Tender on the Procurement of "Tactical First Aid Kits" of the Supplier</w:t>
                </w:r>
                <w:r>
                  <w:rPr>
                    <w:rFonts w:cstheme="minorHAnsi"/>
                    <w:color w:val="000000"/>
                    <w:lang w:val="en-US"/>
                  </w:rPr>
                  <w:t>.</w:t>
                </w:r>
                <w:r w:rsidRPr="001F36FA">
                  <w:rPr>
                    <w:rFonts w:cstheme="minorHAnsi"/>
                    <w:color w:val="000000"/>
                    <w:lang w:val="en-US"/>
                  </w:rPr>
                  <w:t xml:space="preserve"> </w:t>
                </w:r>
                <w:r w:rsidR="006C3507" w:rsidRPr="006C3507">
                  <w:rPr>
                    <w:rFonts w:cstheme="minorHAnsi"/>
                    <w:color w:val="000000"/>
                    <w:lang w:val="en-US"/>
                  </w:rPr>
                  <w:t xml:space="preserve">The quantities of goods purchased during the performance of the contract, as well as the contract price, which will be paid to the Supplier, will depend only on the actual orders according to the buyer's need. </w:t>
                </w:r>
              </w:p>
              <w:p w14:paraId="19A2193A" w14:textId="5E3C2A25" w:rsidR="006C3507" w:rsidRPr="00447948" w:rsidRDefault="006C3507" w:rsidP="00044405">
                <w:pPr>
                  <w:spacing w:after="0" w:line="240" w:lineRule="auto"/>
                  <w:jc w:val="both"/>
                  <w:rPr>
                    <w:rFonts w:cstheme="minorHAnsi"/>
                    <w:color w:val="000000"/>
                    <w:lang w:val="en-US"/>
                  </w:rPr>
                </w:pPr>
                <w:r>
                  <w:rPr>
                    <w:rFonts w:cstheme="minorHAnsi"/>
                    <w:color w:val="000000"/>
                    <w:lang w:val="en-US"/>
                  </w:rPr>
                  <w:t>CPMA</w:t>
                </w:r>
                <w:r w:rsidRPr="006C3507">
                  <w:rPr>
                    <w:rFonts w:cstheme="minorHAnsi"/>
                    <w:color w:val="000000"/>
                    <w:lang w:val="en-US"/>
                  </w:rPr>
                  <w:t xml:space="preserve"> does not undertake to purchase the goods for the specified maximum amount of funds allocated for the purchase</w:t>
                </w:r>
                <w:r>
                  <w:rPr>
                    <w:rFonts w:cstheme="minorHAnsi"/>
                    <w:color w:val="000000"/>
                    <w:lang w:val="en-US"/>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32752C97"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6539"/>
            <w:gridCol w:w="254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4A1C2BA" w14:textId="5375A822" w:rsidR="00CD5F65" w:rsidRPr="00837572"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2855584F"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 manufacturer or the persons controlling them are legal persons which are registered in the countries or territories listed in Article 92 part 15 of the Public Procurement Law of Republic of Lithuania;</w:t>
                </w:r>
              </w:p>
              <w:p w14:paraId="7D29F7E8" w14:textId="58BF206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 manufacturer or the persons controlling them are physical persons permanently residing or having citizenship in the list provided in Article 92 part 15 of the Public Procurement Law of Republic of Lithuania;</w:t>
                </w:r>
              </w:p>
              <w:p w14:paraId="3D49431D" w14:textId="7A6C3F6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3) when the Goods (including their components)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55823BD7"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F07CEA" w:rsidRPr="008B42F3">
                  <w:rPr>
                    <w:rFonts w:cstheme="minorHAnsi"/>
                    <w:color w:val="000000"/>
                    <w:lang w:val="en-US"/>
                  </w:rPr>
                  <w:t>Goods poses threat</w:t>
                </w:r>
                <w:r w:rsidRPr="008B42F3">
                  <w:rPr>
                    <w:rFonts w:cstheme="minorHAnsi"/>
                    <w:color w:val="000000"/>
                    <w:lang w:val="en-US"/>
                  </w:rPr>
                  <w:t xml:space="preserve"> for national security interests </w:t>
                </w:r>
                <w:r w:rsidR="00F07CEA" w:rsidRPr="008B42F3">
                  <w:rPr>
                    <w:rFonts w:cstheme="minorHAnsi"/>
                    <w:color w:val="000000"/>
                    <w:lang w:val="en-US"/>
                  </w:rPr>
                  <w:t>of Beneficiary</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20"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4F7166">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2F2F2"/>
                <w:vAlign w:val="center"/>
              </w:tcPr>
              <w:p w14:paraId="74B3969E" w14:textId="561919EB" w:rsidR="00CD5F65" w:rsidRPr="00837572" w:rsidRDefault="0054729E" w:rsidP="004F7166">
                <w:pPr>
                  <w:spacing w:after="0" w:line="240" w:lineRule="auto"/>
                  <w:jc w:val="both"/>
                  <w:rPr>
                    <w:rFonts w:eastAsia="Calibri" w:cstheme="minorHAnsi"/>
                    <w:color w:val="000000"/>
                    <w:spacing w:val="-8"/>
                    <w:lang w:val="en-US"/>
                  </w:rPr>
                </w:pPr>
                <w:r>
                  <w:rPr>
                    <w:rFonts w:eastAsia="Calibri" w:cstheme="minorHAnsi"/>
                    <w:color w:val="000000"/>
                    <w:spacing w:val="-8"/>
                    <w:lang w:val="en-US"/>
                  </w:rPr>
                  <w:t>Head of the Unit</w:t>
                </w: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563EAF34" w:rsidR="00CD5F65" w:rsidRPr="00837572" w:rsidRDefault="00AB7A17" w:rsidP="004F7166">
                <w:pPr>
                  <w:spacing w:after="0" w:line="240" w:lineRule="auto"/>
                  <w:jc w:val="both"/>
                  <w:rPr>
                    <w:rFonts w:eastAsia="Calibri" w:cstheme="minorHAnsi"/>
                    <w:color w:val="000000"/>
                    <w:spacing w:val="-8"/>
                    <w:lang w:val="en-US"/>
                  </w:rPr>
                </w:pPr>
                <w:r>
                  <w:rPr>
                    <w:rFonts w:eastAsia="Calibri" w:cstheme="minorHAnsi"/>
                    <w:color w:val="000000"/>
                    <w:spacing w:val="-8"/>
                    <w:lang w:val="en-US"/>
                  </w:rPr>
                  <w:t>Director</w:t>
                </w:r>
              </w:p>
            </w:tc>
          </w:tr>
          <w:tr w:rsidR="00CD5F65" w:rsidRPr="00837572" w14:paraId="1F0177E4" w14:textId="77777777" w:rsidTr="004F7166">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2F2F2"/>
                <w:vAlign w:val="center"/>
              </w:tcPr>
              <w:p w14:paraId="325C03FE" w14:textId="77777777" w:rsidR="00C019ED" w:rsidRPr="00C019ED" w:rsidRDefault="00C019ED" w:rsidP="00C019ED">
                <w:pPr>
                  <w:spacing w:after="0" w:line="240" w:lineRule="auto"/>
                  <w:jc w:val="both"/>
                  <w:rPr>
                    <w:rFonts w:eastAsia="Calibri" w:cstheme="minorHAnsi"/>
                    <w:color w:val="000000"/>
                    <w:spacing w:val="-8"/>
                    <w:lang w:val="en-US"/>
                  </w:rPr>
                </w:pPr>
                <w:proofErr w:type="spellStart"/>
                <w:r w:rsidRPr="00C019ED">
                  <w:rPr>
                    <w:rFonts w:eastAsia="Calibri" w:cstheme="minorHAnsi"/>
                    <w:color w:val="000000"/>
                    <w:spacing w:val="-8"/>
                    <w:lang w:val="en-US"/>
                  </w:rPr>
                  <w:t>Ms</w:t>
                </w:r>
                <w:proofErr w:type="spellEnd"/>
                <w:r w:rsidRPr="00C019ED">
                  <w:rPr>
                    <w:rFonts w:eastAsia="Calibri" w:cstheme="minorHAnsi"/>
                    <w:color w:val="000000"/>
                    <w:spacing w:val="-8"/>
                    <w:lang w:val="en-US"/>
                  </w:rPr>
                  <w:t xml:space="preserve"> Eglė Uleckienė, Head of the Unit, tel. +370 608 </w:t>
                </w:r>
                <w:r w:rsidRPr="00C019ED">
                  <w:rPr>
                    <w:rFonts w:eastAsia="Calibri" w:cstheme="minorHAnsi"/>
                    <w:color w:val="000000"/>
                    <w:spacing w:val="-8"/>
                    <w:lang w:val="en-US"/>
                  </w:rPr>
                  <w:lastRenderedPageBreak/>
                  <w:t xml:space="preserve">43782, </w:t>
                </w:r>
                <w:proofErr w:type="spellStart"/>
                <w:r w:rsidRPr="00C019ED">
                  <w:rPr>
                    <w:rFonts w:eastAsia="Calibri" w:cstheme="minorHAnsi"/>
                    <w:color w:val="000000"/>
                    <w:spacing w:val="-8"/>
                    <w:lang w:val="en-US"/>
                  </w:rPr>
                  <w:t>e.uleckiene@cpva.lt</w:t>
                </w:r>
                <w:proofErr w:type="spellEnd"/>
                <w:r w:rsidRPr="00C019ED">
                  <w:rPr>
                    <w:rFonts w:eastAsia="Calibri" w:cstheme="minorHAnsi"/>
                    <w:color w:val="000000"/>
                    <w:spacing w:val="-8"/>
                    <w:lang w:val="en-US"/>
                  </w:rPr>
                  <w:t xml:space="preserve"> or</w:t>
                </w:r>
              </w:p>
              <w:p w14:paraId="0F11F940" w14:textId="77777777" w:rsidR="00C019ED" w:rsidRPr="00C019ED" w:rsidRDefault="00C019ED" w:rsidP="00C019ED">
                <w:pPr>
                  <w:spacing w:after="0" w:line="240" w:lineRule="auto"/>
                  <w:jc w:val="both"/>
                  <w:rPr>
                    <w:rFonts w:eastAsia="Calibri" w:cstheme="minorHAnsi"/>
                    <w:color w:val="000000"/>
                    <w:spacing w:val="-8"/>
                    <w:lang w:val="en-US"/>
                  </w:rPr>
                </w:pPr>
                <w:proofErr w:type="spellStart"/>
                <w:r w:rsidRPr="00C019ED">
                  <w:rPr>
                    <w:rFonts w:eastAsia="Calibri" w:cstheme="minorHAnsi"/>
                    <w:color w:val="000000"/>
                    <w:spacing w:val="-8"/>
                    <w:lang w:val="en-US"/>
                  </w:rPr>
                  <w:t>Ms</w:t>
                </w:r>
                <w:proofErr w:type="spellEnd"/>
                <w:r w:rsidRPr="00C019ED">
                  <w:rPr>
                    <w:rFonts w:eastAsia="Calibri" w:cstheme="minorHAnsi"/>
                    <w:color w:val="000000"/>
                    <w:spacing w:val="-8"/>
                    <w:lang w:val="en-US"/>
                  </w:rPr>
                  <w:t xml:space="preserve"> Lina Janionytė, Head of the Unit, tel. +370 6 631 3760</w:t>
                </w:r>
              </w:p>
              <w:p w14:paraId="60C47C26" w14:textId="61F6542B" w:rsidR="00CD5F65" w:rsidRPr="00837572" w:rsidRDefault="00C019ED" w:rsidP="00C019ED">
                <w:pPr>
                  <w:spacing w:after="0" w:line="240" w:lineRule="auto"/>
                  <w:jc w:val="both"/>
                  <w:rPr>
                    <w:rFonts w:eastAsia="Calibri" w:cstheme="minorHAnsi"/>
                    <w:color w:val="000000"/>
                    <w:spacing w:val="-8"/>
                    <w:lang w:val="en-US"/>
                  </w:rPr>
                </w:pPr>
                <w:r w:rsidRPr="00C019ED">
                  <w:rPr>
                    <w:rFonts w:eastAsia="Calibri" w:cstheme="minorHAnsi"/>
                    <w:color w:val="000000"/>
                    <w:spacing w:val="-8"/>
                    <w:lang w:val="en-US"/>
                  </w:rPr>
                  <w:t>l.janionyte@cpva.lt</w:t>
                </w:r>
              </w:p>
            </w:tc>
            <w:tc>
              <w:tcPr>
                <w:tcW w:w="1620" w:type="pct"/>
                <w:shd w:val="clear" w:color="auto" w:fill="auto"/>
                <w:vAlign w:val="center"/>
              </w:tcPr>
              <w:p w14:paraId="6CDB96BE" w14:textId="1A380ABC"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60EFF2F2" w:rsidR="00CD5F65" w:rsidRPr="00837572" w:rsidRDefault="00AB7A17" w:rsidP="004F7166">
                <w:pPr>
                  <w:spacing w:after="0" w:line="240" w:lineRule="auto"/>
                  <w:jc w:val="both"/>
                  <w:rPr>
                    <w:rFonts w:eastAsia="Calibri" w:cstheme="minorHAnsi"/>
                    <w:color w:val="000000"/>
                    <w:spacing w:val="-8"/>
                    <w:lang w:val="en-US"/>
                  </w:rPr>
                </w:pPr>
                <w:proofErr w:type="spellStart"/>
                <w:r w:rsidRPr="00AB7A17">
                  <w:rPr>
                    <w:rFonts w:eastAsia="Calibri" w:cstheme="minorHAnsi"/>
                    <w:color w:val="000000"/>
                    <w:spacing w:val="-8"/>
                    <w:lang w:val="en-US"/>
                  </w:rPr>
                  <w:t>Aivaras</w:t>
                </w:r>
                <w:proofErr w:type="spellEnd"/>
                <w:r w:rsidRPr="00AB7A17">
                  <w:rPr>
                    <w:rFonts w:eastAsia="Calibri" w:cstheme="minorHAnsi"/>
                    <w:color w:val="000000"/>
                    <w:spacing w:val="-8"/>
                    <w:lang w:val="en-US"/>
                  </w:rPr>
                  <w:t xml:space="preserve"> </w:t>
                </w:r>
                <w:proofErr w:type="spellStart"/>
                <w:r w:rsidRPr="00AB7A17">
                  <w:rPr>
                    <w:rFonts w:eastAsia="Calibri" w:cstheme="minorHAnsi"/>
                    <w:color w:val="000000"/>
                    <w:spacing w:val="-8"/>
                    <w:lang w:val="en-US"/>
                  </w:rPr>
                  <w:t>Pliauckys</w:t>
                </w:r>
                <w:proofErr w:type="spellEnd"/>
              </w:p>
            </w:tc>
          </w:tr>
          <w:tr w:rsidR="00CD5F65" w:rsidRPr="00837572" w14:paraId="31442165" w14:textId="77777777" w:rsidTr="004F7166">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proofErr w:type="gramStart"/>
                <w:r w:rsidRPr="00837572">
                  <w:rPr>
                    <w:rFonts w:eastAsia="Calibri" w:cstheme="minorHAnsi"/>
                    <w:color w:val="000000"/>
                    <w:spacing w:val="-8"/>
                    <w:lang w:val="en-US"/>
                  </w:rPr>
                  <w:t>tel</w:t>
                </w:r>
                <w:proofErr w:type="gramEnd"/>
                <w:r w:rsidRPr="00837572">
                  <w:rPr>
                    <w:rFonts w:eastAsia="Calibri" w:cstheme="minorHAnsi"/>
                    <w:color w:val="000000"/>
                    <w:spacing w:val="-8"/>
                    <w:lang w:val="en-US"/>
                  </w:rPr>
                  <w:t xml:space="preserve">.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2F2F2"/>
                <w:vAlign w:val="center"/>
              </w:tcPr>
              <w:p w14:paraId="00F8024A" w14:textId="53BD24C2" w:rsidR="00CD5F65" w:rsidRPr="00837572" w:rsidRDefault="00BB2A83" w:rsidP="0054729E">
                <w:pPr>
                  <w:spacing w:after="0" w:line="240" w:lineRule="auto"/>
                  <w:jc w:val="both"/>
                  <w:rPr>
                    <w:rFonts w:eastAsia="Calibri" w:cstheme="minorHAnsi"/>
                    <w:color w:val="000000"/>
                    <w:spacing w:val="-8"/>
                    <w:lang w:val="en-US"/>
                  </w:rPr>
                </w:pPr>
                <w:r>
                  <w:rPr>
                    <w:rFonts w:eastAsia="Calibri" w:cstheme="minorHAnsi"/>
                    <w:color w:val="000000"/>
                    <w:spacing w:val="-8"/>
                    <w:lang w:val="en-US"/>
                  </w:rPr>
                  <w:t>-</w:t>
                </w:r>
              </w:p>
            </w:tc>
            <w:tc>
              <w:tcPr>
                <w:tcW w:w="1620" w:type="pct"/>
                <w:shd w:val="clear" w:color="auto" w:fill="auto"/>
                <w:vAlign w:val="center"/>
              </w:tcPr>
              <w:p w14:paraId="457C943E" w14:textId="3C63CF91"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1C736F38" w:rsidR="00CD5F65" w:rsidRPr="00837572" w:rsidRDefault="00AB7A17" w:rsidP="00AB7A17">
                <w:pPr>
                  <w:spacing w:after="0" w:line="240" w:lineRule="auto"/>
                  <w:jc w:val="both"/>
                  <w:rPr>
                    <w:rFonts w:eastAsia="Calibri" w:cstheme="minorHAnsi"/>
                    <w:color w:val="000000"/>
                    <w:spacing w:val="-8"/>
                    <w:lang w:val="en-US"/>
                  </w:rPr>
                </w:pPr>
                <w:r w:rsidRPr="00AB7A17">
                  <w:rPr>
                    <w:rFonts w:eastAsia="Calibri" w:cstheme="minorHAnsi"/>
                    <w:color w:val="000000"/>
                    <w:spacing w:val="-8"/>
                    <w:lang w:val="en-US"/>
                  </w:rPr>
                  <w:t>+370 685 18 434</w:t>
                </w:r>
              </w:p>
            </w:tc>
          </w:tr>
          <w:tr w:rsidR="00CD5F65" w:rsidRPr="00837572" w14:paraId="52189D56" w14:textId="77777777" w:rsidTr="004F7166">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2F2F2"/>
                <w:vAlign w:val="center"/>
              </w:tcPr>
              <w:p w14:paraId="3305054F" w14:textId="0B90F96B" w:rsidR="00CD5F65" w:rsidRPr="00837572" w:rsidRDefault="00BB2A83" w:rsidP="004F7166">
                <w:pPr>
                  <w:spacing w:after="0" w:line="240" w:lineRule="auto"/>
                  <w:jc w:val="both"/>
                  <w:rPr>
                    <w:rFonts w:eastAsia="Calibri" w:cstheme="minorHAnsi"/>
                    <w:color w:val="000000"/>
                    <w:spacing w:val="-8"/>
                    <w:lang w:val="en-US"/>
                  </w:rPr>
                </w:pPr>
                <w:r>
                  <w:rPr>
                    <w:rFonts w:eastAsia="Calibri" w:cstheme="minorHAnsi"/>
                    <w:color w:val="000000"/>
                    <w:spacing w:val="-8"/>
                    <w:lang w:val="en-US"/>
                  </w:rPr>
                  <w:t>-</w:t>
                </w:r>
              </w:p>
            </w:tc>
            <w:tc>
              <w:tcPr>
                <w:tcW w:w="1620" w:type="pct"/>
                <w:shd w:val="clear" w:color="auto" w:fill="auto"/>
                <w:vAlign w:val="center"/>
              </w:tcPr>
              <w:p w14:paraId="62A9655D" w14:textId="75B31845" w:rsidR="00CD5F65" w:rsidRPr="00BB2A83" w:rsidRDefault="00CD5F65" w:rsidP="00BB2A83">
                <w:pPr>
                  <w:outlineLvl w:val="0"/>
                </w:pPr>
              </w:p>
            </w:tc>
            <w:tc>
              <w:tcPr>
                <w:tcW w:w="1620" w:type="pct"/>
              </w:tcPr>
              <w:p w14:paraId="17A28D6F" w14:textId="0081921C" w:rsidR="00CD5F65" w:rsidRPr="00837572" w:rsidRDefault="00AB7A17" w:rsidP="004F7166">
                <w:pPr>
                  <w:spacing w:after="0" w:line="240" w:lineRule="auto"/>
                  <w:jc w:val="both"/>
                  <w:rPr>
                    <w:rFonts w:eastAsia="Calibri" w:cstheme="minorHAnsi"/>
                    <w:color w:val="000000"/>
                    <w:spacing w:val="-8"/>
                    <w:lang w:val="en-US"/>
                  </w:rPr>
                </w:pPr>
                <w:r w:rsidRPr="00AB7A17">
                  <w:rPr>
                    <w:rFonts w:eastAsia="Calibri" w:cstheme="minorHAnsi"/>
                    <w:color w:val="000000"/>
                    <w:spacing w:val="-8"/>
                    <w:lang w:val="en-US"/>
                  </w:rPr>
                  <w:t>medita@medita.lt</w:t>
                </w: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412F78AC" w14:textId="77777777" w:rsidTr="004F7166">
            <w:trPr>
              <w:trHeight w:val="257"/>
            </w:trPr>
            <w:tc>
              <w:tcPr>
                <w:tcW w:w="282" w:type="pct"/>
                <w:shd w:val="clear" w:color="auto" w:fill="F2F2F2"/>
                <w:vAlign w:val="center"/>
              </w:tcPr>
              <w:p w14:paraId="05D894A6"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60CB68B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35AC9C3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For the signing of the Act of Transfer-Acceptance of Goods </w:t>
                </w:r>
              </w:p>
              <w:p w14:paraId="113225D0" w14:textId="66D84EFF" w:rsidR="00CD5F65" w:rsidRDefault="0030499D" w:rsidP="00250A6F">
                <w:pPr>
                  <w:spacing w:after="0" w:line="240" w:lineRule="auto"/>
                  <w:jc w:val="both"/>
                  <w:rPr>
                    <w:rFonts w:eastAsia="Calibri" w:cstheme="minorHAnsi"/>
                    <w:color w:val="000000"/>
                    <w:spacing w:val="-8"/>
                    <w:lang w:val="en-US"/>
                  </w:rPr>
                </w:pPr>
                <w:proofErr w:type="spellStart"/>
                <w:r w:rsidRPr="0030499D">
                  <w:rPr>
                    <w:rFonts w:eastAsia="Calibri" w:cstheme="minorHAnsi"/>
                    <w:color w:val="000000"/>
                    <w:spacing w:val="-8"/>
                    <w:lang w:val="en-US"/>
                  </w:rPr>
                  <w:t>Ms</w:t>
                </w:r>
                <w:proofErr w:type="spellEnd"/>
                <w:r w:rsidRPr="0030499D">
                  <w:rPr>
                    <w:rFonts w:eastAsia="Calibri" w:cstheme="minorHAnsi"/>
                    <w:color w:val="000000"/>
                    <w:spacing w:val="-8"/>
                    <w:lang w:val="en-US"/>
                  </w:rPr>
                  <w:t xml:space="preserve"> Eglė Uleckienė</w:t>
                </w:r>
                <w:r>
                  <w:rPr>
                    <w:rFonts w:eastAsia="Calibri" w:cstheme="minorHAnsi"/>
                    <w:color w:val="000000"/>
                    <w:spacing w:val="-8"/>
                    <w:lang w:val="en-US"/>
                  </w:rPr>
                  <w:t>,</w:t>
                </w:r>
                <w:r w:rsidRPr="0030499D">
                  <w:rPr>
                    <w:rFonts w:eastAsia="Calibri" w:cstheme="minorHAnsi"/>
                    <w:color w:val="000000"/>
                    <w:spacing w:val="-8"/>
                    <w:lang w:val="en-US"/>
                  </w:rPr>
                  <w:t xml:space="preserve"> Head of the Unit</w:t>
                </w:r>
                <w:r w:rsidR="00250A6F">
                  <w:rPr>
                    <w:rFonts w:eastAsia="Calibri" w:cstheme="minorHAnsi"/>
                    <w:color w:val="000000"/>
                    <w:spacing w:val="-8"/>
                    <w:lang w:val="en-US"/>
                  </w:rPr>
                  <w:t xml:space="preserve">, </w:t>
                </w:r>
                <w:r w:rsidRPr="0030499D">
                  <w:rPr>
                    <w:rFonts w:eastAsia="Calibri" w:cstheme="minorHAnsi"/>
                    <w:color w:val="000000"/>
                    <w:spacing w:val="-8"/>
                    <w:lang w:val="en-US"/>
                  </w:rPr>
                  <w:t>tel. +370 608 43782</w:t>
                </w:r>
                <w:r w:rsidR="00250A6F">
                  <w:rPr>
                    <w:rFonts w:eastAsia="Calibri" w:cstheme="minorHAnsi"/>
                    <w:color w:val="000000"/>
                    <w:spacing w:val="-8"/>
                    <w:lang w:val="en-US"/>
                  </w:rPr>
                  <w:t xml:space="preserve">, </w:t>
                </w:r>
                <w:hyperlink r:id="rId12" w:history="1">
                  <w:r w:rsidR="00250A6F" w:rsidRPr="00C84E9A">
                    <w:rPr>
                      <w:rStyle w:val="Hyperlink"/>
                      <w:rFonts w:eastAsia="Calibri" w:cstheme="minorHAnsi"/>
                      <w:spacing w:val="-8"/>
                      <w:lang w:val="en-US"/>
                    </w:rPr>
                    <w:t>e.uleckiene@cpva.lt</w:t>
                  </w:r>
                </w:hyperlink>
                <w:r w:rsidR="00250A6F">
                  <w:rPr>
                    <w:rFonts w:eastAsia="Calibri" w:cstheme="minorHAnsi"/>
                    <w:color w:val="000000"/>
                    <w:spacing w:val="-8"/>
                    <w:lang w:val="en-US"/>
                  </w:rPr>
                  <w:t xml:space="preserve"> or</w:t>
                </w:r>
              </w:p>
              <w:p w14:paraId="799862CC" w14:textId="057B847B" w:rsidR="00250A6F" w:rsidRPr="00250A6F" w:rsidRDefault="00250A6F" w:rsidP="00250A6F">
                <w:pPr>
                  <w:spacing w:after="0" w:line="240" w:lineRule="auto"/>
                  <w:jc w:val="both"/>
                  <w:rPr>
                    <w:rFonts w:eastAsia="Calibri" w:cstheme="minorHAnsi"/>
                    <w:color w:val="000000"/>
                    <w:spacing w:val="-8"/>
                    <w:lang w:val="en-US"/>
                  </w:rPr>
                </w:pPr>
                <w:proofErr w:type="spellStart"/>
                <w:r>
                  <w:rPr>
                    <w:rFonts w:eastAsia="Calibri" w:cstheme="minorHAnsi"/>
                    <w:color w:val="000000"/>
                    <w:spacing w:val="-8"/>
                    <w:lang w:val="en-US"/>
                  </w:rPr>
                  <w:t>Ms</w:t>
                </w:r>
                <w:proofErr w:type="spellEnd"/>
                <w:r>
                  <w:rPr>
                    <w:rFonts w:eastAsia="Calibri" w:cstheme="minorHAnsi"/>
                    <w:color w:val="000000"/>
                    <w:spacing w:val="-8"/>
                    <w:lang w:val="en-US"/>
                  </w:rPr>
                  <w:t xml:space="preserve"> Lina Janionytė, Head of the Unit, tel. +370</w:t>
                </w:r>
                <w:r w:rsidRPr="00250A6F">
                  <w:rPr>
                    <w:rFonts w:eastAsia="Calibri" w:cstheme="minorHAnsi"/>
                    <w:color w:val="000000"/>
                    <w:spacing w:val="-8"/>
                    <w:lang w:val="en-US"/>
                  </w:rPr>
                  <w:t xml:space="preserve"> 6 631 3760</w:t>
                </w:r>
              </w:p>
              <w:p w14:paraId="586F7EBA" w14:textId="067B5CF6" w:rsidR="00250A6F" w:rsidRDefault="006128F9" w:rsidP="00250A6F">
                <w:pPr>
                  <w:spacing w:after="0" w:line="240" w:lineRule="auto"/>
                  <w:jc w:val="both"/>
                  <w:rPr>
                    <w:rFonts w:eastAsia="Calibri" w:cstheme="minorHAnsi"/>
                    <w:color w:val="000000"/>
                    <w:spacing w:val="-8"/>
                    <w:lang w:val="en-US"/>
                  </w:rPr>
                </w:pPr>
                <w:hyperlink r:id="rId13" w:history="1">
                  <w:r w:rsidR="00261D66" w:rsidRPr="00FD071D">
                    <w:rPr>
                      <w:rStyle w:val="Hyperlink"/>
                      <w:rFonts w:eastAsia="Calibri" w:cstheme="minorHAnsi"/>
                      <w:spacing w:val="-8"/>
                      <w:lang w:val="en-US"/>
                    </w:rPr>
                    <w:t>l.janionyte@cpva.lt</w:t>
                  </w:r>
                </w:hyperlink>
                <w:r w:rsidR="00261D66">
                  <w:rPr>
                    <w:rFonts w:eastAsia="Calibri" w:cstheme="minorHAnsi"/>
                    <w:color w:val="000000"/>
                    <w:spacing w:val="-8"/>
                    <w:lang w:val="en-US"/>
                  </w:rPr>
                  <w:t xml:space="preserve"> </w:t>
                </w:r>
                <w:r w:rsidR="00250A6F">
                  <w:rPr>
                    <w:rFonts w:eastAsia="Calibri" w:cstheme="minorHAnsi"/>
                    <w:color w:val="000000"/>
                    <w:spacing w:val="-8"/>
                    <w:lang w:val="en-US"/>
                  </w:rPr>
                  <w:t xml:space="preserve">  or</w:t>
                </w:r>
              </w:p>
              <w:p w14:paraId="7A77F21E" w14:textId="0FF64065" w:rsidR="00250A6F" w:rsidRDefault="00250A6F" w:rsidP="00250A6F">
                <w:pPr>
                  <w:spacing w:after="0" w:line="240" w:lineRule="auto"/>
                  <w:jc w:val="both"/>
                  <w:rPr>
                    <w:rFonts w:eastAsia="Calibri" w:cstheme="minorHAnsi"/>
                    <w:color w:val="000000"/>
                    <w:spacing w:val="-8"/>
                    <w:lang w:val="en-US"/>
                  </w:rPr>
                </w:pPr>
                <w:proofErr w:type="spellStart"/>
                <w:r>
                  <w:rPr>
                    <w:rFonts w:eastAsia="Calibri" w:cstheme="minorHAnsi"/>
                    <w:color w:val="000000"/>
                    <w:spacing w:val="-8"/>
                    <w:lang w:val="en-US"/>
                  </w:rPr>
                  <w:t>Mr</w:t>
                </w:r>
                <w:proofErr w:type="spellEnd"/>
                <w:r>
                  <w:rPr>
                    <w:rFonts w:eastAsia="Calibri" w:cstheme="minorHAnsi"/>
                    <w:color w:val="000000"/>
                    <w:spacing w:val="-8"/>
                    <w:lang w:val="en-US"/>
                  </w:rPr>
                  <w:t xml:space="preserve"> Artūras Žarnovskis, Head of the Department, tel. </w:t>
                </w:r>
                <w:r w:rsidR="00024D73" w:rsidRPr="00024D73">
                  <w:rPr>
                    <w:rFonts w:eastAsia="Calibri" w:cstheme="minorHAnsi"/>
                    <w:color w:val="000000"/>
                    <w:spacing w:val="-8"/>
                    <w:lang w:val="en-US"/>
                  </w:rPr>
                  <w:t>+370 5 249 91 81</w:t>
                </w:r>
                <w:r w:rsidR="00024D73">
                  <w:rPr>
                    <w:rFonts w:eastAsia="Calibri" w:cstheme="minorHAnsi"/>
                    <w:color w:val="000000"/>
                    <w:spacing w:val="-8"/>
                    <w:lang w:val="en-US"/>
                  </w:rPr>
                  <w:t xml:space="preserve">, </w:t>
                </w:r>
                <w:hyperlink r:id="rId14" w:history="1">
                  <w:r w:rsidR="00261D66" w:rsidRPr="00FD071D">
                    <w:rPr>
                      <w:rStyle w:val="Hyperlink"/>
                      <w:rFonts w:eastAsia="Calibri" w:cstheme="minorHAnsi"/>
                      <w:spacing w:val="-8"/>
                      <w:lang w:val="en-US"/>
                    </w:rPr>
                    <w:t>a.zarnovskis@cpva.lt</w:t>
                  </w:r>
                </w:hyperlink>
                <w:r w:rsidR="00261D66">
                  <w:rPr>
                    <w:rFonts w:eastAsia="Calibri" w:cstheme="minorHAnsi"/>
                    <w:color w:val="000000"/>
                    <w:spacing w:val="-8"/>
                    <w:lang w:val="en-US"/>
                  </w:rPr>
                  <w:t xml:space="preserve"> </w:t>
                </w:r>
                <w:r w:rsidR="00024D73" w:rsidRPr="00024D73">
                  <w:rPr>
                    <w:rFonts w:eastAsia="Calibri" w:cstheme="minorHAnsi"/>
                    <w:color w:val="000000"/>
                    <w:spacing w:val="-8"/>
                    <w:lang w:val="en-US"/>
                  </w:rPr>
                  <w:t xml:space="preserve"> </w:t>
                </w:r>
                <w:r w:rsidR="00024D73">
                  <w:rPr>
                    <w:rFonts w:eastAsia="Calibri" w:cstheme="minorHAnsi"/>
                    <w:color w:val="000000"/>
                    <w:spacing w:val="-8"/>
                    <w:lang w:val="en-US"/>
                  </w:rPr>
                  <w:t>or</w:t>
                </w:r>
              </w:p>
              <w:p w14:paraId="7D870DF5" w14:textId="2CE680A2" w:rsidR="00024D73" w:rsidRPr="00837572" w:rsidRDefault="00261D66" w:rsidP="00261D66">
                <w:pPr>
                  <w:spacing w:after="0" w:line="240" w:lineRule="auto"/>
                  <w:jc w:val="both"/>
                  <w:rPr>
                    <w:rFonts w:eastAsia="Calibri" w:cstheme="minorHAnsi"/>
                    <w:color w:val="000000"/>
                    <w:spacing w:val="-8"/>
                    <w:lang w:val="en-US"/>
                  </w:rPr>
                </w:pPr>
                <w:proofErr w:type="spellStart"/>
                <w:r>
                  <w:rPr>
                    <w:rFonts w:eastAsia="Calibri" w:cstheme="minorHAnsi"/>
                    <w:color w:val="000000"/>
                    <w:spacing w:val="-8"/>
                    <w:lang w:val="en-US"/>
                  </w:rPr>
                  <w:t>Mr</w:t>
                </w:r>
                <w:proofErr w:type="spellEnd"/>
                <w:r>
                  <w:rPr>
                    <w:rFonts w:eastAsia="Calibri" w:cstheme="minorHAnsi"/>
                    <w:color w:val="000000"/>
                    <w:spacing w:val="-8"/>
                    <w:lang w:val="en-US"/>
                  </w:rPr>
                  <w:t xml:space="preserve"> Karolis Vaičiulis, Specialist, tel. +370</w:t>
                </w:r>
                <w:r w:rsidRPr="00261D66">
                  <w:rPr>
                    <w:rFonts w:eastAsia="Calibri" w:cstheme="minorHAnsi"/>
                    <w:color w:val="000000"/>
                    <w:spacing w:val="-8"/>
                    <w:lang w:val="en-US"/>
                  </w:rPr>
                  <w:t xml:space="preserve"> 657 96</w:t>
                </w:r>
                <w:r>
                  <w:rPr>
                    <w:rFonts w:eastAsia="Calibri" w:cstheme="minorHAnsi"/>
                    <w:color w:val="000000"/>
                    <w:spacing w:val="-8"/>
                    <w:lang w:val="en-US"/>
                  </w:rPr>
                  <w:t> </w:t>
                </w:r>
                <w:r w:rsidRPr="00261D66">
                  <w:rPr>
                    <w:rFonts w:eastAsia="Calibri" w:cstheme="minorHAnsi"/>
                    <w:color w:val="000000"/>
                    <w:spacing w:val="-8"/>
                    <w:lang w:val="en-US"/>
                  </w:rPr>
                  <w:t>411</w:t>
                </w:r>
                <w:r>
                  <w:rPr>
                    <w:rFonts w:eastAsia="Calibri" w:cstheme="minorHAnsi"/>
                    <w:color w:val="000000"/>
                    <w:spacing w:val="-8"/>
                    <w:lang w:val="en-US"/>
                  </w:rPr>
                  <w:t xml:space="preserve">, </w:t>
                </w:r>
                <w:hyperlink r:id="rId15" w:history="1">
                  <w:r w:rsidRPr="00FD071D">
                    <w:rPr>
                      <w:rStyle w:val="Hyperlink"/>
                      <w:rFonts w:eastAsia="Calibri" w:cstheme="minorHAnsi"/>
                      <w:spacing w:val="-8"/>
                      <w:lang w:val="en-US"/>
                    </w:rPr>
                    <w:t>k.vaiciulis@cpva.lt</w:t>
                  </w:r>
                </w:hyperlink>
                <w:r>
                  <w:rPr>
                    <w:rFonts w:eastAsia="Calibri" w:cstheme="minorHAnsi"/>
                    <w:color w:val="000000"/>
                    <w:spacing w:val="-8"/>
                    <w:lang w:val="en-US"/>
                  </w:rPr>
                  <w:t xml:space="preserve"> </w:t>
                </w:r>
              </w:p>
            </w:tc>
          </w:tr>
          <w:tr w:rsidR="00CD5F65" w:rsidRPr="00837572" w14:paraId="289C5448" w14:textId="77777777" w:rsidTr="004F7166">
            <w:trPr>
              <w:trHeight w:val="257"/>
            </w:trPr>
            <w:tc>
              <w:tcPr>
                <w:tcW w:w="282" w:type="pct"/>
                <w:shd w:val="clear" w:color="auto" w:fill="F2F2F2"/>
                <w:vAlign w:val="center"/>
              </w:tcPr>
              <w:p w14:paraId="55354450"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778A8521" w14:textId="77777777" w:rsidR="00CD5F65" w:rsidRPr="00837572" w:rsidRDefault="00CD5F65" w:rsidP="004F7166">
                <w:pPr>
                  <w:spacing w:after="0" w:line="240" w:lineRule="auto"/>
                  <w:jc w:val="both"/>
                  <w:rPr>
                    <w:rFonts w:eastAsia="Calibri" w:cstheme="minorHAnsi"/>
                    <w:color w:val="000000"/>
                    <w:spacing w:val="-8"/>
                    <w:lang w:val="en-US"/>
                  </w:rPr>
                </w:pPr>
              </w:p>
            </w:tc>
            <w:tc>
              <w:tcPr>
                <w:tcW w:w="2612" w:type="pct"/>
                <w:shd w:val="clear" w:color="auto" w:fill="auto"/>
                <w:vAlign w:val="center"/>
              </w:tcPr>
              <w:p w14:paraId="18223B8D"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For the management of the Contract</w:t>
                </w:r>
              </w:p>
              <w:p w14:paraId="74534DBC" w14:textId="13BD241E"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r w:rsidR="0054729E">
                  <w:rPr>
                    <w:rFonts w:eastAsia="Calibri" w:cstheme="minorHAnsi"/>
                    <w:color w:val="000000"/>
                    <w:spacing w:val="-8"/>
                    <w:lang w:val="en-US"/>
                  </w:rPr>
                  <w:t>Head of the Unit</w:t>
                </w:r>
              </w:p>
              <w:p w14:paraId="3ADA2A5F" w14:textId="65439BFD"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r w:rsidR="0054729E">
                  <w:rPr>
                    <w:rFonts w:eastAsia="Calibri" w:cstheme="minorHAnsi"/>
                    <w:color w:val="000000"/>
                    <w:spacing w:val="-8"/>
                    <w:lang w:val="en-US"/>
                  </w:rPr>
                  <w:t xml:space="preserve"> </w:t>
                </w:r>
                <w:proofErr w:type="spellStart"/>
                <w:r w:rsidR="0054729E">
                  <w:rPr>
                    <w:rFonts w:eastAsia="Calibri" w:cstheme="minorHAnsi"/>
                    <w:color w:val="000000"/>
                    <w:spacing w:val="-8"/>
                    <w:lang w:val="en-US"/>
                  </w:rPr>
                  <w:t>Ms</w:t>
                </w:r>
                <w:proofErr w:type="spellEnd"/>
                <w:r w:rsidR="0054729E">
                  <w:rPr>
                    <w:rFonts w:eastAsia="Calibri" w:cstheme="minorHAnsi"/>
                    <w:color w:val="000000"/>
                    <w:spacing w:val="-8"/>
                    <w:lang w:val="en-US"/>
                  </w:rPr>
                  <w:t xml:space="preserve"> Eglė Uleckienė</w:t>
                </w:r>
              </w:p>
              <w:p w14:paraId="5E9848C4" w14:textId="3BB961C6"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r w:rsidR="0054729E" w:rsidRPr="0054729E">
                  <w:rPr>
                    <w:rFonts w:eastAsia="Calibri" w:cstheme="minorHAnsi"/>
                    <w:color w:val="000000"/>
                    <w:spacing w:val="-8"/>
                    <w:lang w:val="en-US"/>
                  </w:rPr>
                  <w:t>+370 608 43782</w:t>
                </w:r>
              </w:p>
              <w:p w14:paraId="132C6145" w14:textId="0A6F86D3"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r w:rsidR="0054729E">
                  <w:rPr>
                    <w:rFonts w:eastAsia="Calibri" w:cstheme="minorHAnsi"/>
                    <w:color w:val="000000"/>
                    <w:spacing w:val="-8"/>
                    <w:lang w:val="en-US"/>
                  </w:rPr>
                  <w:t xml:space="preserve"> </w:t>
                </w:r>
                <w:r w:rsidR="0054729E" w:rsidRPr="0054729E">
                  <w:rPr>
                    <w:rFonts w:eastAsia="Calibri" w:cstheme="minorHAnsi"/>
                    <w:color w:val="000000"/>
                    <w:spacing w:val="-8"/>
                    <w:lang w:val="en-US"/>
                  </w:rPr>
                  <w:t>e.uleckiene@cpva.lt</w:t>
                </w:r>
              </w:p>
            </w:tc>
          </w:tr>
          <w:tr w:rsidR="00CD5F65" w:rsidRPr="00837572" w14:paraId="43F65336" w14:textId="77777777" w:rsidTr="004F7166">
            <w:trPr>
              <w:trHeight w:val="257"/>
            </w:trPr>
            <w:tc>
              <w:tcPr>
                <w:tcW w:w="282" w:type="pct"/>
                <w:shd w:val="clear" w:color="auto" w:fill="F2F2F2"/>
                <w:vAlign w:val="center"/>
              </w:tcPr>
              <w:p w14:paraId="105A1B30"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50576624" w14:textId="35683A73"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288B7EF8" w14:textId="77777777" w:rsidTr="004F7166">
            <w:trPr>
              <w:trHeight w:val="257"/>
            </w:trPr>
            <w:tc>
              <w:tcPr>
                <w:tcW w:w="282" w:type="pct"/>
                <w:shd w:val="clear" w:color="auto" w:fill="F2F2F2"/>
                <w:vAlign w:val="center"/>
              </w:tcPr>
              <w:p w14:paraId="5BE31A2E"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7354B335" w14:textId="77777777" w:rsidR="00AB7A17" w:rsidRPr="00AB7A17" w:rsidRDefault="00AB7A17" w:rsidP="00AB7A17">
                <w:pPr>
                  <w:spacing w:after="0" w:line="240" w:lineRule="auto"/>
                  <w:jc w:val="both"/>
                  <w:rPr>
                    <w:rFonts w:eastAsia="Calibri" w:cstheme="minorHAnsi"/>
                    <w:color w:val="000000"/>
                    <w:spacing w:val="-8"/>
                    <w:lang w:val="en-US"/>
                  </w:rPr>
                </w:pPr>
                <w:r w:rsidRPr="00AB7A17">
                  <w:rPr>
                    <w:rFonts w:eastAsia="Calibri" w:cstheme="minorHAnsi"/>
                    <w:color w:val="000000"/>
                    <w:spacing w:val="-8"/>
                    <w:lang w:val="en-US"/>
                  </w:rPr>
                  <w:t>Director</w:t>
                </w:r>
              </w:p>
              <w:p w14:paraId="136BFED5" w14:textId="77777777" w:rsidR="00AB7A17" w:rsidRPr="00AB7A17" w:rsidRDefault="00AB7A17" w:rsidP="00AB7A17">
                <w:pPr>
                  <w:spacing w:after="0" w:line="240" w:lineRule="auto"/>
                  <w:jc w:val="both"/>
                  <w:rPr>
                    <w:rFonts w:eastAsia="Calibri" w:cstheme="minorHAnsi"/>
                    <w:color w:val="000000"/>
                    <w:spacing w:val="-8"/>
                    <w:lang w:val="en-US"/>
                  </w:rPr>
                </w:pPr>
                <w:proofErr w:type="spellStart"/>
                <w:r w:rsidRPr="00AB7A17">
                  <w:rPr>
                    <w:rFonts w:eastAsia="Calibri" w:cstheme="minorHAnsi"/>
                    <w:color w:val="000000"/>
                    <w:spacing w:val="-8"/>
                    <w:lang w:val="en-US"/>
                  </w:rPr>
                  <w:t>Aivaras</w:t>
                </w:r>
                <w:proofErr w:type="spellEnd"/>
                <w:r w:rsidRPr="00AB7A17">
                  <w:rPr>
                    <w:rFonts w:eastAsia="Calibri" w:cstheme="minorHAnsi"/>
                    <w:color w:val="000000"/>
                    <w:spacing w:val="-8"/>
                    <w:lang w:val="en-US"/>
                  </w:rPr>
                  <w:t xml:space="preserve"> </w:t>
                </w:r>
                <w:proofErr w:type="spellStart"/>
                <w:r w:rsidRPr="00AB7A17">
                  <w:rPr>
                    <w:rFonts w:eastAsia="Calibri" w:cstheme="minorHAnsi"/>
                    <w:color w:val="000000"/>
                    <w:spacing w:val="-8"/>
                    <w:lang w:val="en-US"/>
                  </w:rPr>
                  <w:t>Pliauckys</w:t>
                </w:r>
                <w:proofErr w:type="spellEnd"/>
              </w:p>
              <w:p w14:paraId="311BDE43" w14:textId="77777777" w:rsidR="00AB7A17" w:rsidRPr="00AB7A17" w:rsidRDefault="00AB7A17" w:rsidP="00AB7A17">
                <w:pPr>
                  <w:spacing w:after="0" w:line="240" w:lineRule="auto"/>
                  <w:jc w:val="both"/>
                  <w:rPr>
                    <w:rFonts w:eastAsia="Calibri" w:cstheme="minorHAnsi"/>
                    <w:color w:val="000000"/>
                    <w:spacing w:val="-8"/>
                    <w:lang w:val="en-US"/>
                  </w:rPr>
                </w:pPr>
                <w:r w:rsidRPr="00AB7A17">
                  <w:rPr>
                    <w:rFonts w:eastAsia="Calibri" w:cstheme="minorHAnsi"/>
                    <w:color w:val="000000"/>
                    <w:spacing w:val="-8"/>
                    <w:lang w:val="en-US"/>
                  </w:rPr>
                  <w:t>tel. +370 685 18 434</w:t>
                </w:r>
              </w:p>
              <w:p w14:paraId="0A458853" w14:textId="152A829D" w:rsidR="00CD5F65" w:rsidRPr="00837572" w:rsidRDefault="00AB7A17" w:rsidP="00AB7A17">
                <w:pPr>
                  <w:spacing w:after="0" w:line="240" w:lineRule="auto"/>
                  <w:jc w:val="both"/>
                  <w:rPr>
                    <w:rFonts w:eastAsia="Calibri" w:cstheme="minorHAnsi"/>
                    <w:color w:val="000000"/>
                    <w:spacing w:val="-8"/>
                    <w:lang w:val="en-US"/>
                  </w:rPr>
                </w:pPr>
                <w:r w:rsidRPr="00AB7A17">
                  <w:rPr>
                    <w:rFonts w:eastAsia="Calibri" w:cstheme="minorHAnsi"/>
                    <w:color w:val="000000"/>
                    <w:spacing w:val="-8"/>
                    <w:lang w:val="en-US"/>
                  </w:rPr>
                  <w:t>e-mail medita@medita.lt</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proofErr w:type="gramStart"/>
                <w:r w:rsidRPr="007E7ACF">
                  <w:rPr>
                    <w:rFonts w:ascii="Calibri" w:eastAsia="Calibri" w:hAnsi="Calibri" w:cs="Calibri"/>
                    <w:color w:val="000000"/>
                    <w:spacing w:val="-8"/>
                    <w:lang w:val="en-US" w:eastAsia="lt-LT"/>
                  </w:rPr>
                  <w:t>email</w:t>
                </w:r>
                <w:proofErr w:type="gramEnd"/>
                <w:r w:rsidRPr="007E7ACF">
                  <w:rPr>
                    <w:rFonts w:ascii="Calibri" w:eastAsia="Calibri" w:hAnsi="Calibri" w:cs="Calibri"/>
                    <w:color w:val="000000"/>
                    <w:spacing w:val="-8"/>
                    <w:lang w:val="en-US" w:eastAsia="lt-LT"/>
                  </w:rPr>
                  <w:t xml:space="preserve">,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lastRenderedPageBreak/>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04E0FF2" w14:textId="65D9FB86" w:rsidR="00800FDD" w:rsidRPr="00837572" w:rsidRDefault="00800FDD" w:rsidP="00800FDD">
                <w:pPr>
                  <w:spacing w:after="0" w:line="240" w:lineRule="auto"/>
                  <w:jc w:val="both"/>
                  <w:rPr>
                    <w:rFonts w:eastAsia="Calibri" w:cstheme="minorHAnsi"/>
                    <w:color w:val="000000"/>
                    <w:spacing w:val="-8"/>
                    <w:lang w:val="en-US" w:eastAsia="lt-LT"/>
                  </w:rPr>
                </w:pPr>
                <w:r w:rsidRPr="0015304B">
                  <w:rPr>
                    <w:rFonts w:cstheme="minorHAnsi"/>
                    <w:color w:val="000000" w:themeColor="text1"/>
                    <w:spacing w:val="-8"/>
                    <w:lang w:val="en-US"/>
                  </w:rPr>
                  <w:t>The Contract signed in this way is considered by the Parties to be the original of the Contract, which is kept by the Beneficiary.</w:t>
                </w:r>
              </w:p>
            </w:tc>
          </w:tr>
          <w:tr w:rsidR="00CD5F65" w:rsidRPr="00837572" w14:paraId="587C9B93" w14:textId="77777777" w:rsidTr="004F7166">
            <w:trPr>
              <w:trHeight w:val="257"/>
            </w:trPr>
            <w:tc>
              <w:tcPr>
                <w:tcW w:w="282" w:type="pct"/>
                <w:shd w:val="clear" w:color="auto" w:fill="F2F2F2"/>
                <w:vAlign w:val="center"/>
              </w:tcPr>
              <w:p w14:paraId="62A6D092"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49C6CD2" w14:textId="58365611"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rPr>
                  <w:t xml:space="preserve">Person, responsible for the publication of the Contract and its amendments in accordance with the provisions of Paragraph 9 of Article 86 of the Law on Public Procurement </w:t>
                </w:r>
                <w:r w:rsidR="009E34DC" w:rsidRPr="00837572">
                  <w:rPr>
                    <w:rFonts w:eastAsia="Calibri" w:cstheme="minorHAnsi"/>
                    <w:color w:val="000000"/>
                    <w:spacing w:val="-8"/>
                    <w:lang w:val="en-US"/>
                  </w:rPr>
                  <w:t xml:space="preserve">the Republic of Lithuania </w:t>
                </w:r>
                <w:r w:rsidRPr="00837572">
                  <w:rPr>
                    <w:rFonts w:eastAsia="Calibri" w:cstheme="minorHAnsi"/>
                    <w:color w:val="000000"/>
                    <w:spacing w:val="-8"/>
                    <w:lang w:val="en-US"/>
                  </w:rPr>
                  <w:t>on the part of the CPMA</w:t>
                </w:r>
              </w:p>
            </w:tc>
            <w:tc>
              <w:tcPr>
                <w:tcW w:w="2612" w:type="pct"/>
                <w:shd w:val="clear" w:color="auto" w:fill="auto"/>
                <w:vAlign w:val="center"/>
              </w:tcPr>
              <w:p w14:paraId="700790D3" w14:textId="3EDA0596"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r w:rsidR="00FD58FB">
                  <w:rPr>
                    <w:rFonts w:eastAsia="Calibri" w:cstheme="minorHAnsi"/>
                    <w:color w:val="000000"/>
                    <w:spacing w:val="-8"/>
                    <w:lang w:val="en-US"/>
                  </w:rPr>
                  <w:t xml:space="preserve"> Lawyer</w:t>
                </w:r>
              </w:p>
              <w:p w14:paraId="6D4BD501" w14:textId="6B3475CC" w:rsidR="00CD5F65" w:rsidRPr="00837572" w:rsidRDefault="00CD5F65" w:rsidP="00FD58FB">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r w:rsidR="00FD58FB">
                  <w:rPr>
                    <w:rFonts w:eastAsia="Calibri" w:cstheme="minorHAnsi"/>
                    <w:color w:val="000000"/>
                    <w:spacing w:val="-8"/>
                    <w:lang w:val="en-US"/>
                  </w:rPr>
                  <w:t xml:space="preserve"> </w:t>
                </w:r>
                <w:proofErr w:type="spellStart"/>
                <w:r w:rsidR="00FD58FB">
                  <w:rPr>
                    <w:rFonts w:eastAsia="Calibri" w:cstheme="minorHAnsi"/>
                    <w:color w:val="000000"/>
                    <w:spacing w:val="-8"/>
                    <w:lang w:val="en-US"/>
                  </w:rPr>
                  <w:t>Ms</w:t>
                </w:r>
                <w:proofErr w:type="spellEnd"/>
                <w:r w:rsidR="00FD58FB">
                  <w:rPr>
                    <w:rFonts w:eastAsia="Calibri" w:cstheme="minorHAnsi"/>
                    <w:color w:val="000000"/>
                    <w:spacing w:val="-8"/>
                    <w:lang w:val="en-US"/>
                  </w:rPr>
                  <w:t xml:space="preserve"> Erika Simaitė</w:t>
                </w:r>
              </w:p>
              <w:p w14:paraId="38756413" w14:textId="77777777" w:rsidR="00FD58FB" w:rsidRDefault="00CD5F65" w:rsidP="004F7166">
                <w:pPr>
                  <w:spacing w:after="0" w:line="240" w:lineRule="auto"/>
                  <w:jc w:val="both"/>
                  <w:rPr>
                    <w:color w:val="414141"/>
                    <w:sz w:val="20"/>
                    <w:szCs w:val="20"/>
                    <w:lang w:val="en-US" w:eastAsia="lt-LT"/>
                  </w:rPr>
                </w:pPr>
                <w:r w:rsidRPr="00837572">
                  <w:rPr>
                    <w:rFonts w:eastAsia="Calibri" w:cstheme="minorHAnsi"/>
                    <w:color w:val="000000"/>
                    <w:spacing w:val="-8"/>
                    <w:lang w:val="en-US"/>
                  </w:rPr>
                  <w:t xml:space="preserve">tel. </w:t>
                </w:r>
                <w:r w:rsidR="00FD58FB">
                  <w:rPr>
                    <w:color w:val="414141"/>
                    <w:sz w:val="20"/>
                    <w:szCs w:val="20"/>
                    <w:lang w:val="en-US" w:eastAsia="lt-LT"/>
                  </w:rPr>
                  <w:t>8 6 902 3405</w:t>
                </w:r>
              </w:p>
              <w:p w14:paraId="1550D15D" w14:textId="63CB39D9"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r w:rsidR="00FD58FB">
                  <w:rPr>
                    <w:rFonts w:eastAsia="Calibri" w:cstheme="minorHAnsi"/>
                    <w:color w:val="000000"/>
                    <w:spacing w:val="-8"/>
                    <w:lang w:val="en-US"/>
                  </w:rPr>
                  <w:t xml:space="preserve"> </w:t>
                </w:r>
                <w:hyperlink r:id="rId16" w:history="1">
                  <w:r w:rsidR="00FD58FB" w:rsidRPr="00FD071D">
                    <w:rPr>
                      <w:rStyle w:val="Hyperlink"/>
                      <w:sz w:val="20"/>
                      <w:szCs w:val="20"/>
                      <w:lang w:val="en-US" w:eastAsia="lt-LT"/>
                    </w:rPr>
                    <w:t>e.simaite@cpva.lt</w:t>
                  </w:r>
                </w:hyperlink>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Special Conditions of the Contract;</w:t>
                </w:r>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Procurement documents;</w:t>
                </w:r>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 xml:space="preserve">9.5.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61F96F63"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54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2"/>
            <w:gridCol w:w="3417"/>
            <w:gridCol w:w="3283"/>
            <w:gridCol w:w="2739"/>
          </w:tblGrid>
          <w:tr w:rsidR="00CD5F65" w:rsidRPr="00837572" w14:paraId="1B2C94C9" w14:textId="77777777" w:rsidTr="00AB7A17">
            <w:trPr>
              <w:trHeight w:val="241"/>
            </w:trPr>
            <w:tc>
              <w:tcPr>
                <w:tcW w:w="581"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600" w:type="pct"/>
                <w:shd w:val="clear" w:color="auto" w:fill="F2F2F2"/>
                <w:vAlign w:val="center"/>
              </w:tcPr>
              <w:p w14:paraId="115B5F3B" w14:textId="77777777" w:rsidR="00CD5F65" w:rsidRPr="00837572" w:rsidRDefault="00CD5F65" w:rsidP="004F7166">
                <w:pPr>
                  <w:spacing w:line="276" w:lineRule="auto"/>
                  <w:rPr>
                    <w:rFonts w:eastAsia="Calibri" w:cstheme="minorHAnsi"/>
                    <w:b/>
                    <w:lang w:val="en-US" w:eastAsia="lt-LT"/>
                  </w:rPr>
                </w:pPr>
                <w:r w:rsidRPr="00837572">
                  <w:rPr>
                    <w:rFonts w:eastAsia="Calibri" w:cstheme="minorHAnsi"/>
                    <w:b/>
                    <w:lang w:val="en-US" w:eastAsia="lt-LT"/>
                  </w:rPr>
                  <w:t>CPM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37" w:type="pct"/>
                <w:shd w:val="clear" w:color="auto" w:fill="F2F2F2"/>
                <w:vAlign w:val="center"/>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281C0939" w14:textId="29B124F3"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6128F9">
                <w:pPr>
                  <w:spacing w:after="0" w:line="240" w:lineRule="auto"/>
                  <w:rPr>
                    <w:rFonts w:eastAsia="Calibri" w:cstheme="minorHAnsi"/>
                    <w:color w:val="000000"/>
                    <w:spacing w:val="-8"/>
                    <w:lang w:val="en-US"/>
                  </w:rPr>
                </w:pPr>
              </w:p>
            </w:tc>
            <w:tc>
              <w:tcPr>
                <w:tcW w:w="1282" w:type="pct"/>
                <w:shd w:val="clear" w:color="auto" w:fill="F2F2F2"/>
              </w:tcPr>
              <w:p w14:paraId="46D6BA04" w14:textId="77777777" w:rsidR="00AB7A17" w:rsidRDefault="00CD5F65" w:rsidP="004F7166">
                <w:pPr>
                  <w:spacing w:after="0" w:line="240" w:lineRule="auto"/>
                  <w:rPr>
                    <w:rFonts w:eastAsia="Calibri" w:cstheme="minorHAnsi"/>
                    <w:bCs/>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r w:rsidR="00AB7A17" w:rsidRPr="00104025">
                  <w:rPr>
                    <w:rFonts w:eastAsia="Calibri" w:cstheme="minorHAnsi"/>
                    <w:bCs/>
                    <w:spacing w:val="-8"/>
                    <w:lang w:val="en-US"/>
                  </w:rPr>
                  <w:t xml:space="preserve"> </w:t>
                </w:r>
              </w:p>
              <w:p w14:paraId="5CCB3F54" w14:textId="77777777" w:rsidR="00AB7A17" w:rsidRDefault="00AB7A17" w:rsidP="004F7166">
                <w:pPr>
                  <w:spacing w:after="0" w:line="240" w:lineRule="auto"/>
                  <w:rPr>
                    <w:rFonts w:eastAsia="Calibri" w:cstheme="minorHAnsi"/>
                    <w:bCs/>
                    <w:spacing w:val="-8"/>
                    <w:lang w:val="en-US"/>
                  </w:rPr>
                </w:pPr>
              </w:p>
              <w:p w14:paraId="47D03FCE" w14:textId="36AB182D" w:rsidR="00CD5F65" w:rsidRPr="00837572" w:rsidRDefault="00AB7A17" w:rsidP="004F7166">
                <w:pPr>
                  <w:spacing w:after="0" w:line="240" w:lineRule="auto"/>
                  <w:rPr>
                    <w:rFonts w:eastAsia="Calibri" w:cstheme="minorHAnsi"/>
                    <w:b/>
                    <w:color w:val="000000"/>
                    <w:spacing w:val="-8"/>
                    <w:lang w:val="en-US"/>
                  </w:rPr>
                </w:pPr>
                <w:r w:rsidRPr="00104025">
                  <w:rPr>
                    <w:rFonts w:eastAsia="Calibri" w:cstheme="minorHAnsi"/>
                    <w:bCs/>
                    <w:spacing w:val="-8"/>
                    <w:lang w:val="en-US"/>
                  </w:rPr>
                  <w:t>UAB “</w:t>
                </w:r>
                <w:proofErr w:type="spellStart"/>
                <w:r w:rsidRPr="00104025">
                  <w:rPr>
                    <w:rFonts w:eastAsia="Calibri" w:cstheme="minorHAnsi"/>
                    <w:bCs/>
                    <w:spacing w:val="-8"/>
                    <w:lang w:val="en-US"/>
                  </w:rPr>
                  <w:t>Medita</w:t>
                </w:r>
                <w:proofErr w:type="spellEnd"/>
                <w:r w:rsidRPr="00104025">
                  <w:rPr>
                    <w:rFonts w:eastAsia="Calibri" w:cstheme="minorHAnsi"/>
                    <w:bCs/>
                    <w:spacing w:val="-8"/>
                    <w:lang w:val="en-US"/>
                  </w:rPr>
                  <w:t>”</w:t>
                </w:r>
              </w:p>
            </w:tc>
          </w:tr>
          <w:tr w:rsidR="00CD5F65" w:rsidRPr="00837572" w14:paraId="7FD12062" w14:textId="77777777" w:rsidTr="00AB7A17">
            <w:trPr>
              <w:trHeight w:val="257"/>
            </w:trPr>
            <w:tc>
              <w:tcPr>
                <w:tcW w:w="581"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lastRenderedPageBreak/>
                  <w:t>Office address</w:t>
                </w:r>
              </w:p>
            </w:tc>
            <w:tc>
              <w:tcPr>
                <w:tcW w:w="1600" w:type="pct"/>
                <w:shd w:val="clear" w:color="auto" w:fill="F2F2F2"/>
                <w:vAlign w:val="center"/>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37" w:type="pct"/>
                <w:shd w:val="clear" w:color="auto" w:fill="auto"/>
                <w:vAlign w:val="center"/>
              </w:tcPr>
              <w:p w14:paraId="73D59B52" w14:textId="7A972058" w:rsidR="00CD5F65" w:rsidRPr="00837572" w:rsidRDefault="00CD5F65" w:rsidP="004F7166">
                <w:pPr>
                  <w:spacing w:after="0" w:line="240" w:lineRule="auto"/>
                  <w:rPr>
                    <w:rFonts w:eastAsia="Calibri" w:cstheme="minorHAnsi"/>
                    <w:color w:val="000000"/>
                    <w:spacing w:val="-8"/>
                    <w:lang w:val="de-DE"/>
                  </w:rPr>
                </w:pPr>
              </w:p>
            </w:tc>
            <w:tc>
              <w:tcPr>
                <w:tcW w:w="1282" w:type="pct"/>
              </w:tcPr>
              <w:p w14:paraId="4C01051E" w14:textId="77777777" w:rsidR="00AB7A17" w:rsidRPr="00104025" w:rsidRDefault="00AB7A17" w:rsidP="00AB7A17">
                <w:pPr>
                  <w:spacing w:after="0" w:line="240" w:lineRule="auto"/>
                  <w:rPr>
                    <w:rFonts w:cstheme="minorHAnsi"/>
                  </w:rPr>
                </w:pPr>
                <w:r w:rsidRPr="00104025">
                  <w:rPr>
                    <w:rFonts w:cstheme="minorHAnsi"/>
                  </w:rPr>
                  <w:t>P. Baublio str. 2A, LT-08406 Vilnius, Lithuania</w:t>
                </w:r>
              </w:p>
              <w:p w14:paraId="64B49BFD" w14:textId="54D7F2D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AB7A17">
            <w:trPr>
              <w:trHeight w:val="257"/>
            </w:trPr>
            <w:tc>
              <w:tcPr>
                <w:tcW w:w="581"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00" w:type="pct"/>
                <w:shd w:val="clear" w:color="auto" w:fill="F2F2F2"/>
                <w:vAlign w:val="center"/>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37" w:type="pct"/>
                <w:shd w:val="clear" w:color="auto" w:fill="auto"/>
                <w:vAlign w:val="center"/>
              </w:tcPr>
              <w:p w14:paraId="78699E40" w14:textId="12C0D69E" w:rsidR="00CD5F65" w:rsidRPr="00837572" w:rsidRDefault="00CD5F65" w:rsidP="004F7166">
                <w:pPr>
                  <w:spacing w:after="0" w:line="240" w:lineRule="auto"/>
                  <w:rPr>
                    <w:rFonts w:eastAsia="Calibri" w:cstheme="minorHAnsi"/>
                    <w:color w:val="000000"/>
                    <w:spacing w:val="-8"/>
                    <w:lang w:val="en-US"/>
                  </w:rPr>
                </w:pPr>
              </w:p>
            </w:tc>
            <w:tc>
              <w:tcPr>
                <w:tcW w:w="1282" w:type="pct"/>
              </w:tcPr>
              <w:p w14:paraId="06E8FA9C" w14:textId="4DB9096F" w:rsidR="00CD5F65" w:rsidRPr="00837572" w:rsidRDefault="00AB7A17" w:rsidP="004F7166">
                <w:pPr>
                  <w:spacing w:after="0" w:line="240" w:lineRule="auto"/>
                  <w:rPr>
                    <w:rFonts w:eastAsia="Calibri" w:cstheme="minorHAnsi"/>
                    <w:color w:val="000000"/>
                    <w:spacing w:val="-8"/>
                    <w:lang w:val="en-US"/>
                  </w:rPr>
                </w:pPr>
                <w:bookmarkStart w:id="0" w:name="_Hlk17277185"/>
                <w:r w:rsidRPr="00104025">
                  <w:rPr>
                    <w:rFonts w:eastAsia="Times New Roman" w:cstheme="minorHAnsi"/>
                    <w:lang w:eastAsia="lt-LT"/>
                  </w:rPr>
                  <w:t>110323729</w:t>
                </w:r>
                <w:bookmarkEnd w:id="0"/>
              </w:p>
            </w:tc>
          </w:tr>
          <w:tr w:rsidR="00CD5F65" w:rsidRPr="00837572" w14:paraId="33059AFC" w14:textId="77777777" w:rsidTr="00AB7A17">
            <w:trPr>
              <w:trHeight w:val="257"/>
            </w:trPr>
            <w:tc>
              <w:tcPr>
                <w:tcW w:w="581"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600" w:type="pct"/>
                <w:shd w:val="clear" w:color="auto" w:fill="F2F2F2"/>
                <w:vAlign w:val="center"/>
              </w:tcPr>
              <w:p w14:paraId="52713E95" w14:textId="77777777" w:rsidR="00CD5F65" w:rsidRPr="00837572" w:rsidRDefault="00CD5F65" w:rsidP="004F7166">
                <w:pPr>
                  <w:spacing w:after="0" w:line="240" w:lineRule="auto"/>
                  <w:rPr>
                    <w:rFonts w:eastAsia="Calibri" w:cstheme="minorHAnsi"/>
                    <w:color w:val="000000"/>
                    <w:spacing w:val="-8"/>
                    <w:lang w:val="en-US"/>
                  </w:rPr>
                </w:pPr>
                <w:proofErr w:type="spellStart"/>
                <w:r w:rsidRPr="00837572">
                  <w:rPr>
                    <w:rFonts w:eastAsia="Calibri" w:cstheme="minorHAnsi"/>
                    <w:color w:val="000000"/>
                    <w:spacing w:val="-8"/>
                    <w:lang w:val="en-US"/>
                  </w:rPr>
                  <w:t>Luminor</w:t>
                </w:r>
                <w:proofErr w:type="spellEnd"/>
                <w:r w:rsidRPr="00837572">
                  <w:rPr>
                    <w:rFonts w:eastAsia="Calibri" w:cstheme="minorHAnsi"/>
                    <w:color w:val="000000"/>
                    <w:spacing w:val="-8"/>
                    <w:lang w:val="en-US"/>
                  </w:rPr>
                  <w:t xml:space="preserve"> Bank AS             </w:t>
                </w:r>
              </w:p>
              <w:p w14:paraId="5D7AB251"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LT43 4010 0510 0473 3416 </w:t>
                </w:r>
              </w:p>
            </w:tc>
            <w:tc>
              <w:tcPr>
                <w:tcW w:w="1537" w:type="pct"/>
                <w:shd w:val="clear" w:color="auto" w:fill="auto"/>
                <w:vAlign w:val="center"/>
              </w:tcPr>
              <w:p w14:paraId="4717C59C" w14:textId="0AF62E9D" w:rsidR="00CD5F65" w:rsidRPr="00837572" w:rsidRDefault="00CD5F65" w:rsidP="004F7166">
                <w:pPr>
                  <w:spacing w:after="0" w:line="240" w:lineRule="auto"/>
                  <w:rPr>
                    <w:rFonts w:eastAsia="Calibri" w:cstheme="minorHAnsi"/>
                    <w:color w:val="000000"/>
                    <w:spacing w:val="-8"/>
                    <w:lang w:val="en-US"/>
                  </w:rPr>
                </w:pPr>
              </w:p>
            </w:tc>
            <w:tc>
              <w:tcPr>
                <w:tcW w:w="1282" w:type="pct"/>
              </w:tcPr>
              <w:p w14:paraId="05C94E74" w14:textId="77777777" w:rsidR="00AB7A17" w:rsidRPr="00AB7A17" w:rsidRDefault="00AB7A17" w:rsidP="00AB7A17">
                <w:pPr>
                  <w:spacing w:after="0" w:line="240" w:lineRule="auto"/>
                  <w:rPr>
                    <w:rFonts w:eastAsia="Calibri" w:cstheme="minorHAnsi"/>
                    <w:color w:val="000000"/>
                    <w:spacing w:val="-8"/>
                    <w:lang w:val="en-US"/>
                  </w:rPr>
                </w:pPr>
                <w:r w:rsidRPr="00AB7A17">
                  <w:rPr>
                    <w:rFonts w:eastAsia="Calibri" w:cstheme="minorHAnsi"/>
                    <w:color w:val="000000"/>
                    <w:spacing w:val="-8"/>
                    <w:lang w:val="en-US"/>
                  </w:rPr>
                  <w:t xml:space="preserve">AB SEB </w:t>
                </w:r>
                <w:proofErr w:type="spellStart"/>
                <w:r w:rsidRPr="00AB7A17">
                  <w:rPr>
                    <w:rFonts w:eastAsia="Calibri" w:cstheme="minorHAnsi"/>
                    <w:color w:val="000000"/>
                    <w:spacing w:val="-8"/>
                    <w:lang w:val="en-US"/>
                  </w:rPr>
                  <w:t>bankas</w:t>
                </w:r>
                <w:proofErr w:type="spellEnd"/>
              </w:p>
              <w:p w14:paraId="7604D8FF" w14:textId="16D36699" w:rsidR="00CD5F65" w:rsidRPr="00837572" w:rsidRDefault="00AB7A17" w:rsidP="00AB7A17">
                <w:pPr>
                  <w:spacing w:after="0" w:line="240" w:lineRule="auto"/>
                  <w:rPr>
                    <w:rFonts w:eastAsia="Calibri" w:cstheme="minorHAnsi"/>
                    <w:color w:val="000000"/>
                    <w:spacing w:val="-8"/>
                    <w:lang w:val="en-US"/>
                  </w:rPr>
                </w:pPr>
                <w:r w:rsidRPr="00AB7A17">
                  <w:rPr>
                    <w:rFonts w:eastAsia="Calibri" w:cstheme="minorHAnsi"/>
                    <w:color w:val="000000"/>
                    <w:spacing w:val="-8"/>
                    <w:lang w:val="en-US"/>
                  </w:rPr>
                  <w:t>LT06 7044 0600 0091 4603</w:t>
                </w:r>
              </w:p>
            </w:tc>
          </w:tr>
          <w:tr w:rsidR="00AB7A17" w:rsidRPr="00837572" w14:paraId="2B19F65D" w14:textId="77777777" w:rsidTr="00AB7A17">
            <w:trPr>
              <w:trHeight w:val="257"/>
            </w:trPr>
            <w:tc>
              <w:tcPr>
                <w:tcW w:w="581" w:type="pct"/>
                <w:shd w:val="clear" w:color="auto" w:fill="F2F2F2"/>
              </w:tcPr>
              <w:p w14:paraId="79178232" w14:textId="77777777" w:rsidR="00AB7A17" w:rsidRPr="00837572" w:rsidRDefault="00AB7A17" w:rsidP="00AB7A17">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00" w:type="pct"/>
                <w:shd w:val="clear" w:color="auto" w:fill="F2F2F2"/>
                <w:vAlign w:val="center"/>
              </w:tcPr>
              <w:p w14:paraId="15EAB167" w14:textId="77777777" w:rsidR="00AB7A17" w:rsidRPr="00837572" w:rsidRDefault="00AB7A17" w:rsidP="00AB7A17">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37" w:type="pct"/>
                <w:shd w:val="clear" w:color="auto" w:fill="auto"/>
                <w:vAlign w:val="center"/>
              </w:tcPr>
              <w:p w14:paraId="67A46BFF" w14:textId="2166EDE4" w:rsidR="00AB7A17" w:rsidRPr="00837572" w:rsidRDefault="00AB7A17" w:rsidP="00AB7A17">
                <w:pPr>
                  <w:spacing w:after="0" w:line="240" w:lineRule="auto"/>
                  <w:rPr>
                    <w:rFonts w:eastAsia="Calibri" w:cstheme="minorHAnsi"/>
                    <w:color w:val="000000"/>
                    <w:spacing w:val="-8"/>
                    <w:lang w:val="en-US"/>
                  </w:rPr>
                </w:pPr>
              </w:p>
            </w:tc>
            <w:tc>
              <w:tcPr>
                <w:tcW w:w="1282" w:type="pct"/>
                <w:vAlign w:val="center"/>
              </w:tcPr>
              <w:p w14:paraId="29CFFC97" w14:textId="4C982EEC" w:rsidR="00AB7A17" w:rsidRPr="00837572" w:rsidRDefault="00AB7A17" w:rsidP="00AB7A17">
                <w:pPr>
                  <w:spacing w:after="0" w:line="240" w:lineRule="auto"/>
                  <w:rPr>
                    <w:rFonts w:eastAsia="Calibri" w:cstheme="minorHAnsi"/>
                    <w:color w:val="000000"/>
                    <w:spacing w:val="-8"/>
                    <w:lang w:val="en-US"/>
                  </w:rPr>
                </w:pPr>
                <w:r w:rsidRPr="00104025">
                  <w:rPr>
                    <w:rFonts w:eastAsia="Times New Roman" w:cstheme="minorHAnsi"/>
                    <w:lang w:eastAsia="lt-LT"/>
                  </w:rPr>
                  <w:t>+370 272 03 72</w:t>
                </w:r>
              </w:p>
            </w:tc>
          </w:tr>
          <w:tr w:rsidR="00AB7A17" w:rsidRPr="00837572" w14:paraId="794BA5EE" w14:textId="77777777" w:rsidTr="00AB7A17">
            <w:trPr>
              <w:trHeight w:val="257"/>
            </w:trPr>
            <w:tc>
              <w:tcPr>
                <w:tcW w:w="581" w:type="pct"/>
                <w:shd w:val="clear" w:color="auto" w:fill="F2F2F2"/>
              </w:tcPr>
              <w:p w14:paraId="1E0D0888" w14:textId="6BE99F2B" w:rsidR="00AB7A17" w:rsidRPr="00837572" w:rsidRDefault="00AB7A17" w:rsidP="00AB7A17">
                <w:pPr>
                  <w:spacing w:after="0" w:line="240" w:lineRule="auto"/>
                  <w:rPr>
                    <w:rFonts w:eastAsia="Calibri" w:cstheme="minorHAnsi"/>
                    <w:lang w:val="en-US" w:eastAsia="lt-LT"/>
                  </w:rPr>
                </w:pPr>
                <w:r w:rsidRPr="00837572">
                  <w:rPr>
                    <w:rFonts w:eastAsia="Calibri" w:cstheme="minorHAnsi"/>
                    <w:lang w:val="en-US" w:eastAsia="lt-LT"/>
                  </w:rPr>
                  <w:t>Email</w:t>
                </w:r>
              </w:p>
            </w:tc>
            <w:tc>
              <w:tcPr>
                <w:tcW w:w="1600" w:type="pct"/>
                <w:shd w:val="clear" w:color="auto" w:fill="F2F2F2"/>
                <w:vAlign w:val="center"/>
              </w:tcPr>
              <w:p w14:paraId="750D0C77" w14:textId="77777777" w:rsidR="00AB7A17" w:rsidRPr="00837572" w:rsidRDefault="00AB7A17" w:rsidP="00AB7A17">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7" w:history="1">
                  <w:r w:rsidRPr="00837572">
                    <w:rPr>
                      <w:rFonts w:eastAsia="Calibri" w:cstheme="minorHAnsi"/>
                      <w:lang w:val="en-US" w:eastAsia="lt-LT"/>
                    </w:rPr>
                    <w:t>info@cpva.lt</w:t>
                  </w:r>
                </w:hyperlink>
              </w:p>
            </w:tc>
            <w:tc>
              <w:tcPr>
                <w:tcW w:w="1537" w:type="pct"/>
                <w:shd w:val="clear" w:color="auto" w:fill="auto"/>
                <w:vAlign w:val="center"/>
              </w:tcPr>
              <w:p w14:paraId="10A420E0" w14:textId="04C107CB" w:rsidR="00AB7A17" w:rsidRPr="00837572" w:rsidRDefault="00AB7A17" w:rsidP="00AB7A17">
                <w:pPr>
                  <w:spacing w:after="0" w:line="240" w:lineRule="auto"/>
                  <w:rPr>
                    <w:rFonts w:eastAsia="Calibri" w:cstheme="minorHAnsi"/>
                    <w:color w:val="000000"/>
                    <w:spacing w:val="-8"/>
                    <w:lang w:val="en-US"/>
                  </w:rPr>
                </w:pPr>
              </w:p>
            </w:tc>
            <w:tc>
              <w:tcPr>
                <w:tcW w:w="1282" w:type="pct"/>
              </w:tcPr>
              <w:p w14:paraId="453BE051" w14:textId="77777777" w:rsidR="00AB7A17" w:rsidRPr="00AB7A17" w:rsidRDefault="00AB7A17" w:rsidP="00AB7A17">
                <w:pPr>
                  <w:rPr>
                    <w:rFonts w:eastAsia="Calibri" w:cstheme="minorHAnsi"/>
                    <w:color w:val="000000"/>
                    <w:spacing w:val="-8"/>
                    <w:lang w:val="en-US"/>
                  </w:rPr>
                </w:pPr>
                <w:r w:rsidRPr="00AB7A17">
                  <w:rPr>
                    <w:rFonts w:eastAsia="Calibri" w:cstheme="minorHAnsi"/>
                    <w:color w:val="000000"/>
                    <w:spacing w:val="-8"/>
                    <w:lang w:val="en-US"/>
                  </w:rPr>
                  <w:t>medita@medita.lt</w:t>
                </w:r>
              </w:p>
              <w:p w14:paraId="038DFDBB" w14:textId="77777777" w:rsidR="00AB7A17" w:rsidRPr="00837572" w:rsidRDefault="00AB7A17" w:rsidP="00AB7A17">
                <w:pPr>
                  <w:spacing w:after="0" w:line="240" w:lineRule="auto"/>
                  <w:rPr>
                    <w:rFonts w:eastAsia="Calibri" w:cstheme="minorHAnsi"/>
                    <w:color w:val="000000"/>
                    <w:spacing w:val="-8"/>
                    <w:lang w:val="en-US"/>
                  </w:rPr>
                </w:pPr>
              </w:p>
            </w:tc>
          </w:tr>
          <w:tr w:rsidR="00AB7A17" w:rsidRPr="00837572" w14:paraId="0E170505" w14:textId="77777777" w:rsidTr="00AB7A17">
            <w:trPr>
              <w:trHeight w:val="257"/>
            </w:trPr>
            <w:tc>
              <w:tcPr>
                <w:tcW w:w="581" w:type="pct"/>
                <w:shd w:val="clear" w:color="auto" w:fill="F2F2F2"/>
              </w:tcPr>
              <w:p w14:paraId="662981BC" w14:textId="77777777" w:rsidR="00AB7A17" w:rsidRPr="00837572" w:rsidRDefault="00AB7A17" w:rsidP="00AB7A17">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600" w:type="pct"/>
                <w:shd w:val="clear" w:color="auto" w:fill="F2F2F2"/>
                <w:vAlign w:val="center"/>
              </w:tcPr>
              <w:p w14:paraId="61630740" w14:textId="77777777" w:rsidR="00AB7A17" w:rsidRPr="00837572" w:rsidRDefault="00AB7A17" w:rsidP="00AB7A17">
                <w:pPr>
                  <w:spacing w:after="0" w:line="240" w:lineRule="auto"/>
                  <w:rPr>
                    <w:rFonts w:eastAsia="Calibri" w:cstheme="minorHAnsi"/>
                    <w:lang w:val="en-US" w:eastAsia="lt-LT"/>
                  </w:rPr>
                </w:pPr>
              </w:p>
            </w:tc>
            <w:tc>
              <w:tcPr>
                <w:tcW w:w="1537" w:type="pct"/>
                <w:shd w:val="clear" w:color="auto" w:fill="auto"/>
                <w:vAlign w:val="center"/>
              </w:tcPr>
              <w:p w14:paraId="2F1A090E" w14:textId="77777777" w:rsidR="00AB7A17" w:rsidRPr="00837572" w:rsidRDefault="00AB7A17" w:rsidP="00AB7A17">
                <w:pPr>
                  <w:spacing w:after="0" w:line="240" w:lineRule="auto"/>
                  <w:rPr>
                    <w:rFonts w:eastAsia="Calibri" w:cstheme="minorHAnsi"/>
                    <w:color w:val="000000"/>
                    <w:spacing w:val="-8"/>
                    <w:lang w:val="en-US"/>
                  </w:rPr>
                </w:pPr>
              </w:p>
            </w:tc>
            <w:tc>
              <w:tcPr>
                <w:tcW w:w="1282" w:type="pct"/>
              </w:tcPr>
              <w:p w14:paraId="14DA19A8" w14:textId="77777777" w:rsidR="00AB7A17" w:rsidRPr="00837572" w:rsidRDefault="00AB7A17" w:rsidP="00AB7A17">
                <w:pPr>
                  <w:spacing w:after="0" w:line="240" w:lineRule="auto"/>
                  <w:rPr>
                    <w:rFonts w:eastAsia="Calibri" w:cstheme="minorHAnsi"/>
                    <w:color w:val="000000"/>
                    <w:spacing w:val="-8"/>
                    <w:lang w:val="en-US"/>
                  </w:rPr>
                </w:pPr>
              </w:p>
            </w:tc>
          </w:tr>
          <w:tr w:rsidR="00AB7A17" w:rsidRPr="00837572" w14:paraId="5C424227" w14:textId="77777777" w:rsidTr="00AB7A17">
            <w:trPr>
              <w:trHeight w:val="257"/>
            </w:trPr>
            <w:tc>
              <w:tcPr>
                <w:tcW w:w="581" w:type="pct"/>
                <w:shd w:val="clear" w:color="auto" w:fill="F2F2F2"/>
              </w:tcPr>
              <w:p w14:paraId="3A09E950" w14:textId="04976C3A" w:rsidR="00AB7A17" w:rsidRPr="00800FDD" w:rsidRDefault="00AB7A17" w:rsidP="00AB7A17">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00" w:type="pct"/>
                <w:shd w:val="clear" w:color="auto" w:fill="F2F2F2"/>
                <w:vAlign w:val="center"/>
              </w:tcPr>
              <w:p w14:paraId="2948711D" w14:textId="6EA4EE29" w:rsidR="00AB7A17" w:rsidRPr="00837572" w:rsidRDefault="00AB7A17" w:rsidP="00AB7A17">
                <w:pPr>
                  <w:spacing w:after="0" w:line="240" w:lineRule="auto"/>
                  <w:rPr>
                    <w:rFonts w:eastAsia="Calibri" w:cstheme="minorHAnsi"/>
                    <w:lang w:val="en-US" w:eastAsia="lt-LT"/>
                  </w:rPr>
                </w:pPr>
                <w:r>
                  <w:rPr>
                    <w:rFonts w:eastAsia="Calibri" w:cstheme="minorHAnsi"/>
                    <w:lang w:val="en-US" w:eastAsia="lt-LT"/>
                  </w:rPr>
                  <w:t>Deputy Director</w:t>
                </w:r>
              </w:p>
              <w:p w14:paraId="5B283136" w14:textId="77777777" w:rsidR="00AB7A17" w:rsidRPr="00837572" w:rsidRDefault="00AB7A17" w:rsidP="00AB7A17">
                <w:pPr>
                  <w:spacing w:after="0" w:line="240" w:lineRule="auto"/>
                  <w:rPr>
                    <w:rFonts w:eastAsia="Calibri" w:cstheme="minorHAnsi"/>
                    <w:lang w:val="en-US" w:eastAsia="lt-LT"/>
                  </w:rPr>
                </w:pPr>
              </w:p>
            </w:tc>
            <w:tc>
              <w:tcPr>
                <w:tcW w:w="1537" w:type="pct"/>
                <w:shd w:val="clear" w:color="auto" w:fill="auto"/>
                <w:vAlign w:val="center"/>
              </w:tcPr>
              <w:p w14:paraId="2FF4CFFE" w14:textId="5636616D" w:rsidR="00AB7A17" w:rsidRPr="00837572" w:rsidRDefault="00AB7A17" w:rsidP="00AB7A17">
                <w:pPr>
                  <w:spacing w:after="0" w:line="240" w:lineRule="auto"/>
                  <w:rPr>
                    <w:rFonts w:eastAsia="Calibri" w:cstheme="minorHAnsi"/>
                    <w:color w:val="000000"/>
                    <w:spacing w:val="-8"/>
                    <w:lang w:val="en-US"/>
                  </w:rPr>
                </w:pPr>
              </w:p>
            </w:tc>
            <w:tc>
              <w:tcPr>
                <w:tcW w:w="1282" w:type="pct"/>
              </w:tcPr>
              <w:p w14:paraId="5DDC01E9" w14:textId="4E8109E8" w:rsidR="00AB7A17" w:rsidRPr="00837572" w:rsidRDefault="00AB7A17" w:rsidP="00AB7A17">
                <w:pPr>
                  <w:spacing w:after="0" w:line="240" w:lineRule="auto"/>
                  <w:rPr>
                    <w:rFonts w:eastAsia="Calibri" w:cstheme="minorHAnsi"/>
                    <w:color w:val="000000"/>
                    <w:spacing w:val="-8"/>
                    <w:lang w:val="en-US"/>
                  </w:rPr>
                </w:pPr>
                <w:r>
                  <w:rPr>
                    <w:rFonts w:eastAsia="Calibri" w:cstheme="minorHAnsi"/>
                    <w:spacing w:val="-8"/>
                    <w:lang w:val="en-US"/>
                  </w:rPr>
                  <w:t>Director</w:t>
                </w:r>
              </w:p>
            </w:tc>
          </w:tr>
          <w:tr w:rsidR="00AB7A17" w:rsidRPr="00837572" w14:paraId="51E461E6" w14:textId="77777777" w:rsidTr="00AB7A17">
            <w:trPr>
              <w:trHeight w:val="257"/>
            </w:trPr>
            <w:tc>
              <w:tcPr>
                <w:tcW w:w="581" w:type="pct"/>
                <w:shd w:val="clear" w:color="auto" w:fill="F2F2F2"/>
              </w:tcPr>
              <w:p w14:paraId="74F0AB54" w14:textId="5B66A25D" w:rsidR="00AB7A17" w:rsidRPr="00837572" w:rsidRDefault="00AB7A17" w:rsidP="00AB7A17">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00" w:type="pct"/>
                <w:shd w:val="clear" w:color="auto" w:fill="F2F2F2"/>
                <w:vAlign w:val="center"/>
              </w:tcPr>
              <w:p w14:paraId="4FE9BB90" w14:textId="0291EEB1" w:rsidR="00AB7A17" w:rsidRPr="00837572" w:rsidRDefault="00AB7A17" w:rsidP="00AB7A17">
                <w:pPr>
                  <w:spacing w:after="0" w:line="240" w:lineRule="auto"/>
                  <w:rPr>
                    <w:rFonts w:eastAsia="Calibri" w:cstheme="minorHAnsi"/>
                    <w:lang w:val="en-US" w:eastAsia="lt-LT"/>
                  </w:rPr>
                </w:pPr>
                <w:r>
                  <w:rPr>
                    <w:rFonts w:eastAsia="Calibri" w:cstheme="minorHAnsi"/>
                    <w:lang w:val="en-US" w:eastAsia="lt-LT"/>
                  </w:rPr>
                  <w:t xml:space="preserve">Rasa </w:t>
                </w:r>
                <w:proofErr w:type="spellStart"/>
                <w:r>
                  <w:rPr>
                    <w:rFonts w:eastAsia="Calibri" w:cstheme="minorHAnsi"/>
                    <w:lang w:val="en-US" w:eastAsia="lt-LT"/>
                  </w:rPr>
                  <w:t>Suraučienė</w:t>
                </w:r>
                <w:proofErr w:type="spellEnd"/>
              </w:p>
            </w:tc>
            <w:tc>
              <w:tcPr>
                <w:tcW w:w="1537" w:type="pct"/>
                <w:shd w:val="clear" w:color="auto" w:fill="auto"/>
                <w:vAlign w:val="center"/>
              </w:tcPr>
              <w:p w14:paraId="54CD5B81" w14:textId="4E6F5D07" w:rsidR="00AB7A17" w:rsidRPr="00837572" w:rsidRDefault="00AB7A17" w:rsidP="00AB7A17">
                <w:pPr>
                  <w:spacing w:after="0" w:line="240" w:lineRule="auto"/>
                  <w:rPr>
                    <w:rFonts w:eastAsia="Calibri" w:cstheme="minorHAnsi"/>
                    <w:color w:val="000000"/>
                    <w:spacing w:val="-8"/>
                    <w:lang w:val="en-US"/>
                  </w:rPr>
                </w:pPr>
              </w:p>
            </w:tc>
            <w:tc>
              <w:tcPr>
                <w:tcW w:w="1282" w:type="pct"/>
              </w:tcPr>
              <w:p w14:paraId="634A62E8" w14:textId="77777777" w:rsidR="00350055" w:rsidRDefault="00350055" w:rsidP="00AB7A17">
                <w:pPr>
                  <w:spacing w:after="0" w:line="240" w:lineRule="auto"/>
                  <w:rPr>
                    <w:rFonts w:eastAsia="Calibri" w:cstheme="minorHAnsi"/>
                    <w:color w:val="000000"/>
                    <w:spacing w:val="-8"/>
                    <w:lang w:val="en-US"/>
                  </w:rPr>
                </w:pPr>
              </w:p>
              <w:p w14:paraId="653C35AF" w14:textId="2BB53F4E" w:rsidR="00AB7A17" w:rsidRPr="00837572" w:rsidRDefault="00AB7A17" w:rsidP="00AB7A17">
                <w:pPr>
                  <w:spacing w:after="0" w:line="240" w:lineRule="auto"/>
                  <w:rPr>
                    <w:rFonts w:eastAsia="Calibri" w:cstheme="minorHAnsi"/>
                    <w:color w:val="000000"/>
                    <w:spacing w:val="-8"/>
                    <w:lang w:val="en-US"/>
                  </w:rPr>
                </w:pPr>
                <w:proofErr w:type="spellStart"/>
                <w:r w:rsidRPr="00AB7A17">
                  <w:rPr>
                    <w:rFonts w:eastAsia="Calibri" w:cstheme="minorHAnsi"/>
                    <w:color w:val="000000"/>
                    <w:spacing w:val="-8"/>
                    <w:lang w:val="en-US"/>
                  </w:rPr>
                  <w:t>Aivaras</w:t>
                </w:r>
                <w:proofErr w:type="spellEnd"/>
                <w:r w:rsidRPr="00AB7A17">
                  <w:rPr>
                    <w:rFonts w:eastAsia="Calibri" w:cstheme="minorHAnsi"/>
                    <w:color w:val="000000"/>
                    <w:spacing w:val="-8"/>
                    <w:lang w:val="en-US"/>
                  </w:rPr>
                  <w:t xml:space="preserve"> </w:t>
                </w:r>
                <w:proofErr w:type="spellStart"/>
                <w:r w:rsidRPr="00AB7A17">
                  <w:rPr>
                    <w:rFonts w:eastAsia="Calibri" w:cstheme="minorHAnsi"/>
                    <w:color w:val="000000"/>
                    <w:spacing w:val="-8"/>
                    <w:lang w:val="en-US"/>
                  </w:rPr>
                  <w:t>Pliauckys</w:t>
                </w:r>
                <w:proofErr w:type="spellEnd"/>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428"/>
            <w:gridCol w:w="3291"/>
            <w:gridCol w:w="2744"/>
          </w:tblGrid>
          <w:tr w:rsidR="00CD5F65" w:rsidRPr="00837572" w14:paraId="12613C38" w14:textId="77777777" w:rsidTr="00626E40">
            <w:trPr>
              <w:trHeight w:val="257"/>
            </w:trPr>
            <w:tc>
              <w:tcPr>
                <w:tcW w:w="1811" w:type="pct"/>
              </w:tcPr>
              <w:p w14:paraId="2E9C162B" w14:textId="77777777" w:rsidR="00CD5F65" w:rsidRPr="00837572" w:rsidRDefault="00CD5F65" w:rsidP="00FE22DE">
                <w:pPr>
                  <w:contextualSpacing/>
                  <w:jc w:val="center"/>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158A739F"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rate </w:t>
            </w:r>
            <w:r w:rsidRPr="00837572">
              <w:rPr>
                <w:rFonts w:eastAsia="Times New Roman" w:cstheme="minorHAnsi"/>
                <w:noProof/>
                <w:lang w:val="uk-UA" w:eastAsia="ru-RU"/>
              </w:rPr>
              <w:t>indicated in Special Conditions of the Contract</w:t>
            </w:r>
            <w:r w:rsidR="00A3212D">
              <w:rPr>
                <w:rFonts w:eastAsia="Times New Roman" w:cstheme="minorHAnsi"/>
                <w:noProof/>
                <w:lang w:eastAsia="ru-RU"/>
              </w:rPr>
              <w:t xml:space="preserve"> and quantities indicated in the Order</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786474E8"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7C54A08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 or a guarantee of the insurance company (together with the insurance letter of the guarantee, a surety insurance policy must be submitted together with a reference to the rules on the basis of which the insurance conditions were established and a proof that the payment is mad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55A04F10"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i voice </w:t>
            </w:r>
            <w:r w:rsidR="00685FED" w:rsidRPr="00120533">
              <w:rPr>
                <w:rFonts w:eastAsia="Times New Roman" w:cstheme="minorHAnsi"/>
                <w:noProof/>
                <w:lang w:val="uk-UA" w:eastAsia="ru-RU"/>
              </w:rPr>
              <w:t xml:space="preserve"> 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w:t>
            </w:r>
            <w:r w:rsidRPr="00F81FB9">
              <w:rPr>
                <w:rFonts w:eastAsia="Times New Roman" w:cstheme="minorHAnsi"/>
                <w:noProof/>
                <w:lang w:eastAsia="ru-RU"/>
              </w:rPr>
              <w:lastRenderedPageBreak/>
              <w:t xml:space="preserve">–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AD76315"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Advance payment will be deducted from the final payment.</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0F5BDDD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V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1FEB109C"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trilateral Contract must be concluded between the CPMA, 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The Beneficiary and CPMA,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3</w:t>
            </w:r>
            <w:proofErr w:type="gramStart"/>
            <w:r>
              <w:rPr>
                <w:rFonts w:eastAsia="Times New Roman" w:cstheme="minorHAnsi"/>
                <w:noProof/>
                <w:lang w:val="en-US" w:eastAsia="ru-RU"/>
              </w:rPr>
              <w:t xml:space="preserve">. </w:t>
            </w:r>
            <w:r>
              <w:t xml:space="preserve"> </w:t>
            </w:r>
            <w:r w:rsidRPr="00D15226">
              <w:rPr>
                <w:rFonts w:eastAsia="Times New Roman" w:cstheme="minorHAnsi"/>
                <w:noProof/>
                <w:lang w:val="en-US" w:eastAsia="ru-RU"/>
              </w:rPr>
              <w:t>The</w:t>
            </w:r>
            <w:proofErr w:type="gramEnd"/>
            <w:r w:rsidRPr="00D15226">
              <w:rPr>
                <w:rFonts w:eastAsia="Times New Roman" w:cstheme="minorHAnsi"/>
                <w:noProof/>
                <w:lang w:val="en-US" w:eastAsia="ru-RU"/>
              </w:rPr>
              <w:t xml:space="preserv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w:t>
            </w:r>
            <w:r w:rsidRPr="00447A56">
              <w:rPr>
                <w:rFonts w:eastAsia="Times New Roman" w:cstheme="minorHAnsi"/>
                <w:noProof/>
                <w:lang w:val="uk-UA" w:eastAsia="ru-RU"/>
              </w:rPr>
              <w:lastRenderedPageBreak/>
              <w:t xml:space="preserve">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proofErr w:type="gramStart"/>
            <w:r>
              <w:rPr>
                <w:lang w:val="en"/>
              </w:rPr>
              <w:t xml:space="preserve">. </w:t>
            </w:r>
            <w:r w:rsidR="00484C57" w:rsidRPr="00CE7DB6">
              <w:rPr>
                <w:lang w:val="en"/>
              </w:rPr>
              <w:t xml:space="preserve"> </w:t>
            </w:r>
            <w:r w:rsidR="00484C57">
              <w:rPr>
                <w:lang w:val="en"/>
              </w:rPr>
              <w:t>have</w:t>
            </w:r>
            <w:proofErr w:type="gramEnd"/>
            <w:r w:rsidR="00484C57">
              <w:rPr>
                <w:lang w:val="en"/>
              </w:rPr>
              <w:t xml:space="preser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proofErr w:type="gramStart"/>
            <w:r w:rsidR="00484C57">
              <w:rPr>
                <w:lang w:val="en"/>
              </w:rPr>
              <w:t>not</w:t>
            </w:r>
            <w:proofErr w:type="gramEnd"/>
            <w:r w:rsidR="00484C57">
              <w:rPr>
                <w:lang w:val="en"/>
              </w:rPr>
              <w:t xml:space="preserve">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w:t>
            </w:r>
            <w:r w:rsidRPr="00837572">
              <w:rPr>
                <w:rFonts w:eastAsia="Times New Roman" w:cstheme="minorHAnsi"/>
                <w:noProof/>
                <w:lang w:val="uk-UA" w:eastAsia="ru-RU"/>
              </w:rPr>
              <w:lastRenderedPageBreak/>
              <w:t>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1DDA7856"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r w:rsidR="00846987" w:rsidRPr="00837572">
              <w:rPr>
                <w:rFonts w:eastAsia="Times New Roman" w:cstheme="minorHAnsi"/>
                <w:noProof/>
                <w:lang w:val="en-US" w:eastAsia="ru-RU"/>
              </w:rPr>
              <w:t>but not later than the completion of Project</w:t>
            </w:r>
            <w:r w:rsidR="0077018A">
              <w:rPr>
                <w:rFonts w:eastAsia="Times New Roman" w:cstheme="minorHAnsi"/>
                <w:noProof/>
                <w:lang w:eastAsia="ru-RU"/>
              </w:rPr>
              <w:t xml:space="preserve"> or</w:t>
            </w:r>
            <w:r w:rsidR="007C19A8" w:rsidRPr="00936849">
              <w:rPr>
                <w:rFonts w:eastAsia="Times New Roman" w:cstheme="minorHAnsi"/>
                <w:noProof/>
                <w:lang w:val="uk-UA" w:eastAsia="ru-RU"/>
              </w:rPr>
              <w:t xml:space="preserve"> than </w:t>
            </w:r>
            <w:r w:rsidR="007C19A8" w:rsidRPr="00936849">
              <w:rPr>
                <w:rFonts w:eastAsia="Times New Roman" w:cstheme="minorHAnsi"/>
                <w:noProof/>
                <w:lang w:eastAsia="ru-RU"/>
              </w:rPr>
              <w:t>12</w:t>
            </w:r>
            <w:r w:rsidR="007C19A8" w:rsidRPr="00936849">
              <w:rPr>
                <w:rFonts w:eastAsia="Times New Roman" w:cstheme="minorHAnsi"/>
                <w:noProof/>
                <w:lang w:val="uk-UA" w:eastAsia="ru-RU"/>
              </w:rPr>
              <w:t xml:space="preserve"> months after the entry into force of the Contract or earlier if the CPMA informs the Supplier about the unavailability of funding.</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2D282A0F"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AB25AC9"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CPMA and/or Beneficiary affect the terms of performance of the Supplier's obligations and/or </w:t>
            </w:r>
          </w:p>
          <w:p w14:paraId="5395CE37" w14:textId="690B08E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there is a delay, the need to change obstacles or obstacles, the occurrence of which is not affected by 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5B86812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C6A76E5" w:rsidR="00846987" w:rsidRPr="00837572"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w:t>
            </w:r>
            <w:r w:rsidR="00846987" w:rsidRPr="00837572">
              <w:rPr>
                <w:rFonts w:eastAsia="Times New Roman" w:cstheme="minorHAnsi"/>
                <w:noProof/>
                <w:lang w:val="uk-UA" w:eastAsia="ru-RU"/>
              </w:rPr>
              <w:lastRenderedPageBreak/>
              <w:t xml:space="preserve">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lastRenderedPageBreak/>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35691066"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400E0DA" w14:textId="77777777" w:rsidR="001E1473" w:rsidRPr="00001E77" w:rsidRDefault="001E1473" w:rsidP="006128F9">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0A7E67CB"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UAB "</w:t>
                  </w:r>
                  <w:proofErr w:type="spellStart"/>
                  <w:r w:rsidRPr="00AB7A17">
                    <w:rPr>
                      <w:rFonts w:asciiTheme="minorHAnsi" w:hAnsiTheme="minorHAnsi" w:cstheme="minorHAnsi"/>
                      <w:iCs/>
                      <w:sz w:val="22"/>
                      <w:szCs w:val="22"/>
                    </w:rPr>
                    <w:t>Medita</w:t>
                  </w:r>
                  <w:proofErr w:type="spellEnd"/>
                  <w:r w:rsidRPr="00AB7A17">
                    <w:rPr>
                      <w:rFonts w:asciiTheme="minorHAnsi" w:hAnsiTheme="minorHAnsi" w:cstheme="minorHAnsi"/>
                      <w:iCs/>
                      <w:sz w:val="22"/>
                      <w:szCs w:val="22"/>
                    </w:rPr>
                    <w:t>"</w:t>
                  </w:r>
                </w:p>
                <w:p w14:paraId="2E609AA2"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 xml:space="preserve">P. </w:t>
                  </w:r>
                  <w:proofErr w:type="spellStart"/>
                  <w:r w:rsidRPr="00AB7A17">
                    <w:rPr>
                      <w:rFonts w:asciiTheme="minorHAnsi" w:hAnsiTheme="minorHAnsi" w:cstheme="minorHAnsi"/>
                      <w:iCs/>
                      <w:sz w:val="22"/>
                      <w:szCs w:val="22"/>
                    </w:rPr>
                    <w:t>Baublio</w:t>
                  </w:r>
                  <w:proofErr w:type="spellEnd"/>
                  <w:r w:rsidRPr="00AB7A17">
                    <w:rPr>
                      <w:rFonts w:asciiTheme="minorHAnsi" w:hAnsiTheme="minorHAnsi" w:cstheme="minorHAnsi"/>
                      <w:iCs/>
                      <w:sz w:val="22"/>
                      <w:szCs w:val="22"/>
                    </w:rPr>
                    <w:t xml:space="preserve"> str. 2A, LT-08406 Vilnius, Lithuania</w:t>
                  </w:r>
                </w:p>
                <w:p w14:paraId="4B19020E"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Company code  110323729</w:t>
                  </w:r>
                </w:p>
                <w:p w14:paraId="1970BEB0"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 xml:space="preserve">Bank: AB SEB bank </w:t>
                  </w:r>
                </w:p>
                <w:p w14:paraId="1550131F"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Account No.   LT06 7044 0600 0091 4603</w:t>
                  </w:r>
                </w:p>
                <w:p w14:paraId="3BFA540B"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Tel. +370 272 03 72</w:t>
                  </w:r>
                </w:p>
                <w:p w14:paraId="0D77044A" w14:textId="77777777" w:rsidR="00AB7A17" w:rsidRPr="00AB7A17" w:rsidRDefault="00AB7A17" w:rsidP="006128F9">
                  <w:pPr>
                    <w:framePr w:hSpace="180" w:wrap="around" w:hAnchor="margin" w:xAlign="right" w:y="-588"/>
                    <w:contextualSpacing/>
                    <w:rPr>
                      <w:rFonts w:asciiTheme="minorHAnsi" w:hAnsiTheme="minorHAnsi" w:cstheme="minorHAnsi"/>
                      <w:iCs/>
                      <w:sz w:val="22"/>
                      <w:szCs w:val="22"/>
                    </w:rPr>
                  </w:pPr>
                  <w:r w:rsidRPr="00AB7A17">
                    <w:rPr>
                      <w:rFonts w:asciiTheme="minorHAnsi" w:hAnsiTheme="minorHAnsi" w:cstheme="minorHAnsi"/>
                      <w:iCs/>
                      <w:sz w:val="22"/>
                      <w:szCs w:val="22"/>
                    </w:rPr>
                    <w:t>E-mail: medita@medita.lt</w:t>
                  </w:r>
                </w:p>
                <w:p w14:paraId="29EC39A4" w14:textId="77777777" w:rsidR="00AB7A17" w:rsidRPr="00AB7A17" w:rsidRDefault="00AB7A17" w:rsidP="006128F9">
                  <w:pPr>
                    <w:framePr w:hSpace="180" w:wrap="around" w:hAnchor="margin" w:xAlign="right" w:y="-588"/>
                    <w:contextualSpacing/>
                    <w:rPr>
                      <w:rFonts w:asciiTheme="minorHAnsi" w:hAnsiTheme="minorHAnsi" w:cstheme="minorHAnsi"/>
                      <w:i/>
                      <w:sz w:val="22"/>
                      <w:szCs w:val="22"/>
                    </w:rPr>
                  </w:pPr>
                </w:p>
                <w:p w14:paraId="666C093D" w14:textId="77777777" w:rsidR="00AB7A17" w:rsidRPr="00AB7A17" w:rsidRDefault="00AB7A17" w:rsidP="006128F9">
                  <w:pPr>
                    <w:framePr w:hSpace="180" w:wrap="around" w:hAnchor="margin" w:xAlign="right" w:y="-588"/>
                    <w:contextualSpacing/>
                    <w:rPr>
                      <w:rFonts w:asciiTheme="minorHAnsi" w:hAnsiTheme="minorHAnsi" w:cstheme="minorHAnsi"/>
                      <w:i/>
                      <w:sz w:val="22"/>
                      <w:szCs w:val="22"/>
                    </w:rPr>
                  </w:pPr>
                  <w:r w:rsidRPr="00AB7A17">
                    <w:rPr>
                      <w:rFonts w:asciiTheme="minorHAnsi" w:hAnsiTheme="minorHAnsi" w:cstheme="minorHAnsi"/>
                      <w:i/>
                      <w:sz w:val="22"/>
                      <w:szCs w:val="22"/>
                    </w:rPr>
                    <w:t>Director</w:t>
                  </w:r>
                </w:p>
                <w:p w14:paraId="738D0541" w14:textId="59AB5FFF" w:rsidR="001E1473" w:rsidRPr="00001E77" w:rsidRDefault="00AB7A17" w:rsidP="006128F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roofErr w:type="spellStart"/>
                  <w:r w:rsidRPr="00AB7A17">
                    <w:rPr>
                      <w:rFonts w:asciiTheme="minorHAnsi" w:hAnsiTheme="minorHAnsi" w:cstheme="minorHAnsi"/>
                      <w:i/>
                      <w:sz w:val="22"/>
                      <w:szCs w:val="22"/>
                    </w:rPr>
                    <w:t>Aivaras</w:t>
                  </w:r>
                  <w:proofErr w:type="spellEnd"/>
                  <w:r w:rsidRPr="00AB7A17">
                    <w:rPr>
                      <w:rFonts w:asciiTheme="minorHAnsi" w:hAnsiTheme="minorHAnsi" w:cstheme="minorHAnsi"/>
                      <w:i/>
                      <w:sz w:val="22"/>
                      <w:szCs w:val="22"/>
                    </w:rPr>
                    <w:t xml:space="preserve"> </w:t>
                  </w:r>
                  <w:proofErr w:type="spellStart"/>
                  <w:r w:rsidRPr="00AB7A17">
                    <w:rPr>
                      <w:rFonts w:asciiTheme="minorHAnsi" w:hAnsiTheme="minorHAnsi" w:cstheme="minorHAnsi"/>
                      <w:i/>
                      <w:sz w:val="22"/>
                      <w:szCs w:val="22"/>
                    </w:rPr>
                    <w:t>Pliauckys</w:t>
                  </w:r>
                  <w:proofErr w:type="spellEnd"/>
                </w:p>
                <w:p w14:paraId="040F7F76"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10CE5DEE" w14:textId="2E02222E" w:rsidR="001E1473" w:rsidRPr="00001E77" w:rsidRDefault="001E1473" w:rsidP="006128F9">
                  <w:pPr>
                    <w:framePr w:hSpace="180" w:wrap="around" w:hAnchor="margin" w:xAlign="right" w:y="-588"/>
                    <w:contextualSpacing/>
                    <w:rPr>
                      <w:rFonts w:asciiTheme="minorHAnsi" w:hAnsiTheme="minorHAnsi" w:cstheme="minorHAnsi"/>
                      <w:sz w:val="22"/>
                      <w:szCs w:val="22"/>
                      <w:lang w:eastAsia="lt-LT"/>
                    </w:rPr>
                  </w:pPr>
                  <w:r w:rsidRPr="00001E77">
                    <w:rPr>
                      <w:rFonts w:asciiTheme="minorHAnsi" w:hAnsiTheme="minorHAnsi" w:cstheme="minorHAnsi"/>
                      <w:sz w:val="22"/>
                      <w:szCs w:val="22"/>
                    </w:rPr>
                    <w:t>«____»_________20______</w:t>
                  </w:r>
                </w:p>
              </w:tc>
              <w:tc>
                <w:tcPr>
                  <w:tcW w:w="4990" w:type="dxa"/>
                </w:tcPr>
                <w:p w14:paraId="5AAC7DF9" w14:textId="77777777" w:rsidR="001E1473" w:rsidRPr="00001E77" w:rsidRDefault="001E1473" w:rsidP="006128F9">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01E77">
                    <w:rPr>
                      <w:rFonts w:asciiTheme="minorHAnsi" w:hAnsiTheme="minorHAnsi" w:cstheme="minorHAnsi"/>
                      <w:b/>
                      <w:sz w:val="22"/>
                      <w:szCs w:val="22"/>
                      <w:lang w:val="en-US" w:eastAsia="ru-RU"/>
                    </w:rPr>
                    <w:t>CPMA</w:t>
                  </w:r>
                  <w:r w:rsidRPr="00001E77">
                    <w:rPr>
                      <w:rFonts w:asciiTheme="minorHAnsi" w:hAnsiTheme="minorHAnsi" w:cstheme="minorHAnsi"/>
                      <w:b/>
                      <w:sz w:val="22"/>
                      <w:szCs w:val="22"/>
                      <w:lang w:eastAsia="ru-RU"/>
                    </w:rPr>
                    <w:t>:</w:t>
                  </w:r>
                </w:p>
                <w:p w14:paraId="2669A4AE"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3DDF7E47"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1FC462E"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61D2B21"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w:t>
                  </w:r>
                  <w:proofErr w:type="spellStart"/>
                  <w:r w:rsidRPr="00001E77">
                    <w:rPr>
                      <w:rFonts w:asciiTheme="minorHAnsi" w:hAnsiTheme="minorHAnsi" w:cstheme="minorHAnsi"/>
                      <w:sz w:val="22"/>
                      <w:szCs w:val="22"/>
                    </w:rPr>
                    <w:t>Luminor</w:t>
                  </w:r>
                  <w:proofErr w:type="spellEnd"/>
                  <w:r w:rsidRPr="00001E77">
                    <w:rPr>
                      <w:rFonts w:asciiTheme="minorHAnsi" w:hAnsiTheme="minorHAnsi" w:cstheme="minorHAnsi"/>
                      <w:sz w:val="22"/>
                      <w:szCs w:val="22"/>
                    </w:rPr>
                    <w:t xml:space="preserve"> Bank AS             </w:t>
                  </w:r>
                </w:p>
                <w:p w14:paraId="280C515A"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Account No. LT43 4010 0510 0473 3416 </w:t>
                  </w:r>
                </w:p>
                <w:p w14:paraId="7B99C4A8" w14:textId="77777777" w:rsidR="001E1473" w:rsidRPr="00001E77" w:rsidRDefault="001E1473" w:rsidP="006128F9">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551A4E80" w14:textId="73F5EA28" w:rsidR="001E1473" w:rsidRPr="00001E77" w:rsidRDefault="001E1473" w:rsidP="006128F9">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6D426CDF"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t xml:space="preserve">E-mail: </w:t>
                  </w:r>
                  <w:hyperlink r:id="rId18">
                    <w:r w:rsidRPr="00001E77">
                      <w:rPr>
                        <w:rFonts w:asciiTheme="minorHAnsi" w:hAnsiTheme="minorHAnsi" w:cstheme="minorHAnsi"/>
                        <w:sz w:val="22"/>
                        <w:szCs w:val="22"/>
                        <w:lang w:val="de-DE"/>
                      </w:rPr>
                      <w:t>info@cpva.lt</w:t>
                    </w:r>
                  </w:hyperlink>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2857A831" w14:textId="77777777" w:rsidR="001E1473" w:rsidRPr="00001E77" w:rsidRDefault="001E1473" w:rsidP="006128F9">
                  <w:pPr>
                    <w:framePr w:hSpace="180" w:wrap="around" w:hAnchor="margin" w:xAlign="right" w:y="-588"/>
                    <w:contextualSpacing/>
                    <w:rPr>
                      <w:rFonts w:asciiTheme="minorHAnsi" w:hAnsiTheme="minorHAnsi" w:cstheme="minorHAnsi"/>
                      <w:sz w:val="22"/>
                      <w:szCs w:val="22"/>
                      <w:lang w:val="de-DE"/>
                    </w:rPr>
                  </w:pPr>
                </w:p>
                <w:p w14:paraId="7C2EF5A1" w14:textId="0B848D7C" w:rsidR="001E1473" w:rsidRDefault="008814EB" w:rsidP="006128F9">
                  <w:pPr>
                    <w:framePr w:hSpace="180" w:wrap="around" w:hAnchor="margin" w:xAlign="right" w:y="-588"/>
                    <w:tabs>
                      <w:tab w:val="left" w:pos="2550"/>
                    </w:tabs>
                    <w:contextualSpacing/>
                    <w:jc w:val="both"/>
                    <w:rPr>
                      <w:rFonts w:asciiTheme="minorHAnsi" w:hAnsiTheme="minorHAnsi" w:cstheme="minorHAnsi"/>
                      <w:i/>
                      <w:sz w:val="22"/>
                      <w:szCs w:val="22"/>
                      <w:lang w:val="de-DE"/>
                    </w:rPr>
                  </w:pPr>
                  <w:r>
                    <w:rPr>
                      <w:rFonts w:asciiTheme="minorHAnsi" w:hAnsiTheme="minorHAnsi" w:cstheme="minorHAnsi"/>
                      <w:i/>
                      <w:sz w:val="22"/>
                      <w:szCs w:val="22"/>
                      <w:lang w:val="de-DE"/>
                    </w:rPr>
                    <w:t>Deputy Director</w:t>
                  </w:r>
                </w:p>
                <w:p w14:paraId="38E275F9" w14:textId="22B714DA" w:rsidR="008814EB" w:rsidRPr="00001E77" w:rsidRDefault="008814EB" w:rsidP="006128F9">
                  <w:pPr>
                    <w:framePr w:hSpace="180" w:wrap="around" w:hAnchor="margin" w:xAlign="right" w:y="-588"/>
                    <w:tabs>
                      <w:tab w:val="left" w:pos="2550"/>
                    </w:tabs>
                    <w:contextualSpacing/>
                    <w:jc w:val="both"/>
                    <w:rPr>
                      <w:rFonts w:asciiTheme="minorHAnsi" w:hAnsiTheme="minorHAnsi" w:cstheme="minorHAnsi"/>
                      <w:i/>
                      <w:sz w:val="22"/>
                      <w:szCs w:val="22"/>
                      <w:lang w:val="de-DE"/>
                    </w:rPr>
                  </w:pPr>
                  <w:r>
                    <w:rPr>
                      <w:rFonts w:asciiTheme="minorHAnsi" w:hAnsiTheme="minorHAnsi" w:cstheme="minorHAnsi"/>
                      <w:i/>
                      <w:sz w:val="22"/>
                      <w:szCs w:val="22"/>
                      <w:lang w:val="de-DE"/>
                    </w:rPr>
                    <w:t>Rasa Suraučienė</w:t>
                  </w:r>
                </w:p>
                <w:p w14:paraId="30920C6A" w14:textId="77777777" w:rsidR="001E1473" w:rsidRPr="00001E77" w:rsidRDefault="001E1473" w:rsidP="006128F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DF2F9C6"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1D6514C5" w14:textId="77777777" w:rsidR="001E1473" w:rsidRPr="00001E77" w:rsidRDefault="001E1473" w:rsidP="006128F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6128F9">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6128F9">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774D49EA" w14:textId="77777777" w:rsidR="001E1473" w:rsidRPr="00A34908" w:rsidRDefault="001E1473" w:rsidP="006128F9">
                  <w:pPr>
                    <w:framePr w:hSpace="180" w:wrap="around" w:hAnchor="margin" w:xAlign="right" w:y="-588"/>
                    <w:contextualSpacing/>
                    <w:jc w:val="both"/>
                    <w:rPr>
                      <w:rFonts w:asciiTheme="minorHAnsi" w:hAnsiTheme="minorHAnsi" w:cstheme="minorHAnsi"/>
                      <w:b/>
                      <w:sz w:val="22"/>
                      <w:szCs w:val="22"/>
                      <w:u w:val="single"/>
                      <w:lang w:eastAsia="ru-RU"/>
                    </w:rPr>
                  </w:pPr>
                  <w:r w:rsidRPr="00A34908">
                    <w:rPr>
                      <w:rFonts w:asciiTheme="minorHAnsi" w:eastAsia="Calibri" w:hAnsiTheme="minorHAnsi" w:cstheme="minorHAnsi"/>
                      <w:b/>
                      <w:sz w:val="22"/>
                      <w:szCs w:val="22"/>
                      <w:lang w:val="en-US" w:eastAsia="lt-LT"/>
                    </w:rPr>
                    <w:t>Beneficiary</w:t>
                  </w:r>
                  <w:r w:rsidRPr="004A4616">
                    <w:rPr>
                      <w:rFonts w:asciiTheme="minorHAnsi" w:hAnsiTheme="minorHAnsi" w:cstheme="minorHAnsi"/>
                      <w:b/>
                      <w:sz w:val="22"/>
                      <w:szCs w:val="22"/>
                      <w:lang w:eastAsia="ru-RU"/>
                    </w:rPr>
                    <w:t>:</w:t>
                  </w:r>
                </w:p>
                <w:p w14:paraId="3AB35D4F" w14:textId="77777777" w:rsidR="001E1473" w:rsidRPr="00001E77" w:rsidRDefault="001E1473" w:rsidP="006128F9">
                  <w:pPr>
                    <w:framePr w:hSpace="180" w:wrap="around" w:hAnchor="margin" w:xAlign="right" w:y="-588"/>
                    <w:contextualSpacing/>
                    <w:rPr>
                      <w:rFonts w:asciiTheme="minorHAnsi" w:eastAsia="Calibri" w:hAnsiTheme="minorHAnsi" w:cstheme="minorHAnsi"/>
                      <w:b/>
                      <w:sz w:val="22"/>
                      <w:szCs w:val="22"/>
                      <w:lang w:val="en-US" w:eastAsia="lt-LT"/>
                    </w:rPr>
                  </w:pPr>
                </w:p>
              </w:tc>
              <w:tc>
                <w:tcPr>
                  <w:tcW w:w="4990" w:type="dxa"/>
                </w:tcPr>
                <w:p w14:paraId="0E0F6456" w14:textId="77777777" w:rsidR="001E1473" w:rsidRPr="00001E77" w:rsidRDefault="001E1473" w:rsidP="006128F9">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F05AEFA" w14:textId="43C656C1" w:rsidR="000954EB" w:rsidRPr="006128F9" w:rsidRDefault="000954EB" w:rsidP="006128F9">
      <w:pPr>
        <w:rPr>
          <w:rFonts w:eastAsia="Times New Roman" w:cstheme="minorHAnsi"/>
          <w:lang w:val="en-GB"/>
        </w:rPr>
      </w:pPr>
      <w:bookmarkStart w:id="1" w:name="_GoBack"/>
      <w:bookmarkEnd w:id="1"/>
    </w:p>
    <w:p w14:paraId="4E00338A" w14:textId="5317C582"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 xml:space="preserve">Pursuant to the Contract No. ____________ </w:t>
      </w:r>
      <w:proofErr w:type="gramStart"/>
      <w:r w:rsidRPr="00837572">
        <w:rPr>
          <w:rFonts w:eastAsia="Times New Roman" w:cstheme="minorHAnsi"/>
          <w:lang w:val="en-GB"/>
        </w:rPr>
        <w:t>of</w:t>
      </w:r>
      <w:proofErr w:type="gramEnd"/>
      <w:r w:rsidRPr="00837572">
        <w:rPr>
          <w:rFonts w:eastAsia="Times New Roman" w:cstheme="minorHAnsi"/>
          <w:lang w:val="en-GB"/>
        </w:rPr>
        <w:t xml:space="preserve">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05A7A9B1" w14:textId="3352726A" w:rsidR="007F081C" w:rsidRPr="006128F9" w:rsidRDefault="007F081C" w:rsidP="006128F9">
      <w:pPr>
        <w:rPr>
          <w:rFonts w:eastAsia="Times New Roman" w:cstheme="minorHAnsi"/>
          <w:lang w:val="en-GB"/>
        </w:rPr>
      </w:pPr>
    </w:p>
    <w:sectPr w:rsidR="007F081C" w:rsidRPr="006128F9" w:rsidSect="00B24CAF">
      <w:headerReference w:type="default" r:id="rId19"/>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1F521" w14:textId="77777777" w:rsidR="00CC6F45" w:rsidRDefault="00CC6F45">
      <w:pPr>
        <w:spacing w:after="0" w:line="240" w:lineRule="auto"/>
      </w:pPr>
      <w:r>
        <w:separator/>
      </w:r>
    </w:p>
  </w:endnote>
  <w:endnote w:type="continuationSeparator" w:id="0">
    <w:p w14:paraId="629BF503" w14:textId="77777777" w:rsidR="00CC6F45" w:rsidRDefault="00CC6F45">
      <w:pPr>
        <w:spacing w:after="0" w:line="240" w:lineRule="auto"/>
      </w:pPr>
      <w:r>
        <w:continuationSeparator/>
      </w:r>
    </w:p>
  </w:endnote>
  <w:endnote w:type="continuationNotice" w:id="1">
    <w:p w14:paraId="48EE3817" w14:textId="77777777" w:rsidR="00CC6F45" w:rsidRDefault="00CC6F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altName w:val="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6EF0C" w14:textId="77777777" w:rsidR="00CC6F45" w:rsidRDefault="00CC6F45">
      <w:pPr>
        <w:spacing w:after="0" w:line="240" w:lineRule="auto"/>
      </w:pPr>
      <w:r>
        <w:separator/>
      </w:r>
    </w:p>
  </w:footnote>
  <w:footnote w:type="continuationSeparator" w:id="0">
    <w:p w14:paraId="5340B093" w14:textId="77777777" w:rsidR="00CC6F45" w:rsidRDefault="00CC6F45">
      <w:pPr>
        <w:spacing w:after="0" w:line="240" w:lineRule="auto"/>
      </w:pPr>
      <w:r>
        <w:continuationSeparator/>
      </w:r>
    </w:p>
  </w:footnote>
  <w:footnote w:type="continuationNotice" w:id="1">
    <w:p w14:paraId="1412E700" w14:textId="77777777" w:rsidR="00CC6F45" w:rsidRDefault="00CC6F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2310678"/>
      <w:docPartObj>
        <w:docPartGallery w:val="Page Numbers (Top of Page)"/>
        <w:docPartUnique/>
      </w:docPartObj>
    </w:sdtPr>
    <w:sdtEndPr/>
    <w:sdtContent>
      <w:p w14:paraId="37E4DF16" w14:textId="1C01222F" w:rsidR="00932AF3" w:rsidRDefault="00932AF3">
        <w:pPr>
          <w:pStyle w:val="Header"/>
          <w:jc w:val="center"/>
        </w:pPr>
        <w:r>
          <w:fldChar w:fldCharType="begin"/>
        </w:r>
        <w:r>
          <w:instrText xml:space="preserve"> PAGE   \* MERGEFORMAT </w:instrText>
        </w:r>
        <w:r>
          <w:fldChar w:fldCharType="separate"/>
        </w:r>
        <w:r w:rsidR="006128F9">
          <w:rPr>
            <w:noProof/>
          </w:rPr>
          <w:t>19</w:t>
        </w:r>
        <w:r>
          <w:fldChar w:fldCharType="end"/>
        </w:r>
      </w:p>
    </w:sdtContent>
  </w:sdt>
  <w:p w14:paraId="624F332B" w14:textId="77777777" w:rsidR="00932AF3" w:rsidRPr="009148BF" w:rsidRDefault="00932AF3"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8"/>
  </w:num>
  <w:num w:numId="3">
    <w:abstractNumId w:val="7"/>
  </w:num>
  <w:num w:numId="4">
    <w:abstractNumId w:val="0"/>
  </w:num>
  <w:num w:numId="5">
    <w:abstractNumId w:val="4"/>
  </w:num>
  <w:num w:numId="6">
    <w:abstractNumId w:val="2"/>
  </w:num>
  <w:num w:numId="7">
    <w:abstractNumId w:val="3"/>
  </w:num>
  <w:num w:numId="8">
    <w:abstractNumId w:val="1"/>
  </w:num>
  <w:num w:numId="9">
    <w:abstractNumId w:val="9"/>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ru-RU" w:vendorID="64" w:dllVersion="131078"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TOyNLQwMDK1sDBV0lEKTi0uzszPAykwqQUA3/G1nC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3B44"/>
    <w:rsid w:val="000D3D58"/>
    <w:rsid w:val="000D486C"/>
    <w:rsid w:val="000D5030"/>
    <w:rsid w:val="000D7399"/>
    <w:rsid w:val="000E2271"/>
    <w:rsid w:val="000E22CC"/>
    <w:rsid w:val="000E36D0"/>
    <w:rsid w:val="000E3D55"/>
    <w:rsid w:val="000E545B"/>
    <w:rsid w:val="000E7ED8"/>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6785"/>
    <w:rsid w:val="002168EC"/>
    <w:rsid w:val="00220DBF"/>
    <w:rsid w:val="00221515"/>
    <w:rsid w:val="0022299B"/>
    <w:rsid w:val="00223F20"/>
    <w:rsid w:val="0022544B"/>
    <w:rsid w:val="00227151"/>
    <w:rsid w:val="00231BFD"/>
    <w:rsid w:val="0023221D"/>
    <w:rsid w:val="00232503"/>
    <w:rsid w:val="0023284B"/>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42EB"/>
    <w:rsid w:val="00347C41"/>
    <w:rsid w:val="00347DC1"/>
    <w:rsid w:val="00350055"/>
    <w:rsid w:val="003508E8"/>
    <w:rsid w:val="00351ACC"/>
    <w:rsid w:val="003542AE"/>
    <w:rsid w:val="0035514A"/>
    <w:rsid w:val="0035550C"/>
    <w:rsid w:val="0035554D"/>
    <w:rsid w:val="00355E5D"/>
    <w:rsid w:val="003560AF"/>
    <w:rsid w:val="0035663B"/>
    <w:rsid w:val="00357100"/>
    <w:rsid w:val="00360414"/>
    <w:rsid w:val="00361CFD"/>
    <w:rsid w:val="00371815"/>
    <w:rsid w:val="0037394F"/>
    <w:rsid w:val="00373BD3"/>
    <w:rsid w:val="003752E3"/>
    <w:rsid w:val="00376947"/>
    <w:rsid w:val="00377D5B"/>
    <w:rsid w:val="0038507A"/>
    <w:rsid w:val="00386DC7"/>
    <w:rsid w:val="00392B0A"/>
    <w:rsid w:val="003953D6"/>
    <w:rsid w:val="003A0EFF"/>
    <w:rsid w:val="003A38B2"/>
    <w:rsid w:val="003A6573"/>
    <w:rsid w:val="003A7ABA"/>
    <w:rsid w:val="003B2EB4"/>
    <w:rsid w:val="003B45C0"/>
    <w:rsid w:val="003B7758"/>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72F4"/>
    <w:rsid w:val="003F7B9C"/>
    <w:rsid w:val="0040072E"/>
    <w:rsid w:val="004013D2"/>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7076"/>
    <w:rsid w:val="00447948"/>
    <w:rsid w:val="00447A56"/>
    <w:rsid w:val="00450907"/>
    <w:rsid w:val="00456BFC"/>
    <w:rsid w:val="00457EB4"/>
    <w:rsid w:val="00461F53"/>
    <w:rsid w:val="004623AC"/>
    <w:rsid w:val="0046281B"/>
    <w:rsid w:val="00463CED"/>
    <w:rsid w:val="00464954"/>
    <w:rsid w:val="00470357"/>
    <w:rsid w:val="00470E69"/>
    <w:rsid w:val="00471C70"/>
    <w:rsid w:val="00472804"/>
    <w:rsid w:val="00473C86"/>
    <w:rsid w:val="00473FBA"/>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3AB5"/>
    <w:rsid w:val="004F41DE"/>
    <w:rsid w:val="004F5523"/>
    <w:rsid w:val="004F57CD"/>
    <w:rsid w:val="004F7166"/>
    <w:rsid w:val="004F728A"/>
    <w:rsid w:val="005039B4"/>
    <w:rsid w:val="00504743"/>
    <w:rsid w:val="00505FB6"/>
    <w:rsid w:val="005116FD"/>
    <w:rsid w:val="005127B6"/>
    <w:rsid w:val="005143AC"/>
    <w:rsid w:val="00515A66"/>
    <w:rsid w:val="0051691F"/>
    <w:rsid w:val="00520FFD"/>
    <w:rsid w:val="0052195A"/>
    <w:rsid w:val="00523F32"/>
    <w:rsid w:val="00525C27"/>
    <w:rsid w:val="00526F3F"/>
    <w:rsid w:val="005273FC"/>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10BC2"/>
    <w:rsid w:val="00612065"/>
    <w:rsid w:val="006128F9"/>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CF7"/>
    <w:rsid w:val="00727E59"/>
    <w:rsid w:val="007307C8"/>
    <w:rsid w:val="00731946"/>
    <w:rsid w:val="00732EA8"/>
    <w:rsid w:val="007340E1"/>
    <w:rsid w:val="0073419A"/>
    <w:rsid w:val="00734B99"/>
    <w:rsid w:val="0073594E"/>
    <w:rsid w:val="00737B24"/>
    <w:rsid w:val="00740543"/>
    <w:rsid w:val="007416A5"/>
    <w:rsid w:val="0074428A"/>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3CFB"/>
    <w:rsid w:val="007C4263"/>
    <w:rsid w:val="007C45B3"/>
    <w:rsid w:val="007C6A88"/>
    <w:rsid w:val="007C6FAD"/>
    <w:rsid w:val="007D05B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F29"/>
    <w:rsid w:val="008D1AEC"/>
    <w:rsid w:val="008D28CB"/>
    <w:rsid w:val="008D3B5F"/>
    <w:rsid w:val="008D3F9E"/>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03C"/>
    <w:rsid w:val="009F0DC6"/>
    <w:rsid w:val="009F1BA8"/>
    <w:rsid w:val="009F3739"/>
    <w:rsid w:val="009F6304"/>
    <w:rsid w:val="009F70C0"/>
    <w:rsid w:val="00A04816"/>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7A17"/>
    <w:rsid w:val="00AC0FFD"/>
    <w:rsid w:val="00AC1110"/>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203D"/>
    <w:rsid w:val="00B52D2F"/>
    <w:rsid w:val="00B547E6"/>
    <w:rsid w:val="00B55E80"/>
    <w:rsid w:val="00B56823"/>
    <w:rsid w:val="00B62481"/>
    <w:rsid w:val="00B66356"/>
    <w:rsid w:val="00B66A11"/>
    <w:rsid w:val="00B72084"/>
    <w:rsid w:val="00B72DB1"/>
    <w:rsid w:val="00B73B6B"/>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A83"/>
    <w:rsid w:val="00BB2CE6"/>
    <w:rsid w:val="00BB6B0A"/>
    <w:rsid w:val="00BB7D7E"/>
    <w:rsid w:val="00BC0B4A"/>
    <w:rsid w:val="00BC1877"/>
    <w:rsid w:val="00BC1D5A"/>
    <w:rsid w:val="00BC2B6A"/>
    <w:rsid w:val="00BC5A86"/>
    <w:rsid w:val="00BC7B6C"/>
    <w:rsid w:val="00BC7FEB"/>
    <w:rsid w:val="00BD03B0"/>
    <w:rsid w:val="00BD4737"/>
    <w:rsid w:val="00BD47F7"/>
    <w:rsid w:val="00BD4A5D"/>
    <w:rsid w:val="00BD53F5"/>
    <w:rsid w:val="00BD6A9A"/>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4A6"/>
    <w:rsid w:val="00C047B2"/>
    <w:rsid w:val="00C07B8B"/>
    <w:rsid w:val="00C143C8"/>
    <w:rsid w:val="00C15632"/>
    <w:rsid w:val="00C157A1"/>
    <w:rsid w:val="00C16F7D"/>
    <w:rsid w:val="00C17DE2"/>
    <w:rsid w:val="00C268EB"/>
    <w:rsid w:val="00C27255"/>
    <w:rsid w:val="00C3007C"/>
    <w:rsid w:val="00C3305E"/>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9D9"/>
    <w:rsid w:val="00EE6A0B"/>
    <w:rsid w:val="00EE6A0F"/>
    <w:rsid w:val="00EE7B2C"/>
    <w:rsid w:val="00EE7D1C"/>
    <w:rsid w:val="00EF045D"/>
    <w:rsid w:val="00EF2034"/>
    <w:rsid w:val="00EF516F"/>
    <w:rsid w:val="00EF7D2F"/>
    <w:rsid w:val="00F03860"/>
    <w:rsid w:val="00F05E19"/>
    <w:rsid w:val="00F07CEA"/>
    <w:rsid w:val="00F11FEF"/>
    <w:rsid w:val="00F12FC5"/>
    <w:rsid w:val="00F1580C"/>
    <w:rsid w:val="00F174B8"/>
    <w:rsid w:val="00F17C33"/>
    <w:rsid w:val="00F20EAE"/>
    <w:rsid w:val="00F2397E"/>
    <w:rsid w:val="00F23CE4"/>
    <w:rsid w:val="00F27D73"/>
    <w:rsid w:val="00F30885"/>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
    <w:name w:val="Unresolved Mention"/>
    <w:basedOn w:val="DefaultParagraphFont"/>
    <w:uiPriority w:val="99"/>
    <w:semiHidden/>
    <w:unhideWhenUsed/>
    <w:rsid w:val="00250A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janionyte@cpva.lt" TargetMode="External"/><Relationship Id="rId18" Type="http://schemas.openxmlformats.org/officeDocument/2006/relationships/hyperlink" Target="mailto:info@cpva.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e.uleckiene@cpva.lt" TargetMode="External"/><Relationship Id="rId17" Type="http://schemas.openxmlformats.org/officeDocument/2006/relationships/hyperlink" Target="mailto:info@cpva.lt" TargetMode="External"/><Relationship Id="rId2" Type="http://schemas.openxmlformats.org/officeDocument/2006/relationships/customXml" Target="../customXml/item2.xml"/><Relationship Id="rId16" Type="http://schemas.openxmlformats.org/officeDocument/2006/relationships/hyperlink" Target="mailto:e.simaite@cpva.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k.vaiciulis@cpva.lt"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zarnovskis@cpv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Urls xmlns="http://schemas.microsoft.com/sharepoint/v3/contenttype/forms/url">
  <Display>/dvs/NotRegisteredDocs/Forms/RegDocDispForm.aspx</Display>
  <Edit>/dvs/NotRegisteredDocs/Forms/RegDocEditForm.aspx</Edit>
</FormUrls>
</file>

<file path=customXml/item3.xml><?xml version="1.0" encoding="utf-8"?>
<ct:contentTypeSchema xmlns:ct="http://schemas.microsoft.com/office/2006/metadata/contentType" xmlns:ma="http://schemas.microsoft.com/office/2006/metadata/properties/metaAttributes" ct:_="" ma:_="" ma:contentTypeName="Neregistruotinas dokumentas (CPVA)" ma:contentTypeID="0x010100CB82DDBF60804FB48BD1C67AAF642D1900BB24D1E11F214E00871E391B92686D0D00A9C2DA9DCC01704A8A3183344DA7A673" ma:contentTypeVersion="38" ma:contentTypeDescription="" ma:contentTypeScope="" ma:versionID="ff00f469b94e51948a7a2cd66a05066d">
  <xsd:schema xmlns:xsd="http://www.w3.org/2001/XMLSchema" xmlns:xs="http://www.w3.org/2001/XMLSchema" xmlns:p="http://schemas.microsoft.com/office/2006/metadata/properties" xmlns:ns2="028236e2-f653-4d19-ab67-4d06a9145e0c" xmlns:ns3="30557e7b-17fb-4d0a-a598-62d7221fe872" xmlns:ns4="4b2e9d09-07c5-42d4-ad0a-92e216c40b99" xmlns:ns5="6984325f-dd1c-464f-8ce9-7726c4dfbb09" targetNamespace="http://schemas.microsoft.com/office/2006/metadata/properties" ma:root="true" ma:fieldsID="eb3d6a89cc9211e4e7308fa0877a8991" ns2:_="" ns3:_="" ns4:_="" ns5:_="">
    <xsd:import namespace="028236e2-f653-4d19-ab67-4d06a9145e0c"/>
    <xsd:import namespace="30557e7b-17fb-4d0a-a598-62d7221fe872"/>
    <xsd:import namespace="4b2e9d09-07c5-42d4-ad0a-92e216c40b99"/>
    <xsd:import namespace="6984325f-dd1c-464f-8ce9-7726c4dfbb09"/>
    <xsd:element name="properties">
      <xsd:complexType>
        <xsd:sequence>
          <xsd:element name="documentManagement">
            <xsd:complexType>
              <xsd:all>
                <xsd:element ref="ns2:DmsIntegrSystemID" minOccurs="0"/>
                <xsd:element ref="ns2:DmsIntegrSystemObjectID" minOccurs="0"/>
                <xsd:element ref="ns2:DmsIntegrParams" minOccurs="0"/>
                <xsd:element ref="ns2:DmsManualSign" minOccurs="0"/>
                <xsd:element ref="ns2:DmsCPVAProject" minOccurs="0"/>
                <xsd:element ref="ns2:DmsAddresseeSendingType" minOccurs="0"/>
                <xsd:element ref="ns3:DmsCPVAClassification"/>
                <xsd:element ref="ns2:DmsPageCount" minOccurs="0"/>
                <xsd:element ref="ns2:DmsAnnexCount" minOccurs="0"/>
                <xsd:element ref="ns2:DmsCase" minOccurs="0"/>
                <xsd:element ref="ns2:DmsCPVAExtraCases" minOccurs="0"/>
                <xsd:element ref="ns2:DmsDocRelated" minOccurs="0"/>
                <xsd:element ref="ns4:DmsDocRelatedDocPrep" minOccurs="0"/>
                <xsd:element ref="ns2:DmsPreparationUpn" minOccurs="0"/>
                <xsd:element ref="ns2:DmsEDoc" minOccurs="0"/>
                <xsd:element ref="ns2:DmsOrganizer"/>
                <xsd:element ref="ns2:DmsNotes" minOccurs="0"/>
                <xsd:element ref="ns2:DmsCoordinators" minOccurs="0"/>
                <xsd:element ref="ns2:DmsVisers" minOccurs="0"/>
                <xsd:element ref="ns2:DmsSigners" minOccurs="0"/>
                <xsd:element ref="ns4:DmsCoordinationNotes" minOccurs="0"/>
                <xsd:element ref="ns4:DmsAlignmentNotes" minOccurs="0"/>
                <xsd:element ref="ns4:DmsSigningNotes" minOccurs="0"/>
                <xsd:element ref="ns4:DmsCPVAProjectNumber" minOccurs="0"/>
                <xsd:element ref="ns4:DmsCPVAProjectTitle" minOccurs="0"/>
                <xsd:element ref="ns4:DmsCPVAProjectExecutor" minOccurs="0"/>
                <xsd:element ref="ns3:DmsCPVAProcessNumber" minOccurs="0"/>
                <xsd:element ref="ns2:DmsSendingType" minOccurs="0"/>
                <xsd:element ref="ns4:DmsDocSourceItemGuid" minOccurs="0"/>
                <xsd:element ref="ns2:DmsAddressee" minOccurs="0"/>
                <xsd:element ref="ns2:DmsDocSpecification" minOccurs="0"/>
                <xsd:element ref="ns5:DmsPermissionsUsers" minOccurs="0"/>
                <xsd:element ref="ns5:DmsPermissionsConfid" minOccurs="0"/>
                <xsd:element ref="ns5:DmsPermissionsFlags" minOccurs="0"/>
                <xsd:element ref="ns3:DmsCPVADocSector" minOccurs="0"/>
                <xsd:element ref="ns4:DmsApprovalNotes" minOccurs="0"/>
                <xsd:element ref="ns3:e60ee4271ca74d28a1640aed29de29ee" minOccurs="0"/>
                <xsd:element ref="ns3:TaxCatchAllLabel" minOccurs="0"/>
                <xsd:element ref="ns2:DmsCommChanPerm" minOccurs="0"/>
                <xsd:element ref="ns2:DmsApprovers" minOccurs="0"/>
                <xsd:element ref="ns5:l147fb48607b4e619de8aa3cfe4ff31a" minOccurs="0"/>
                <xsd:element ref="ns5:DmsPermissionsProxyFileUsers" minOccurs="0"/>
                <xsd:element ref="ns3:bef85333021544dbbbb8b847b70284cc" minOccurs="0"/>
                <xsd:element ref="ns3:o3cb2451d6904553a72e202c291dd6d8" minOccurs="0"/>
                <xsd:element ref="ns3:h5d7dfff98a247c1954587ec9b17d55b" minOccurs="0"/>
                <xsd:element ref="ns3:TaxCatchAll" minOccurs="0"/>
                <xsd:element ref="ns2:DmsFamiliarizedPeopleList" minOccurs="0"/>
                <xsd:element ref="ns4:DmsDocPrepAdocType" minOccurs="0"/>
                <xsd:element ref="ns3:DMSESignLevel" minOccurs="0"/>
                <xsd:element ref="ns3:DMSESign1LevelDate" minOccurs="0"/>
                <xsd:element ref="ns3:DMSESign2LevelDate" minOccurs="0"/>
                <xsd:element ref="ns3:DMSESignError" minOccurs="0"/>
                <xsd:element ref="ns3:DMSESignState" minOccurs="0"/>
                <xsd:element ref="ns3:DMSESignExpirationDate" minOccurs="0"/>
                <xsd:element ref="ns3:DmsAllCas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IntegrSystemID" ma:index="1" nillable="true" ma:displayName="Integruojamos sistemos ID" ma:description="" ma:internalName="DmsIntegrSystemID">
      <xsd:simpleType>
        <xsd:restriction base="dms:Text"/>
      </xsd:simpleType>
    </xsd:element>
    <xsd:element name="DmsIntegrSystemObjectID" ma:index="2" nillable="true" ma:displayName="Integruojamos sistemos objekto ID" ma:description="" ma:internalName="DmsIntegrSystemObjectID">
      <xsd:simpleType>
        <xsd:restriction base="dms:Text"/>
      </xsd:simpleType>
    </xsd:element>
    <xsd:element name="DmsIntegrParams" ma:index="3" nillable="true" ma:displayName="Integracijos parametrai" ma:description="" ma:internalName="DmsIntegrParams">
      <xsd:simpleType>
        <xsd:restriction base="dms:Note"/>
      </xsd:simpleType>
    </xsd:element>
    <xsd:element name="DmsManualSign" ma:index="4" nillable="true" ma:displayName="Pasirašymas fiziniu parašu" ma:description="" ma:internalName="DmsManualSign">
      <xsd:simpleType>
        <xsd:restriction base="dms:Boolean"/>
      </xsd:simpleType>
    </xsd:element>
    <xsd:element name="DmsCPVAProject" ma:index="5" nillable="true" ma:displayName="Projektas" ma:description="" ma:internalName="DmsCPVAProject">
      <xsd:simpleType>
        <xsd:restriction base="dms:Note"/>
      </xsd:simpleType>
    </xsd:element>
    <xsd:element name="DmsAddresseeSendingType" ma:index="6" nillable="true" ma:displayName="Adresatai" ma:description="" ma:internalName="DmsAddresseeSendingType" ma:readOnly="false">
      <xsd:simpleType>
        <xsd:restriction base="dms:Note"/>
      </xsd:simpleType>
    </xsd:element>
    <xsd:element name="DmsPageCount" ma:index="10" nillable="true" ma:displayName="Lapų sk." ma:description="" ma:internalName="DmsPageCount">
      <xsd:simpleType>
        <xsd:restriction base="dms:Text">
          <xsd:maxLength value="255"/>
        </xsd:restriction>
      </xsd:simpleType>
    </xsd:element>
    <xsd:element name="DmsAnnexCount" ma:index="11" nillable="true" ma:displayName="Priedų sk." ma:description="" ma:internalName="DmsAnnexCount">
      <xsd:simpleType>
        <xsd:restriction base="dms:Text">
          <xsd:maxLength value="255"/>
        </xsd:restriction>
      </xsd:simpleType>
    </xsd:element>
    <xsd:element name="DmsCase" ma:index="12" nillable="true" ma:displayName="Dokumentas susijęs su byla" ma:default="" ma:description="Priskirtos bylos indeksas" ma:list="15a44348-285a-447f-a4c4-fe1971acec48" ma:internalName="DmsCase" ma:showField="DmsCaseFullTitle" ma:web="a843bbba-5665-4b5f-aacc-cdcb1c804839">
      <xsd:simpleType>
        <xsd:restriction base="dms:Lookup"/>
      </xsd:simpleType>
    </xsd:element>
    <xsd:element name="DmsCPVAExtraCases" ma:index="13" nillable="true" ma:displayName="Kopijų bylos" ma:description="Bylos, kuriose įdėtos dokumento kopijos" ma:list="15a44348-285a-447f-a4c4-fe1971acec48" ma:internalName="DmsCPVAExtraCases" ma:showField="Title" ma:web="a843bbba-5665-4b5f-aacc-cdcb1c804839">
      <xsd:simpleType>
        <xsd:restriction base="dms:Unknown"/>
      </xsd:simpleType>
    </xsd:element>
    <xsd:element name="DmsDocRelated" ma:index="14" nillable="true" ma:displayName="Susiję dokumentai" ma:description="" ma:internalName="DmsDocRelated">
      <xsd:simpleType>
        <xsd:restriction base="dms:Note"/>
      </xsd:simpleType>
    </xsd:element>
    <xsd:element name="DmsPreparationUpn" ma:index="16" nillable="true" ma:displayName="Rengimo UPN" ma:description="Dokumento rengimo unikalus paieškos numeris" ma:internalName="DmsPreparationUpn">
      <xsd:simpleType>
        <xsd:restriction base="dms:Text"/>
      </xsd:simpleType>
    </xsd:element>
    <xsd:element name="DmsEDoc" ma:index="17" nillable="true" ma:displayName="El. dokumentas" ma:description="Požymis, ar naudojamas el. parašas" ma:internalName="DmsEDoc">
      <xsd:simpleType>
        <xsd:restriction base="dms:Boolean"/>
      </xsd:simpleType>
    </xsd:element>
    <xsd:element name="DmsOrganizer" ma:index="18" ma:displayName="Rengėjas" ma:description="" ma:list="UserInfo" ma:SharePointGroup="0" ma:internalName="DmsOrganiz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msNotes" ma:index="20" nillable="true" ma:displayName="Pastabos" ma:description="" ma:internalName="DmsNotes">
      <xsd:simpleType>
        <xsd:restriction base="dms:Note"/>
      </xsd:simpleType>
    </xsd:element>
    <xsd:element name="DmsCoordinators" ma:index="21" nillable="true" ma:displayName="Derintojai" ma:description="" ma:list="UserInfo" ma:SharePointGroup="0" ma:internalName="DmsCoordinat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Visers" ma:index="22" nillable="true" ma:displayName="Vizuotojai" ma:description="" ma:list="UserInfo" ma:SharePointGroup="0" ma:internalName="DmsVis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igners" ma:index="23" nillable="true" ma:displayName="Pasirašiusieji" ma:description="" ma:list="UserInfo" ma:SharePointGroup="0" ma:internalName="DmsSign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endingType" ma:index="31" nillable="true" ma:displayName="Siuntimo būdas" ma:default="8" ma:description="" ma:list="17168488-bff4-45a6-9ca3-085f451b8026" ma:internalName="DmsSendingType" ma:readOnly="false" ma:showField="Title" ma:web="30557e7b-17fb-4d0a-a598-62d7221fe872">
      <xsd:simpleType>
        <xsd:restriction base="dms:Unknown"/>
      </xsd:simpleType>
    </xsd:element>
    <xsd:element name="DmsAddressee" ma:index="33" nillable="true" ma:displayName="Adresatai" ma:description="" ma:list="63bbc08d-ae8e-438d-a30c-a3e5894b787f" ma:internalName="DmsAddressee" ma:readOnly="false" ma:showField="Title" ma:web="30557e7b-17fb-4d0a-a598-62d7221fe872">
      <xsd:simpleType>
        <xsd:restriction base="dms:Unknown"/>
      </xsd:simpleType>
    </xsd:element>
    <xsd:element name="DmsDocSpecification" ma:index="34" nillable="true" ma:displayName="Patikslinimas" ma:description="Sudarytojo patikslinimas" ma:internalName="DmsDocSpecification" ma:readOnly="false">
      <xsd:simpleType>
        <xsd:restriction base="dms:Note"/>
      </xsd:simpleType>
    </xsd:element>
    <xsd:element name="DmsCommChanPerm" ma:index="46" nillable="true" ma:displayName="DmsCommChanPerm" ma:description="" ma:hidden="true" ma:internalName="DmsCommChanPerm">
      <xsd:simpleType>
        <xsd:restriction base="dms:Note"/>
      </xsd:simpleType>
    </xsd:element>
    <xsd:element name="DmsApprovers" ma:index="48" nillable="true" ma:displayName="Tvirtintojai" ma:description="" ma:hidden="true" ma:list="UserInfo" ma:SharePointGroup="0" ma:internalName="DmsApprov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FamiliarizedPeopleList" ma:index="59" nillable="true" ma:displayName="Susipažino" ma:description="" ma:hidden="true" ma:internalName="DmsFamiliarizedPeopleList"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557e7b-17fb-4d0a-a598-62d7221fe872" elementFormDefault="qualified">
    <xsd:import namespace="http://schemas.microsoft.com/office/2006/documentManagement/types"/>
    <xsd:import namespace="http://schemas.microsoft.com/office/infopath/2007/PartnerControls"/>
    <xsd:element name="DmsCPVAClassification" ma:index="7" ma:displayName="Klasifikacija" ma:description="" ma:internalName="DmsCPVAClassification" ma:readOnly="false">
      <xsd:simpleType>
        <xsd:restriction base="dms:Note"/>
      </xsd:simpleType>
    </xsd:element>
    <xsd:element name="DmsCPVAProcessNumber" ma:index="30" nillable="true" ma:displayName="Proceso numeris" ma:description="" ma:internalName="DmsCPVAProcessNumber">
      <xsd:simpleType>
        <xsd:restriction base="dms:Text"/>
      </xsd:simpleType>
    </xsd:element>
    <xsd:element name="DmsCPVADocSector" ma:index="41" nillable="true" ma:displayName="Sektorius" ma:description="" ma:hidden="true" ma:internalName="DmsCPVADocSector" ma:readOnly="false">
      <xsd:simpleType>
        <xsd:restriction base="dms:Note"/>
      </xsd:simpleType>
    </xsd:element>
    <xsd:element name="e60ee4271ca74d28a1640aed29de29ee" ma:index="43" nillable="true" ma:taxonomy="true" ma:internalName="e60ee4271ca74d28a1640aed29de29ee" ma:taxonomyFieldName="DmsOrganizerDivision" ma:displayName="Rengėjo padalinys" ma:default="" ma:fieldId="{e60ee427-1ca7-4d28-a164-0aed29de29e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TaxCatchAllLabel" ma:index="45" nillable="true" ma:displayName="Taxonomy Catch All stulpelis1" ma:hidden="true" ma:list="{7a7fffda-a6b9-4794-b223-b310d92717fb}" ma:internalName="TaxCatchAllLabel" ma:readOnly="true" ma:showField="CatchAllDataLabel"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bef85333021544dbbbb8b847b70284cc" ma:index="54" nillable="true" ma:taxonomy="true" ma:internalName="bef85333021544dbbbb8b847b70284cc" ma:taxonomyFieldName="DmsCPVADocProgram" ma:displayName="DmsCPVADocProgram" ma:readOnly="false" ma:default="" ma:fieldId="{bef85333-0215-44db-bbb8-b847b70284cc}" ma:taxonomyMulti="true" ma:sspId="b2555cf0-0564-4770-b2d4-ae27c058c85a" ma:termSetId="ace5a6fe-7e6e-4eff-80de-b6805ecf535e" ma:anchorId="00000000-0000-0000-0000-000000000000" ma:open="false" ma:isKeyword="false">
      <xsd:complexType>
        <xsd:sequence>
          <xsd:element ref="pc:Terms" minOccurs="0" maxOccurs="1"/>
        </xsd:sequence>
      </xsd:complexType>
    </xsd:element>
    <xsd:element name="o3cb2451d6904553a72e202c291dd6d8" ma:index="56" nillable="true" ma:taxonomy="true" ma:internalName="o3cb2451d6904553a72e202c291dd6d8" ma:taxonomyFieldName="DmsCPVADocSubtype" ma:displayName="DmsCPVADocSubtype" ma:readOnly="false" ma:default="" ma:fieldId="{83cb2451-d690-4553-a72e-202c291dd6d8}" ma:taxonomyMulti="true" ma:sspId="b2555cf0-0564-4770-b2d4-ae27c058c85a" ma:termSetId="ace5a6fe-7e6e-4eff-80de-b6805ecf535e" ma:anchorId="00000000-0000-0000-0000-000000000000" ma:open="false" ma:isKeyword="false">
      <xsd:complexType>
        <xsd:sequence>
          <xsd:element ref="pc:Terms" minOccurs="0" maxOccurs="1"/>
        </xsd:sequence>
      </xsd:complexType>
    </xsd:element>
    <xsd:element name="h5d7dfff98a247c1954587ec9b17d55b" ma:index="57" nillable="true" ma:taxonomy="true" ma:internalName="h5d7dfff98a247c1954587ec9b17d55b" ma:taxonomyFieldName="DmsSendingDocType" ma:displayName="Dokumento rūšis" ma:readOnly="false" ma:default="" ma:fieldId="{15d7dfff-98a2-47c1-9545-87ec9b17d55b}" ma:taxonomyMulti="true" ma:sspId="b2555cf0-0564-4770-b2d4-ae27c058c85a" ma:termSetId="ace5a6fe-7e6e-4eff-80de-b6805ecf535e" ma:anchorId="00000000-0000-0000-0000-000000000000" ma:open="false" ma:isKeyword="false">
      <xsd:complexType>
        <xsd:sequence>
          <xsd:element ref="pc:Terms" minOccurs="0" maxOccurs="1"/>
        </xsd:sequence>
      </xsd:complexType>
    </xsd:element>
    <xsd:element name="TaxCatchAll" ma:index="58" nillable="true" ma:displayName="Taxonomy Catch All stulpelis" ma:hidden="true" ma:list="{7a7fffda-a6b9-4794-b223-b310d92717fb}" ma:internalName="TaxCatchAll" ma:showField="CatchAllData"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DMSESignLevel" ma:index="61" nillable="true" ma:displayName="El. parašo lygmuo" ma:internalName="DMSESignLevel">
      <xsd:simpleType>
        <xsd:restriction base="dms:Text"/>
      </xsd:simpleType>
    </xsd:element>
    <xsd:element name="DMSESign1LevelDate" ma:index="62" nillable="true" ma:displayName="Pirminės laiko žymos uždėjimo data" ma:format="DateOnly" ma:internalName="DMSESign1LevelDate">
      <xsd:simpleType>
        <xsd:restriction base="dms:DateTime"/>
      </xsd:simpleType>
    </xsd:element>
    <xsd:element name="DMSESign2LevelDate" ma:index="63" nillable="true" ma:displayName="Antrinės laiko žymos uždėjimo data" ma:format="DateOnly" ma:internalName="DMSESign2LevelDate">
      <xsd:simpleType>
        <xsd:restriction base="dms:DateTime"/>
      </xsd:simpleType>
    </xsd:element>
    <xsd:element name="DMSESignError" ma:index="64" nillable="true" ma:displayName="Klaidos pranešimas" ma:internalName="DMSESignError">
      <xsd:simpleType>
        <xsd:restriction base="dms:Note"/>
      </xsd:simpleType>
    </xsd:element>
    <xsd:element name="DMSESignState" ma:index="65" nillable="true" ma:displayName="El. parašo būsena" ma:internalName="DMSESignState">
      <xsd:simpleType>
        <xsd:restriction base="dms:Text"/>
      </xsd:simpleType>
    </xsd:element>
    <xsd:element name="DMSESignExpirationDate" ma:index="66" nillable="true" ma:displayName="Laiko žymų tarnybos sertifikato galiojimo pabaiga" ma:format="DateOnly" ma:internalName="DMSESignExpirationDate">
      <xsd:simpleType>
        <xsd:restriction base="dms:DateTime"/>
      </xsd:simpleType>
    </xsd:element>
    <xsd:element name="DmsAllCases" ma:index="67" nillable="true" ma:displayName="DmsAllCases" ma:hidden="true" ma:internalName="DmsAllCase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RelatedDocPrep" ma:index="15" nillable="true" ma:displayName="Rengimo aplinka" ma:description="" ma:internalName="DmsDocRelatedDocPrep">
      <xsd:simpleType>
        <xsd:restriction base="dms:Note"/>
      </xsd:simpleType>
    </xsd:element>
    <xsd:element name="DmsCoordinationNotes" ma:index="24" nillable="true" ma:displayName="Derinimo informacija" ma:description="" ma:internalName="DmsCoordinationNotes">
      <xsd:simpleType>
        <xsd:restriction base="dms:Note"/>
      </xsd:simpleType>
    </xsd:element>
    <xsd:element name="DmsAlignmentNotes" ma:index="25" nillable="true" ma:displayName="Vizavimo informacija" ma:description="" ma:internalName="DmsAlignmentNotes">
      <xsd:simpleType>
        <xsd:restriction base="dms:Note"/>
      </xsd:simpleType>
    </xsd:element>
    <xsd:element name="DmsSigningNotes" ma:index="26" nillable="true" ma:displayName="Pasirašymo informacija" ma:description="" ma:internalName="DmsSigningNotes">
      <xsd:simpleType>
        <xsd:restriction base="dms:Note"/>
      </xsd:simpleType>
    </xsd:element>
    <xsd:element name="DmsCPVAProjectNumber" ma:index="27" nillable="true" ma:displayName="Projekto numeris" ma:description="" ma:hidden="true" ma:internalName="DmsCPVAProjectNumber" ma:readOnly="false">
      <xsd:simpleType>
        <xsd:restriction base="dms:Note"/>
      </xsd:simpleType>
    </xsd:element>
    <xsd:element name="DmsCPVAProjectTitle" ma:index="28" nillable="true" ma:displayName="Projekto pavadinimas" ma:description="" ma:hidden="true" ma:internalName="DmsCPVAProjectTitle" ma:readOnly="false">
      <xsd:simpleType>
        <xsd:restriction base="dms:Note"/>
      </xsd:simpleType>
    </xsd:element>
    <xsd:element name="DmsCPVAProjectExecutor" ma:index="29" nillable="true" ma:displayName="Projekto vykdytojas" ma:description="" ma:hidden="true" ma:internalName="DmsCPVAProjectExecutor" ma:readOnly="false">
      <xsd:simpleType>
        <xsd:restriction base="dms:Note"/>
      </xsd:simpleType>
    </xsd:element>
    <xsd:element name="DmsDocSourceItemGuid" ma:index="32" nillable="true" ma:displayName="Šaltinio elemento unikalus id" ma:description="" ma:indexed="true" ma:internalName="DmsDocSourceItemGuid">
      <xsd:simpleType>
        <xsd:restriction base="dms:Text">
          <xsd:maxLength value="255"/>
        </xsd:restriction>
      </xsd:simpleType>
    </xsd:element>
    <xsd:element name="DmsApprovalNotes" ma:index="42" nillable="true" ma:displayName="Tvirtinimo informacija" ma:description="" ma:hidden="true" ma:internalName="DmsApprovalNotes" ma:readOnly="false">
      <xsd:simpleType>
        <xsd:restriction base="dms:Note"/>
      </xsd:simpleType>
    </xsd:element>
    <xsd:element name="DmsDocPrepAdocType" ma:index="60" nillable="true" ma:displayName="El. dokumento tipas" ma:default="-" ma:description="Pasirinkite elektroninio dokumento tipą" ma:hidden="true" ma:internalName="DmsDocPrepAdocType" ma:readOnly="false">
      <xsd:simpleType>
        <xsd:restriction base="dms:Choice">
          <xsd:enumeration value="-"/>
          <xsd:enumeration value="ADOC"/>
          <xsd:enumeration value="PDFLT"/>
          <xsd:enumeration value="PDF"/>
        </xsd:restriction>
      </xsd:simpleType>
    </xsd:element>
  </xsd:schema>
  <xsd:schema xmlns:xsd="http://www.w3.org/2001/XMLSchema" xmlns:xs="http://www.w3.org/2001/XMLSchema" xmlns:dms="http://schemas.microsoft.com/office/2006/documentManagement/types" xmlns:pc="http://schemas.microsoft.com/office/infopath/2007/PartnerControls" targetNamespace="6984325f-dd1c-464f-8ce9-7726c4dfbb09" elementFormDefault="qualified">
    <xsd:import namespace="http://schemas.microsoft.com/office/2006/documentManagement/types"/>
    <xsd:import namespace="http://schemas.microsoft.com/office/infopath/2007/PartnerControls"/>
    <xsd:element name="DmsPermissionsUsers" ma:index="35"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PermissionsConfid" ma:index="37" nillable="true" ma:displayName="Konfidencialu" ma:internalName="DmsPermissionsConfid">
      <xsd:simpleType>
        <xsd:restriction base="dms:Boolean"/>
      </xsd:simpleType>
    </xsd:element>
    <xsd:element name="DmsPermissionsFlags" ma:index="38" nillable="true" ma:displayName="DVS Teisių žymos" ma:default=",SECFALSE," ma:internalName="DmsPermissionsFlags">
      <xsd:simpleType>
        <xsd:restriction base="dms:Text"/>
      </xsd:simpleType>
    </xsd:element>
    <xsd:element name="l147fb48607b4e619de8aa3cfe4ff31a" ma:index="49" nillable="true" ma:taxonomy="true" ma:internalName="l147fb48607b4e619de8aa3cfe4ff31a" ma:taxonomyFieldName="DmsPermissionsDivisions" ma:displayName="Teisės padaliniai" ma:fieldId="{5147fb48-607b-4e61-9de8-aa3cfe4ff31a}"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ProxyFileUsers" ma:index="51"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7" ma:displayName="Turinio tipas"/>
        <xsd:element ref="dc:title" maxOccurs="1" ma:index="9"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msCommChanPerm xmlns="028236e2-f653-4d19-ab67-4d06a9145e0c" xsi:nil="true"/>
    <DmsPermissionsFlags xmlns="6984325f-dd1c-464f-8ce9-7726c4dfbb09">,SECTRUE,</DmsPermissionsFlags>
    <DmsPermissionsConfid xmlns="6984325f-dd1c-464f-8ce9-7726c4dfbb09">false</DmsPermissionsConfid>
    <DmsPermissionsUsers xmlns="6984325f-dd1c-464f-8ce9-7726c4dfbb09">
      <UserInfo>
        <DisplayName>Inga Kavaliauskienė</DisplayName>
        <AccountId>325</AccountId>
        <AccountType/>
      </UserInfo>
      <UserInfo>
        <DisplayName>Dalia Vinklerė</DisplayName>
        <AccountId>273</AccountId>
        <AccountType/>
      </UserInfo>
      <UserInfo>
        <DisplayName>Birutė Meržvinskienė</DisplayName>
        <AccountId>74</AccountId>
        <AccountType/>
      </UserInfo>
      <UserInfo>
        <DisplayName>Erika Simaitė</DisplayName>
        <AccountId>768</AccountId>
        <AccountType/>
      </UserInfo>
      <UserInfo>
        <DisplayName>Neringa Pukanasienė</DisplayName>
        <AccountId>79</AccountId>
        <AccountType/>
      </UserInfo>
      <UserInfo>
        <DisplayName>Lina Janionytė</DisplayName>
        <AccountId>203</AccountId>
        <AccountType/>
      </UserInfo>
      <UserInfo>
        <DisplayName>Rasa Suraučienė</DisplayName>
        <AccountId>234</AccountId>
        <AccountType/>
      </UserInfo>
      <UserInfo>
        <DisplayName>Asta Samoškaitė-Leončikienė</DisplayName>
        <AccountId>874</AccountId>
        <AccountType/>
      </UserInfo>
      <UserInfo>
        <DisplayName>SHAREPOINT\system</DisplayName>
        <AccountId>1073741823</AccountId>
        <AccountType/>
      </UserInfo>
    </DmsPermissionsUsers>
    <o3cb2451d6904553a72e202c291dd6d8 xmlns="30557e7b-17fb-4d0a-a598-62d7221fe872">
      <Terms xmlns="http://schemas.microsoft.com/office/infopath/2007/PartnerControls"/>
    </o3cb2451d6904553a72e202c291dd6d8>
    <DmsDocPrepAdocType xmlns="4b2e9d09-07c5-42d4-ad0a-92e216c40b99">ADOC</DmsDocPrepAdocType>
    <DmsIntegrParams xmlns="028236e2-f653-4d19-ab67-4d06a9145e0c" xsi:nil="true"/>
    <DMSESignError xmlns="30557e7b-17fb-4d0a-a598-62d7221fe872" xsi:nil="true"/>
    <DmsSigners xmlns="028236e2-f653-4d19-ab67-4d06a9145e0c">
      <UserInfo>
        <DisplayName>Rasa Suraučienė</DisplayName>
        <AccountId>234</AccountId>
        <AccountType/>
      </UserInfo>
    </DmsSigners>
    <DmsCPVAExtraCases xmlns="028236e2-f653-4d19-ab67-4d06a9145e0c" xsi:nil="true"/>
    <DmsPreparationUpn xmlns="028236e2-f653-4d19-ab67-4d06a9145e0c">2022-304948</DmsPreparationUpn>
    <DmsFamiliarizedPeopleList xmlns="028236e2-f653-4d19-ab67-4d06a9145e0c" xsi:nil="true"/>
    <DmsManualSign xmlns="028236e2-f653-4d19-ab67-4d06a9145e0c">true</DmsManualSign>
    <DmsAddresseeSendingType xmlns="028236e2-f653-4d19-ab67-4d06a9145e0c" xsi:nil="true"/>
    <DmsEDoc xmlns="028236e2-f653-4d19-ab67-4d06a9145e0c" xsi:nil="true"/>
    <DmsCoordinationNotes xmlns="4b2e9d09-07c5-42d4-ad0a-92e216c40b99">&lt;table border="1"&gt;
&lt;tr&gt;
&lt;td style="text-align&amp;#58;center;"&gt;&lt;b&gt;Nr.&lt;/b&gt;&lt;/td&gt;
&lt;td style="text-align&amp;#58;center;"&gt;&lt;b&gt;Atliko&lt;/b&gt;&lt;/td&gt;
&lt;td style="text-align&amp;#58;center;"&gt;&lt;b&gt;Veiksmo atlikimo data ir laikas&lt;/b&gt;&lt;/td&gt;
&lt;td style="text-align&amp;#58;center;"&gt;&lt;b&gt;Rezultatas&lt;/b&gt;&lt;/td&gt;
&lt;td style="text-align&amp;#58;center;"&gt;&lt;b&gt;Komentarai&lt;/b&gt;&lt;/td&gt;
&lt;/tr&gt;
&lt;tr&gt;
&lt;td style="text-align&amp;#58;center;"&gt;1&lt;/td&gt;
&lt;td&gt;Dalia Vinklerė&lt;/td&gt;
&lt;td&gt;2022-07-28 07&amp;#58;36&amp;#58;04&lt;/td&gt;
&lt;td&gt;Suderinta&lt;/td&gt;
&lt;td&gt;&lt;/td&gt;
&lt;/tr&gt;
&lt;tr&gt;
&lt;td style="text-align&amp;#58;center;"&gt;2&lt;/td&gt;
&lt;td&gt;Birutė Meržvinskienė&lt;/td&gt;
&lt;td&gt;2022-07-28 08&amp;#58;44&amp;#58;54&lt;/td&gt;
&lt;td&gt;Suderinta&lt;/td&gt;
&lt;td&gt;&lt;/td&gt;
&lt;/tr&gt;
&lt;tr&gt;
&lt;td style="text-align&amp;#58;center;"&gt;3&lt;/td&gt;
&lt;td&gt;Erika Simaitė&lt;/td&gt;
&lt;td&gt;2022-07-28 08&amp;#58;37&amp;#58;12&lt;/td&gt;
&lt;td&gt;Suderinta&lt;/td&gt;
&lt;td&gt;&lt;/td&gt;
&lt;/tr&gt;
&lt;tr&gt;
&lt;td style="text-align&amp;#58;center;"&gt;4&lt;/td&gt;
&lt;td&gt;Neringa Pukanasienė&lt;/td&gt;
&lt;td&gt;2022-07-28 20&amp;#58;04&amp;#58;24&lt;/td&gt;
&lt;td&gt;Suderinta&lt;/td&gt;
&lt;td&gt;&lt;/td&gt;
&lt;/tr&gt;
&lt;tr&gt;
&lt;td style="text-align&amp;#58;center;"&gt;5&lt;/td&gt;
&lt;td&gt;Lina Janionytė&lt;/td&gt;
&lt;td&gt;2022-07-28 11&amp;#58;59&amp;#58;34&lt;/td&gt;
&lt;td&gt;Suderinta&lt;/td&gt;
&lt;td&gt;&lt;/td&gt;
&lt;/tr&gt;
&lt;/table&gt;
</DmsCoordinationNotes>
    <DmsCPVAProjectNumber xmlns="4b2e9d09-07c5-42d4-ad0a-92e216c40b99" xsi:nil="true"/>
    <DmsSendingType xmlns="028236e2-f653-4d19-ab67-4d06a9145e0c">8</DmsSendingType>
    <DmsDocSourceItemGuid xmlns="4b2e9d09-07c5-42d4-ad0a-92e216c40b99" xsi:nil="true"/>
    <TaxCatchAll xmlns="30557e7b-17fb-4d0a-a598-62d7221fe872">
      <Value>47</Value>
      <Value>3175</Value>
      <Value>3174</Value>
      <Value>3312</Value>
      <Value>49</Value>
    </TaxCatchAll>
    <DMSESignExpirationDate xmlns="30557e7b-17fb-4d0a-a598-62d7221fe872" xsi:nil="true"/>
    <DmsNotes xmlns="028236e2-f653-4d19-ab67-4d06a9145e0c" xsi:nil="true"/>
    <DMSESign1LevelDate xmlns="30557e7b-17fb-4d0a-a598-62d7221fe872" xsi:nil="true"/>
    <DmsIntegrSystemID xmlns="028236e2-f653-4d19-ab67-4d06a9145e0c" xsi:nil="true"/>
    <DMSESignLevel xmlns="30557e7b-17fb-4d0a-a598-62d7221fe872" xsi:nil="true"/>
    <DMSESign2LevelDate xmlns="30557e7b-17fb-4d0a-a598-62d7221fe872" xsi:nil="true"/>
    <DmsAddressee xmlns="028236e2-f653-4d19-ab67-4d06a9145e0c" xsi:nil="true"/>
    <l147fb48607b4e619de8aa3cfe4ff31a xmlns="6984325f-dd1c-464f-8ce9-7726c4dfbb09">
      <Terms xmlns="http://schemas.microsoft.com/office/infopath/2007/PartnerControls">
        <TermInfo xmlns="http://schemas.microsoft.com/office/infopath/2007/PartnerControls">
          <TermName xmlns="http://schemas.microsoft.com/office/infopath/2007/PartnerControls">Teisės ir kokybės kontrolės skyrius</TermName>
          <TermId xmlns="http://schemas.microsoft.com/office/infopath/2007/PartnerControls">f1f7510f-e303-4b3e-a568-a8cf6cb0ac94</TermId>
        </TermInfo>
        <TermInfo xmlns="http://schemas.microsoft.com/office/infopath/2007/PartnerControls">
          <TermName xmlns="http://schemas.microsoft.com/office/infopath/2007/PartnerControls">Tarptautinių vystomojo bendradarbiavimo projektų skyrius</TermName>
          <TermId xmlns="http://schemas.microsoft.com/office/infopath/2007/PartnerControls">6147cdd9-1227-4384-bc5f-05bff22a22b1</TermId>
        </TermInfo>
        <TermInfo xmlns="http://schemas.microsoft.com/office/infopath/2007/PartnerControls">
          <TermName xmlns="http://schemas.microsoft.com/office/infopath/2007/PartnerControls">Lietuvos ir daugiašalių programų skyrius</TermName>
          <TermId xmlns="http://schemas.microsoft.com/office/infopath/2007/PartnerControls">7e75f6df-aec1-4d79-8506-6d7641c41321</TermId>
        </TermInfo>
        <TermInfo xmlns="http://schemas.microsoft.com/office/infopath/2007/PartnerControls">
          <TermName xmlns="http://schemas.microsoft.com/office/infopath/2007/PartnerControls">Vadovybė</TermName>
          <TermId xmlns="http://schemas.microsoft.com/office/infopath/2007/PartnerControls">58a5a61f-fccb-4f74-9a6b-098be634181c</TermId>
        </TermInfo>
        <TermInfo xmlns="http://schemas.microsoft.com/office/infopath/2007/PartnerControls">
          <TermName xmlns="http://schemas.microsoft.com/office/infopath/2007/PartnerControls">Bendrųjų reikalų skyrius</TermName>
          <TermId xmlns="http://schemas.microsoft.com/office/infopath/2007/PartnerControls">98e1b560-c021-41d6-9632-b7f5b05ae6e9</TermId>
        </TermInfo>
      </Terms>
    </l147fb48607b4e619de8aa3cfe4ff31a>
    <DMSESignState xmlns="30557e7b-17fb-4d0a-a598-62d7221fe872" xsi:nil="true"/>
    <e60ee4271ca74d28a1640aed29de29ee xmlns="30557e7b-17fb-4d0a-a598-62d7221fe872">
      <Terms xmlns="http://schemas.microsoft.com/office/infopath/2007/PartnerControls">
        <TermInfo xmlns="http://schemas.microsoft.com/office/infopath/2007/PartnerControls">
          <TermName xmlns="http://schemas.microsoft.com/office/infopath/2007/PartnerControls">Teisės ir kokybės kontrolės skyrius</TermName>
          <TermId xmlns="http://schemas.microsoft.com/office/infopath/2007/PartnerControls">f1f7510f-e303-4b3e-a568-a8cf6cb0ac94</TermId>
        </TermInfo>
      </Terms>
    </e60ee4271ca74d28a1640aed29de29ee>
    <DmsCPVADocSector xmlns="30557e7b-17fb-4d0a-a598-62d7221fe872" xsi:nil="true"/>
    <DmsApprovalNotes xmlns="4b2e9d09-07c5-42d4-ad0a-92e216c40b99" xsi:nil="true"/>
    <DmsCase xmlns="028236e2-f653-4d19-ab67-4d06a9145e0c">96452</DmsCase>
    <DmsSigningNotes xmlns="4b2e9d09-07c5-42d4-ad0a-92e216c40b99">&lt;table border="1" width="100%"&gt;
&lt;tr&gt;
&lt;td style="text-align&amp;#58;center;"&gt;&lt;b&gt;Nr.&lt;/b&gt;&lt;/td&gt;
&lt;td style="text-align&amp;#58;center;"&gt;&lt;b&gt;Pasirašantis&lt;/b&gt;&lt;/td&gt;
&lt;td style="text-align&amp;#58;center;"&gt;&lt;b&gt;Veiksmo atlikimo data ir laikas&lt;/b&gt;&lt;/td&gt;
&lt;td style="text-align&amp;#58;center;"&gt;&lt;b&gt;Pasirašymo rezultatas&lt;/b&gt;&lt;/td&gt;
&lt;td style="text-align&amp;#58;center;"&gt;&lt;b&gt;Komentarai&lt;/b&gt;&lt;/td&gt;
&lt;/tr&gt;
&lt;tr&gt;
&lt;td&gt;1&lt;/td&gt;&lt;td&gt;Rasa Suraučienė&lt;/td&gt;&lt;td&gt;&lt;/td&gt;&lt;td&gt;&lt;/td&gt;&lt;td&gt;&lt;/td&gt;
&lt;/tr&gt;
&lt;/table&gt;
</DmsSigningNotes>
    <DmsCPVAProjectExecutor xmlns="4b2e9d09-07c5-42d4-ad0a-92e216c40b99" xsi:nil="true"/>
    <DmsIntegrSystemObjectID xmlns="028236e2-f653-4d19-ab67-4d06a9145e0c" xsi:nil="true"/>
    <DmsCPVAProject xmlns="028236e2-f653-4d19-ab67-4d06a9145e0c" xsi:nil="true"/>
    <DmsAlignmentNotes xmlns="4b2e9d09-07c5-42d4-ad0a-92e216c40b99">&lt;table border="1"&gt;
&lt;tr&gt;
&lt;td style="text-align&amp;#58;center;"&gt;&lt;b&gt;Nr.&lt;/b&gt;&lt;/td&gt;
&lt;td style="text-align&amp;#58;center;"&gt;&lt;b&gt;Vizuotojas&lt;/b&gt;&lt;/td&gt;
&lt;td style="text-align&amp;#58;center;"&gt;&lt;b&gt;Veiksmo atlikimo data ir laikas&lt;/b&gt;&lt;/td&gt;
&lt;td style="text-align&amp;#58;center;"&gt;&lt;b&gt;Vizavimo rezultatas&lt;/b&gt;&lt;/td&gt;
&lt;td style="text-align&amp;#58;center;"&gt;&lt;b&gt;Komentarai&lt;/b&gt;&lt;/td&gt;
&lt;/tr&gt;
&lt;tr&gt;
&lt;td style="text-align&amp;#58;center;"&gt;1&lt;/td&gt;
&lt;td&gt;Dalia Vinklerė&lt;/td&gt;
&lt;td&gt;2022-07-29 11&amp;#58;25&amp;#58;24&lt;/td&gt;
&lt;td&gt;Vizuota&lt;/td&gt;
&lt;td&gt;&lt;/td&gt;
&lt;/tr&gt;
&lt;tr&gt;
&lt;td style="text-align&amp;#58;center;"&gt;2&lt;/td&gt;
&lt;td&gt;Lina Janionytė&lt;/td&gt;
&lt;td&gt;2022-07-29 11&amp;#58;27&amp;#58;55&lt;/td&gt;
&lt;td&gt;Vizuota&lt;/td&gt;
&lt;td&gt;&lt;/td&gt;
&lt;/tr&gt;
&lt;tr&gt;
&lt;td style="text-align&amp;#58;center;"&gt;3&lt;/td&gt;
&lt;td&gt;Neringa Pukanasienė&lt;/td&gt;
&lt;td&gt;2022-07-29 11&amp;#58;35&amp;#58;23&lt;/td&gt;
&lt;td&gt;Vizuota&lt;/td&gt;
&lt;td&gt;&lt;/td&gt;
&lt;/tr&gt;
&lt;tr&gt;
&lt;td style="text-align&amp;#58;center;"&gt;4&lt;/td&gt;
&lt;td&gt;&lt;/td&gt;
&lt;td&gt;&lt;/td&gt;
&lt;td&gt;Priskirta&lt;/td&gt;
&lt;td&gt;&lt;/td&gt;
&lt;/tr&gt;
&lt;/table&gt;
</DmsAlignmentNotes>
    <DmsCPVAProcessNumber xmlns="30557e7b-17fb-4d0a-a598-62d7221fe872" xsi:nil="true"/>
    <DmsPageCount xmlns="028236e2-f653-4d19-ab67-4d06a9145e0c" xsi:nil="true"/>
    <DmsDocRelated xmlns="028236e2-f653-4d19-ab67-4d06a9145e0c" xsi:nil="true"/>
    <DmsDocRelatedDocPrep xmlns="4b2e9d09-07c5-42d4-ad0a-92e216c40b99" xsi:nil="true"/>
    <DmsCPVAProjectTitle xmlns="4b2e9d09-07c5-42d4-ad0a-92e216c40b99" xsi:nil="true"/>
    <h5d7dfff98a247c1954587ec9b17d55b xmlns="30557e7b-17fb-4d0a-a598-62d7221fe872">
      <Terms xmlns="http://schemas.microsoft.com/office/infopath/2007/PartnerControls">
        <TermInfo xmlns="http://schemas.microsoft.com/office/infopath/2007/PartnerControls">
          <TermName xmlns="http://schemas.microsoft.com/office/infopath/2007/PartnerControls">Sutartis</TermName>
          <TermId xmlns="http://schemas.microsoft.com/office/infopath/2007/PartnerControls">05364ff1-dc49-4ad1-8b42-5581ec61f890</TermId>
        </TermInfo>
      </Terms>
    </h5d7dfff98a247c1954587ec9b17d55b>
    <DmsCPVAClassification xmlns="30557e7b-17fb-4d0a-a598-62d7221fe872">#c33b11cf-e4ed-40a0-88dd-ff0f6c5a0348#False##False#05364ff1-dc49-4ad1-8b42-5581ec61f890##;#</DmsCPVAClassification>
    <DmsOrganizer xmlns="028236e2-f653-4d19-ab67-4d06a9145e0c">
      <UserInfo>
        <DisplayName>Inga Kavaliauskienė</DisplayName>
        <AccountId>325</AccountId>
        <AccountType/>
      </UserInfo>
    </DmsOrganizer>
    <DmsVisers xmlns="028236e2-f653-4d19-ab67-4d06a9145e0c">
      <UserInfo>
        <DisplayName>Dalia Vinklerė</DisplayName>
        <AccountId>273</AccountId>
        <AccountType/>
      </UserInfo>
      <UserInfo>
        <DisplayName>Lina Janionytė</DisplayName>
        <AccountId>203</AccountId>
        <AccountType/>
      </UserInfo>
      <UserInfo>
        <DisplayName>Neringa Pukanasienė</DisplayName>
        <AccountId>79</AccountId>
        <AccountType/>
      </UserInfo>
      <UserInfo>
        <DisplayName>Inga Kavaliauskienė</DisplayName>
        <AccountId>325</AccountId>
        <AccountType/>
      </UserInfo>
    </DmsVisers>
    <DmsDocSpecification xmlns="028236e2-f653-4d19-ab67-4d06a9145e0c" xsi:nil="true"/>
    <DmsApprovers xmlns="028236e2-f653-4d19-ab67-4d06a9145e0c">
      <UserInfo>
        <DisplayName/>
        <AccountId xsi:nil="true"/>
        <AccountType/>
      </UserInfo>
    </DmsApprovers>
    <DmsAnnexCount xmlns="028236e2-f653-4d19-ab67-4d06a9145e0c" xsi:nil="true"/>
    <DmsCoordinators xmlns="028236e2-f653-4d19-ab67-4d06a9145e0c">
      <UserInfo>
        <DisplayName>Dalia Vinklerė</DisplayName>
        <AccountId>273</AccountId>
        <AccountType/>
      </UserInfo>
      <UserInfo>
        <DisplayName>Birutė Meržvinskienė</DisplayName>
        <AccountId>74</AccountId>
        <AccountType/>
      </UserInfo>
      <UserInfo>
        <DisplayName>Erika Simaitė</DisplayName>
        <AccountId>768</AccountId>
        <AccountType/>
      </UserInfo>
      <UserInfo>
        <DisplayName>Neringa Pukanasienė</DisplayName>
        <AccountId>79</AccountId>
        <AccountType/>
      </UserInfo>
      <UserInfo>
        <DisplayName>Lina Janionytė</DisplayName>
        <AccountId>203</AccountId>
        <AccountType/>
      </UserInfo>
    </DmsCoordinators>
    <bef85333021544dbbbb8b847b70284cc xmlns="30557e7b-17fb-4d0a-a598-62d7221fe872">
      <Terms xmlns="http://schemas.microsoft.com/office/infopath/2007/PartnerControls">
        <TermInfo xmlns="http://schemas.microsoft.com/office/infopath/2007/PartnerControls">
          <TermName xmlns="http://schemas.microsoft.com/office/infopath/2007/PartnerControls">Bendras</TermName>
          <TermId xmlns="http://schemas.microsoft.com/office/infopath/2007/PartnerControls">c33b11cf-e4ed-40a0-88dd-ff0f6c5a0348</TermId>
        </TermInfo>
      </Terms>
    </bef85333021544dbbbb8b847b70284cc>
    <DmsAllCases xmlns="30557e7b-17fb-4d0a-a598-62d7221fe872"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4A89AFCB-EB96-4B66-BDFF-162BB3993FAB}">
  <ds:schemaRefs>
    <ds:schemaRef ds:uri="http://schemas.microsoft.com/sharepoint/v3/contenttype/forms/url"/>
  </ds:schemaRefs>
</ds:datastoreItem>
</file>

<file path=customXml/itemProps3.xml><?xml version="1.0" encoding="utf-8"?>
<ds:datastoreItem xmlns:ds="http://schemas.openxmlformats.org/officeDocument/2006/customXml" ds:itemID="{A200BE93-0DE7-4824-A7EA-90BA5FF77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236e2-f653-4d19-ab67-4d06a9145e0c"/>
    <ds:schemaRef ds:uri="30557e7b-17fb-4d0a-a598-62d7221fe872"/>
    <ds:schemaRef ds:uri="4b2e9d09-07c5-42d4-ad0a-92e216c40b99"/>
    <ds:schemaRef ds:uri="6984325f-dd1c-464f-8ce9-7726c4dfb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028236e2-f653-4d19-ab67-4d06a9145e0c"/>
    <ds:schemaRef ds:uri="6984325f-dd1c-464f-8ce9-7726c4dfbb09"/>
    <ds:schemaRef ds:uri="30557e7b-17fb-4d0a-a598-62d7221fe872"/>
    <ds:schemaRef ds:uri="4b2e9d09-07c5-42d4-ad0a-92e216c40b99"/>
  </ds:schemaRefs>
</ds:datastoreItem>
</file>

<file path=customXml/itemProps5.xml><?xml version="1.0" encoding="utf-8"?>
<ds:datastoreItem xmlns:ds="http://schemas.openxmlformats.org/officeDocument/2006/customXml" ds:itemID="{8093C372-236B-4963-B9A1-72D508846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42813</Words>
  <Characters>24404</Characters>
  <Application>Microsoft Office Word</Application>
  <DocSecurity>0</DocSecurity>
  <Lines>203</Lines>
  <Paragraphs>134</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6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Tadas Kontrimas</cp:lastModifiedBy>
  <cp:revision>3</cp:revision>
  <cp:lastPrinted>2021-10-21T07:09:00Z</cp:lastPrinted>
  <dcterms:created xsi:type="dcterms:W3CDTF">2022-07-29T08:52:00Z</dcterms:created>
  <dcterms:modified xsi:type="dcterms:W3CDTF">2022-09-0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DmsPermissionsFlags">
    <vt:lpwstr>,SECTRUE,</vt:lpwstr>
  </property>
  <property fmtid="{D5CDD505-2E9C-101B-9397-08002B2CF9AE}" pid="4" name="DmsPermissionsUsers">
    <vt:lpwstr>325;#Inga Kavaliauskienė;#273;#Dalia Vinklerė;#74;#Birutė Meržvinskienė;#768;#Erika Simaitė;#79;#Neringa Pukanasienė;#203;#Lina Janionytė;#234;#Rasa Suraučienė;#874;#Asta Samoškaitė-Leončikienė</vt:lpwstr>
  </property>
  <property fmtid="{D5CDD505-2E9C-101B-9397-08002B2CF9AE}" pid="5" name="DmsPermissionsDivisions">
    <vt:lpwstr>3312;#Teisės ir kokybės kontrolės skyrius|f1f7510f-e303-4b3e-a568-a8cf6cb0ac94;#3174;#Tarptautinių vystomojo bendradarbiavimo projektų skyrius|6147cdd9-1227-4384-bc5f-05bff22a22b1;#3175;#Lietuvos ir daugiašalių programų skyrius|7e75f6df-aec1-4d79-8506-6d7</vt:lpwstr>
  </property>
  <property fmtid="{D5CDD505-2E9C-101B-9397-08002B2CF9AE}" pid="6" name="ContentTypeId">
    <vt:lpwstr>0x010100CB82DDBF60804FB48BD1C67AAF642D1900BB24D1E11F214E00871E391B92686D0D00A9C2DA9DCC01704A8A3183344DA7A673</vt:lpwstr>
  </property>
  <property fmtid="{D5CDD505-2E9C-101B-9397-08002B2CF9AE}" pid="7" name="DmsWaitingForSign">
    <vt:bool>true</vt:bool>
  </property>
  <property fmtid="{D5CDD505-2E9C-101B-9397-08002B2CF9AE}" pid="8" name="DmsSendingDocType">
    <vt:lpwstr>2366;#Sutartis|05364ff1-dc49-4ad1-8b42-5581ec61f890</vt:lpwstr>
  </property>
  <property fmtid="{D5CDD505-2E9C-101B-9397-08002B2CF9AE}" pid="9" name="DmsCPVADocSubtype">
    <vt:lpwstr/>
  </property>
  <property fmtid="{D5CDD505-2E9C-101B-9397-08002B2CF9AE}" pid="10" name="DmsCPVADocProgram">
    <vt:lpwstr>766;#Bendras|c33b11cf-e4ed-40a0-88dd-ff0f6c5a0348</vt:lpwstr>
  </property>
  <property fmtid="{D5CDD505-2E9C-101B-9397-08002B2CF9AE}" pid="11" name="DmsOrganizerDivision">
    <vt:lpwstr>3312</vt:lpwstr>
  </property>
  <property fmtid="{D5CDD505-2E9C-101B-9397-08002B2CF9AE}" pid="12" name="OLD_DMSPERMISSIONSCONFID_VALUE">
    <vt:lpwstr>False_</vt:lpwstr>
  </property>
</Properties>
</file>